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07B20" w14:textId="77777777" w:rsidR="00B335FA" w:rsidRDefault="00B335FA" w:rsidP="00FE43A0">
      <w:pPr>
        <w:spacing w:before="0" w:after="100" w:afterAutospacing="1"/>
      </w:pPr>
    </w:p>
    <w:p w14:paraId="189504AD" w14:textId="77777777" w:rsidR="005B47E6" w:rsidRDefault="005B47E6" w:rsidP="00FE43A0">
      <w:pPr>
        <w:pStyle w:val="Title"/>
        <w:spacing w:after="100" w:afterAutospacing="1"/>
      </w:pPr>
    </w:p>
    <w:p w14:paraId="0FA62642" w14:textId="720D4E89" w:rsidR="00866368" w:rsidRDefault="00A6505A" w:rsidP="00905855">
      <w:pPr>
        <w:pStyle w:val="Title"/>
        <w:spacing w:after="120"/>
      </w:pPr>
      <w:r>
        <w:t xml:space="preserve">        </w:t>
      </w:r>
      <w:r w:rsidR="00866368">
        <w:t xml:space="preserve">SECTION 08 </w:t>
      </w:r>
      <w:r w:rsidR="001E2F77">
        <w:t>32 19</w:t>
      </w:r>
    </w:p>
    <w:p w14:paraId="5C55CE66" w14:textId="5EAE3AEB" w:rsidR="00E550C7" w:rsidRDefault="00A6505A" w:rsidP="00905855">
      <w:pPr>
        <w:pStyle w:val="Title"/>
        <w:spacing w:after="120"/>
      </w:pPr>
      <w:r>
        <w:t xml:space="preserve">          </w:t>
      </w:r>
      <w:r w:rsidR="001E2F77">
        <w:t>SLIDING WOOD-FRAMED GLASS DOORS</w:t>
      </w:r>
    </w:p>
    <w:p w14:paraId="2DFA1505" w14:textId="43207EF1" w:rsidR="00E80D28" w:rsidRPr="00130C8C" w:rsidRDefault="00BF1F6E" w:rsidP="00BF1F6E">
      <w:pPr>
        <w:pStyle w:val="SpecifierNote"/>
        <w:rPr>
          <w:b/>
        </w:rPr>
      </w:pPr>
      <w:r>
        <w:rPr>
          <w:b/>
        </w:rPr>
        <w:tab/>
      </w:r>
      <w:r>
        <w:rPr>
          <w:b/>
        </w:rPr>
        <w:tab/>
      </w:r>
      <w:r>
        <w:rPr>
          <w:b/>
        </w:rPr>
        <w:tab/>
      </w:r>
      <w:r>
        <w:rPr>
          <w:b/>
        </w:rPr>
        <w:tab/>
      </w:r>
      <w:r>
        <w:rPr>
          <w:b/>
        </w:rPr>
        <w:tab/>
        <w:t xml:space="preserve">    </w:t>
      </w:r>
      <w:r w:rsidR="00A6505A">
        <w:rPr>
          <w:b/>
        </w:rPr>
        <w:t xml:space="preserve">   </w:t>
      </w:r>
      <w:r w:rsidR="00D6302C" w:rsidRPr="00BF1F6E">
        <w:rPr>
          <w:b/>
          <w:sz w:val="24"/>
          <w:szCs w:val="24"/>
        </w:rPr>
        <w:t>SECTION</w:t>
      </w:r>
      <w:r w:rsidR="00D6302C" w:rsidRPr="00130C8C">
        <w:rPr>
          <w:b/>
        </w:rPr>
        <w:t xml:space="preserve"> </w:t>
      </w:r>
      <w:r w:rsidR="00D6302C" w:rsidRPr="00BF1F6E">
        <w:rPr>
          <w:b/>
          <w:sz w:val="24"/>
          <w:szCs w:val="24"/>
        </w:rPr>
        <w:t>08</w:t>
      </w:r>
      <w:r w:rsidR="00D6302C" w:rsidRPr="00130C8C">
        <w:rPr>
          <w:b/>
        </w:rPr>
        <w:t xml:space="preserve"> </w:t>
      </w:r>
      <w:r w:rsidR="001E2F77">
        <w:rPr>
          <w:b/>
          <w:sz w:val="24"/>
          <w:szCs w:val="24"/>
        </w:rPr>
        <w:t>43 31</w:t>
      </w:r>
    </w:p>
    <w:p w14:paraId="2A64EA10" w14:textId="4F074DF9" w:rsidR="00E80D28" w:rsidRPr="00130C8C" w:rsidRDefault="00A6505A" w:rsidP="00A6505A">
      <w:pPr>
        <w:pStyle w:val="SpecifierNote"/>
        <w:rPr>
          <w:b/>
        </w:rPr>
      </w:pPr>
      <w:r>
        <w:rPr>
          <w:b/>
          <w:sz w:val="24"/>
          <w:szCs w:val="24"/>
        </w:rPr>
        <w:tab/>
        <w:t xml:space="preserve">                </w:t>
      </w:r>
      <w:r w:rsidR="001E2F77">
        <w:rPr>
          <w:b/>
          <w:sz w:val="24"/>
          <w:szCs w:val="24"/>
        </w:rPr>
        <w:t>W</w:t>
      </w:r>
      <w:r w:rsidR="00D6302C" w:rsidRPr="00BF1F6E">
        <w:rPr>
          <w:b/>
          <w:sz w:val="24"/>
          <w:szCs w:val="24"/>
        </w:rPr>
        <w:t>OOD</w:t>
      </w:r>
      <w:r w:rsidR="00D6302C" w:rsidRPr="00130C8C">
        <w:rPr>
          <w:b/>
        </w:rPr>
        <w:t>-</w:t>
      </w:r>
      <w:r w:rsidR="00D6302C" w:rsidRPr="00BF1F6E">
        <w:rPr>
          <w:b/>
          <w:sz w:val="24"/>
          <w:szCs w:val="24"/>
        </w:rPr>
        <w:t>FRAMED</w:t>
      </w:r>
      <w:r w:rsidR="00D6302C" w:rsidRPr="00130C8C">
        <w:rPr>
          <w:b/>
        </w:rPr>
        <w:t xml:space="preserve"> </w:t>
      </w:r>
      <w:r>
        <w:rPr>
          <w:b/>
          <w:sz w:val="24"/>
          <w:szCs w:val="24"/>
        </w:rPr>
        <w:t>SLIDING G</w:t>
      </w:r>
      <w:r w:rsidR="001E2F77">
        <w:rPr>
          <w:b/>
          <w:sz w:val="24"/>
          <w:szCs w:val="24"/>
        </w:rPr>
        <w:t xml:space="preserve">LASS </w:t>
      </w:r>
      <w:r w:rsidR="00D6302C" w:rsidRPr="00BF1F6E">
        <w:rPr>
          <w:b/>
          <w:sz w:val="24"/>
          <w:szCs w:val="24"/>
        </w:rPr>
        <w:t>S</w:t>
      </w:r>
      <w:r>
        <w:rPr>
          <w:b/>
          <w:sz w:val="24"/>
          <w:szCs w:val="24"/>
        </w:rPr>
        <w:t>TOREFRONTS</w:t>
      </w:r>
    </w:p>
    <w:p w14:paraId="7D3CC6E8" w14:textId="7C74410C" w:rsidR="00D6302C" w:rsidRPr="00D6302C" w:rsidRDefault="00E80D28" w:rsidP="00130C8C">
      <w:pPr>
        <w:pStyle w:val="SpecifierNote"/>
        <w:jc w:val="center"/>
        <w:rPr>
          <w:b/>
          <w:sz w:val="24"/>
          <w:szCs w:val="24"/>
        </w:rPr>
      </w:pPr>
      <w:r>
        <w:t>NOTE: Modify footers to align when using this section name and number.</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076892">
      <w:pPr>
        <w:pStyle w:val="Heading2"/>
      </w:pPr>
      <w:r>
        <w:t>SUMMARY</w:t>
      </w:r>
    </w:p>
    <w:p w14:paraId="5759C14C" w14:textId="1E9950C8" w:rsidR="00140AF0" w:rsidRDefault="00866368" w:rsidP="00E244F4">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106682">
        <w:t xml:space="preserve">wood framed </w:t>
      </w:r>
      <w:r w:rsidR="00F81F97">
        <w:t xml:space="preserve">single track, </w:t>
      </w:r>
      <w:r w:rsidR="00106682">
        <w:t>sliding</w:t>
      </w:r>
      <w:r w:rsidR="00140AF0" w:rsidRPr="00866368">
        <w:t xml:space="preserve"> </w:t>
      </w:r>
      <w:r w:rsidR="00140AF0">
        <w:t>glass</w:t>
      </w:r>
      <w:r w:rsidR="003A3555">
        <w:t xml:space="preserve"> or wood panel</w:t>
      </w:r>
      <w:r w:rsidR="00140AF0">
        <w:t xml:space="preserve"> door,</w:t>
      </w:r>
      <w:r w:rsidR="00140AF0" w:rsidRPr="00866368">
        <w:t xml:space="preserve"> wall or storefront </w:t>
      </w:r>
      <w:r w:rsidR="00140AF0">
        <w:t xml:space="preserve">panel </w:t>
      </w:r>
      <w:r w:rsidR="00140AF0" w:rsidRPr="00866368">
        <w:t>system</w:t>
      </w:r>
      <w:r w:rsidR="00140AF0">
        <w:t xml:space="preserve"> </w:t>
      </w:r>
      <w:r w:rsidR="00280CFC">
        <w:t>that includes</w:t>
      </w:r>
      <w:r w:rsidR="00140AF0">
        <w:t>:</w:t>
      </w:r>
    </w:p>
    <w:p w14:paraId="03E04F03" w14:textId="33B9F1D3" w:rsidR="00C50173" w:rsidRDefault="003A3555" w:rsidP="00FE43A0">
      <w:pPr>
        <w:pStyle w:val="Heading4"/>
      </w:pPr>
      <w:r>
        <w:t>Wood</w:t>
      </w:r>
      <w:r w:rsidR="00C50173">
        <w:t xml:space="preserve"> frame</w:t>
      </w:r>
    </w:p>
    <w:p w14:paraId="42932F1B" w14:textId="4918B52C" w:rsidR="00C50173" w:rsidRDefault="00140AF0" w:rsidP="00FE43A0">
      <w:pPr>
        <w:pStyle w:val="Heading4"/>
      </w:pPr>
      <w:r>
        <w:t>T</w:t>
      </w:r>
      <w:r w:rsidR="00C50173">
        <w:t>racks</w:t>
      </w:r>
    </w:p>
    <w:p w14:paraId="6E135571" w14:textId="4EA01474" w:rsidR="00C50173" w:rsidRDefault="00140AF0" w:rsidP="00FE43A0">
      <w:pPr>
        <w:pStyle w:val="Heading4"/>
      </w:pPr>
      <w:r>
        <w:t>T</w:t>
      </w:r>
      <w:r w:rsidR="00C50173">
        <w:t>hreshold</w:t>
      </w:r>
    </w:p>
    <w:p w14:paraId="37675B0C" w14:textId="4EFDFBA3" w:rsidR="00C50173" w:rsidRDefault="00140AF0" w:rsidP="00FE43A0">
      <w:pPr>
        <w:pStyle w:val="Heading4"/>
      </w:pPr>
      <w:r>
        <w:t>S</w:t>
      </w:r>
      <w:r w:rsidR="00866368" w:rsidRPr="00866368">
        <w:t>liding</w:t>
      </w:r>
      <w:r w:rsidR="00866368">
        <w:t xml:space="preserve"> </w:t>
      </w:r>
      <w:r w:rsidR="00C50173">
        <w:t>panels</w:t>
      </w:r>
    </w:p>
    <w:p w14:paraId="297EE3FB" w14:textId="04D38646" w:rsidR="00C50173" w:rsidRDefault="00140AF0" w:rsidP="00FE43A0">
      <w:pPr>
        <w:pStyle w:val="Heading4"/>
      </w:pPr>
      <w:r>
        <w:t>S</w:t>
      </w:r>
      <w:r w:rsidR="00C50173">
        <w:t>wing panels</w:t>
      </w:r>
    </w:p>
    <w:p w14:paraId="547BD7D7" w14:textId="08AF412C" w:rsidR="00C50173" w:rsidRDefault="00140AF0" w:rsidP="00FE43A0">
      <w:pPr>
        <w:pStyle w:val="Heading4"/>
      </w:pPr>
      <w:r>
        <w:t>S</w:t>
      </w:r>
      <w:r w:rsidR="00C50173">
        <w:t>tacking bays</w:t>
      </w:r>
    </w:p>
    <w:p w14:paraId="2D8D9F29" w14:textId="72F7F1AD" w:rsidR="00C50173" w:rsidRDefault="00140AF0" w:rsidP="00FE43A0">
      <w:pPr>
        <w:pStyle w:val="Heading4"/>
      </w:pPr>
      <w:r>
        <w:t>S</w:t>
      </w:r>
      <w:r w:rsidR="00866368" w:rsidRPr="00866368">
        <w:t>liding</w:t>
      </w:r>
      <w:r w:rsidR="00AA0BE4">
        <w:t>-</w:t>
      </w:r>
      <w:r w:rsidR="00C50173">
        <w:t>swinging and locking hardware</w:t>
      </w:r>
    </w:p>
    <w:p w14:paraId="3FFAB7D7" w14:textId="06494055" w:rsidR="00C50173" w:rsidRPr="00076892" w:rsidRDefault="00140AF0" w:rsidP="00FE43A0">
      <w:pPr>
        <w:pStyle w:val="Heading4"/>
      </w:pPr>
      <w:r w:rsidRPr="00076892">
        <w:t>Weather</w:t>
      </w:r>
      <w:r w:rsidR="0072131D" w:rsidRPr="00076892">
        <w:t xml:space="preserve"> </w:t>
      </w:r>
      <w:r w:rsidR="00C50173" w:rsidRPr="00076892">
        <w:t>stripping</w:t>
      </w:r>
    </w:p>
    <w:p w14:paraId="236A7C4B" w14:textId="77777777" w:rsidR="002C0106" w:rsidRPr="00076892" w:rsidRDefault="00140AF0" w:rsidP="00FE43A0">
      <w:pPr>
        <w:pStyle w:val="Heading4"/>
      </w:pPr>
      <w:r w:rsidRPr="00076892">
        <w:t>G</w:t>
      </w:r>
      <w:r w:rsidR="00C50173" w:rsidRPr="00076892">
        <w:t>lass and glazing</w:t>
      </w:r>
    </w:p>
    <w:p w14:paraId="3EDF5AEC" w14:textId="5DFE6B50" w:rsidR="009D4A73" w:rsidRPr="00076892" w:rsidRDefault="002019C3" w:rsidP="00FE43A0">
      <w:pPr>
        <w:pStyle w:val="Heading4"/>
      </w:pPr>
      <w:r w:rsidRPr="00076892">
        <w:t>Insect s</w:t>
      </w:r>
      <w:r w:rsidR="009D4A73" w:rsidRPr="00076892">
        <w:t>creens</w:t>
      </w:r>
      <w:r w:rsidR="0072131D" w:rsidRPr="00076892">
        <w:t xml:space="preserve"> (optional)</w:t>
      </w:r>
    </w:p>
    <w:p w14:paraId="7EA562DF" w14:textId="2E469259" w:rsidR="002C0106" w:rsidRDefault="002C0106" w:rsidP="00FE43A0">
      <w:pPr>
        <w:pStyle w:val="Heading4"/>
      </w:pPr>
      <w:r>
        <w:t>Accessories as required for a complete working installation</w:t>
      </w:r>
    </w:p>
    <w:p w14:paraId="04AA5608" w14:textId="284E8414" w:rsidR="00280CFC" w:rsidRDefault="00280CFC" w:rsidP="00E244F4">
      <w:pPr>
        <w:pStyle w:val="Heading3"/>
      </w:pPr>
      <w:r>
        <w:t xml:space="preserve">Related Documents and Sections: </w:t>
      </w:r>
      <w:r w:rsidR="00D6302C">
        <w:t xml:space="preserve">Contractor to </w:t>
      </w:r>
      <w:r w:rsidR="00407FFB">
        <w:t>e</w:t>
      </w:r>
      <w:r>
        <w:t>xamine Contract Documents for requirements that directly affect or are affected by Work of this Section. A list of those Documents and Sections include, but is not limited to, the following:</w:t>
      </w:r>
    </w:p>
    <w:p w14:paraId="0A4D1BD7" w14:textId="443A3512" w:rsidR="00280CFC" w:rsidRPr="009F7D16" w:rsidRDefault="00280CFC" w:rsidP="00FE43A0">
      <w:pPr>
        <w:pStyle w:val="Heading4"/>
      </w:pPr>
      <w:r w:rsidRPr="009F7D16">
        <w:t>Drawings and general provisions of the Contract, including General and Supplementary Conditions and Division 01 General Requirements, Specification Sections, apply to this Section</w:t>
      </w:r>
    </w:p>
    <w:p w14:paraId="4B31BA6E" w14:textId="0812BAF3" w:rsidR="00280CFC" w:rsidRPr="00103DC2" w:rsidRDefault="00280CFC" w:rsidP="00FE43A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519AB3B9" w:rsidR="00280CFC" w:rsidRPr="00BF1F6E" w:rsidRDefault="00280CFC" w:rsidP="00FE43A0">
      <w:pPr>
        <w:pStyle w:val="Heading4"/>
      </w:pPr>
      <w:r w:rsidRPr="00BF1F6E">
        <w:t>Section 06</w:t>
      </w:r>
      <w:r w:rsidR="003B3273" w:rsidRPr="00BF1F6E">
        <w:t xml:space="preserve"> </w:t>
      </w:r>
      <w:r w:rsidRPr="00BF1F6E">
        <w:t>20</w:t>
      </w:r>
      <w:r w:rsidR="003B3273" w:rsidRPr="00BF1F6E">
        <w:t xml:space="preserve"> </w:t>
      </w:r>
      <w:r w:rsidRPr="00BF1F6E">
        <w:t>00, F</w:t>
      </w:r>
      <w:r w:rsidR="003B3273" w:rsidRPr="00BF1F6E">
        <w:t>inish Carpentry</w:t>
      </w:r>
    </w:p>
    <w:p w14:paraId="583E3914" w14:textId="7998E3EC" w:rsidR="00280CFC" w:rsidRPr="009F7D16" w:rsidRDefault="00280CFC" w:rsidP="00FE43A0">
      <w:pPr>
        <w:pStyle w:val="Heading4"/>
      </w:pPr>
      <w:r w:rsidRPr="00055269">
        <w:t>Section 07 2</w:t>
      </w:r>
      <w:r>
        <w:t>7 00, Air Barriers</w:t>
      </w:r>
      <w:r w:rsidRPr="009F7D16">
        <w:t xml:space="preserve">: </w:t>
      </w:r>
      <w:r w:rsidRPr="00103DC2">
        <w:t xml:space="preserve">Building </w:t>
      </w:r>
      <w:r w:rsidRPr="00BF1F6E">
        <w:t xml:space="preserve">paper and </w:t>
      </w:r>
      <w:r w:rsidRPr="009B39DA">
        <w:t>buildin</w:t>
      </w:r>
      <w:r w:rsidRPr="0009185C">
        <w:t>g</w:t>
      </w:r>
      <w:r w:rsidR="009B39DA" w:rsidRPr="0009185C">
        <w:rPr>
          <w:vanish/>
        </w:rPr>
        <w:t xml:space="preserve"> </w:t>
      </w:r>
      <w:r w:rsidRPr="009B39DA">
        <w:t>wrap</w:t>
      </w:r>
    </w:p>
    <w:p w14:paraId="6620A81A" w14:textId="36EDA9EF" w:rsidR="00280CFC" w:rsidRPr="009F7D16" w:rsidRDefault="00280CFC" w:rsidP="00FE43A0">
      <w:pPr>
        <w:pStyle w:val="Heading4"/>
      </w:pPr>
      <w:r w:rsidRPr="00103DC2">
        <w:t>Section 07</w:t>
      </w:r>
      <w:r>
        <w:t xml:space="preserve"> </w:t>
      </w:r>
      <w:r w:rsidRPr="00103DC2">
        <w:t>62</w:t>
      </w:r>
      <w:r>
        <w:t xml:space="preserve"> </w:t>
      </w:r>
      <w:r w:rsidRPr="00103DC2">
        <w:t xml:space="preserve">00, Sheet Metal Flashing </w:t>
      </w:r>
      <w:r>
        <w:t>and Trim: Flashing</w:t>
      </w:r>
      <w:r w:rsidRPr="00103DC2">
        <w:t xml:space="preserve"> </w:t>
      </w:r>
      <w:r w:rsidRPr="00BF1F6E">
        <w:rPr>
          <w:color w:val="FF0000"/>
        </w:rPr>
        <w:t>gutters</w:t>
      </w:r>
      <w:r w:rsidRPr="006810DB">
        <w:t xml:space="preserve">, </w:t>
      </w:r>
      <w:r w:rsidRPr="00103DC2">
        <w:t>and other sheet metal work</w:t>
      </w:r>
    </w:p>
    <w:p w14:paraId="0DDDE69C" w14:textId="569CF49D" w:rsidR="00280CFC" w:rsidRPr="009F7D16" w:rsidRDefault="00280CFC" w:rsidP="00FE43A0">
      <w:pPr>
        <w:pStyle w:val="Heading4"/>
      </w:pPr>
      <w:r w:rsidRPr="009F7D16">
        <w:t>Section 07</w:t>
      </w:r>
      <w:r>
        <w:t xml:space="preserve"> 90 </w:t>
      </w:r>
      <w:r w:rsidRPr="009F7D16">
        <w:t xml:space="preserve">00, Joint </w:t>
      </w:r>
      <w:r>
        <w:t>Protection</w:t>
      </w:r>
    </w:p>
    <w:p w14:paraId="6E6ACFFD" w14:textId="5E610D1D" w:rsidR="00333DDA" w:rsidRDefault="00333DDA" w:rsidP="00FE43A0">
      <w:pPr>
        <w:pStyle w:val="Heading4"/>
      </w:pPr>
      <w:r>
        <w:t>Section 08 42 23, Glass Entrance Swing Doors</w:t>
      </w:r>
    </w:p>
    <w:p w14:paraId="69DD17C5" w14:textId="4C4108D2" w:rsidR="0005213C" w:rsidRDefault="0005213C" w:rsidP="00FE43A0">
      <w:pPr>
        <w:pStyle w:val="Heading4"/>
      </w:pPr>
      <w:bookmarkStart w:id="0" w:name="_Hlk8139151"/>
      <w:r>
        <w:t>Section 08 43 33,</w:t>
      </w:r>
      <w:r w:rsidRPr="00380DC2">
        <w:t> </w:t>
      </w:r>
      <w:r w:rsidR="00505BD8">
        <w:t xml:space="preserve">Wood Framed </w:t>
      </w:r>
      <w:r>
        <w:t>Folding</w:t>
      </w:r>
      <w:r w:rsidRPr="00380DC2">
        <w:t> Glass Storefronts</w:t>
      </w:r>
      <w:r>
        <w:t>: NanaWall</w:t>
      </w:r>
      <w:r w:rsidRPr="00256B09">
        <w:t xml:space="preserve"> </w:t>
      </w:r>
      <w:r>
        <w:t>WD6</w:t>
      </w:r>
      <w:r w:rsidR="00505BD8">
        <w:t>5</w:t>
      </w:r>
    </w:p>
    <w:p w14:paraId="77DC0C8D" w14:textId="75FC40B8" w:rsidR="0005213C" w:rsidRDefault="0005213C" w:rsidP="00FE43A0">
      <w:pPr>
        <w:pStyle w:val="Heading4"/>
      </w:pPr>
      <w:r>
        <w:t>Section 08 43 33,</w:t>
      </w:r>
      <w:r w:rsidRPr="00380DC2">
        <w:t> </w:t>
      </w:r>
      <w:r w:rsidR="00505BD8">
        <w:t xml:space="preserve">Wood Framed </w:t>
      </w:r>
      <w:r>
        <w:t>Folding</w:t>
      </w:r>
      <w:r w:rsidRPr="00380DC2">
        <w:t> Glass Storefronts</w:t>
      </w:r>
      <w:r>
        <w:t>: NanaWall</w:t>
      </w:r>
      <w:r w:rsidRPr="00256B09">
        <w:t xml:space="preserve"> </w:t>
      </w:r>
      <w:r>
        <w:t>WD6</w:t>
      </w:r>
      <w:r w:rsidR="00505BD8">
        <w:t>6</w:t>
      </w:r>
    </w:p>
    <w:bookmarkEnd w:id="0"/>
    <w:p w14:paraId="4DAED8CD" w14:textId="694BCA47" w:rsidR="00D345B4" w:rsidRPr="00D345B4" w:rsidRDefault="003267F9" w:rsidP="00FE43A0">
      <w:pPr>
        <w:pStyle w:val="Heading4"/>
      </w:pPr>
      <w:r>
        <w:t>Section 08 52 00</w:t>
      </w:r>
      <w:r w:rsidR="00D345B4" w:rsidRPr="00D345B4">
        <w:t xml:space="preserve">, </w:t>
      </w:r>
      <w:r>
        <w:t>Wood</w:t>
      </w:r>
      <w:r w:rsidR="00D345B4" w:rsidRPr="00D345B4">
        <w:t xml:space="preserve"> Windows: </w:t>
      </w:r>
      <w:r w:rsidR="00F82A37">
        <w:t>NanaWall</w:t>
      </w:r>
      <w:r w:rsidR="00D345B4" w:rsidRPr="00D345B4">
        <w:t xml:space="preserve"> </w:t>
      </w:r>
      <w:r>
        <w:t>WD</w:t>
      </w:r>
      <w:r w:rsidR="00854784">
        <w:t>6</w:t>
      </w:r>
      <w:r>
        <w:t>8, tilt-turn, casement window</w:t>
      </w:r>
    </w:p>
    <w:p w14:paraId="5A328569" w14:textId="1B9BF451" w:rsidR="00280CFC" w:rsidRPr="00103DC2" w:rsidRDefault="00280CFC" w:rsidP="00FE43A0">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2F7A0541" w14:textId="48F877D4" w:rsidR="006D5811" w:rsidRPr="00256B09" w:rsidRDefault="006D5811" w:rsidP="00FE43A0">
      <w:pPr>
        <w:pStyle w:val="Heading4"/>
      </w:pPr>
      <w:r w:rsidRPr="00256B09">
        <w:t xml:space="preserve">Section </w:t>
      </w:r>
      <w:r>
        <w:t>10 22 4</w:t>
      </w:r>
      <w:r w:rsidR="00DA7C33">
        <w:t>5</w:t>
      </w:r>
      <w:r>
        <w:t xml:space="preserve">, </w:t>
      </w:r>
      <w:r w:rsidR="00505BD8">
        <w:t xml:space="preserve">Wood Framed </w:t>
      </w:r>
      <w:r>
        <w:t>Sliding Glass Partitions: NanaWall</w:t>
      </w:r>
      <w:r w:rsidRPr="00256B09">
        <w:t xml:space="preserve"> </w:t>
      </w:r>
      <w:r>
        <w:t>HSW66</w:t>
      </w:r>
    </w:p>
    <w:p w14:paraId="37D203FD" w14:textId="77777777" w:rsidR="00F9295F" w:rsidRDefault="00F9295F" w:rsidP="00076892">
      <w:pPr>
        <w:pStyle w:val="Heading2"/>
      </w:pPr>
      <w:r w:rsidRPr="002B2575">
        <w:lastRenderedPageBreak/>
        <w:t>REFERENCES</w:t>
      </w:r>
    </w:p>
    <w:p w14:paraId="0EEFC540" w14:textId="6EF91CC8" w:rsidR="00F9295F" w:rsidRDefault="00F9295F" w:rsidP="00E244F4">
      <w:pPr>
        <w:pStyle w:val="Heading3"/>
      </w:pPr>
      <w:r>
        <w:t xml:space="preserve">Reference Standards in accordance with </w:t>
      </w:r>
      <w:r w:rsidR="00280CFC">
        <w:t xml:space="preserve">Division 01 and </w:t>
      </w:r>
      <w:r>
        <w:t>current editions from the following:</w:t>
      </w:r>
    </w:p>
    <w:p w14:paraId="4C6D3099" w14:textId="77777777" w:rsidR="00F81F97" w:rsidRPr="00076892" w:rsidRDefault="00F81F97" w:rsidP="00FE43A0">
      <w:pPr>
        <w:pStyle w:val="Heading4"/>
      </w:pPr>
      <w:r w:rsidRPr="00076892">
        <w:t>AAMA. American Architectural Manufacturers Association; www.aamanet.org</w:t>
      </w:r>
    </w:p>
    <w:p w14:paraId="7E11B154" w14:textId="23BBFB86" w:rsidR="00920AAC" w:rsidRPr="00076892" w:rsidRDefault="00920AAC" w:rsidP="005B47E6">
      <w:pPr>
        <w:pStyle w:val="Heading5"/>
      </w:pPr>
      <w:r w:rsidRPr="00076892">
        <w:t>AAMA 50</w:t>
      </w:r>
      <w:r w:rsidR="0072131D" w:rsidRPr="00076892">
        <w:t>2</w:t>
      </w:r>
      <w:r w:rsidRPr="00076892">
        <w:t xml:space="preserve">, Voluntary Specification for Field Testing of Newly Installed </w:t>
      </w:r>
      <w:r w:rsidR="0072131D" w:rsidRPr="00076892">
        <w:t>Fenestration Products</w:t>
      </w:r>
    </w:p>
    <w:p w14:paraId="0DA724B8" w14:textId="77777777" w:rsidR="00DA7C8B" w:rsidRDefault="00DA7C8B" w:rsidP="005B47E6">
      <w:pPr>
        <w:pStyle w:val="Heading5"/>
      </w:pPr>
      <w:r>
        <w:t>AAMA 611, Voluntary Specification for Anodized Architectural Aluminum</w:t>
      </w:r>
    </w:p>
    <w:p w14:paraId="727AF6C5" w14:textId="77777777" w:rsidR="004E51EB" w:rsidRPr="004E51EB" w:rsidRDefault="004E51EB" w:rsidP="005B47E6">
      <w:pPr>
        <w:pStyle w:val="Heading5"/>
      </w:pPr>
      <w:r w:rsidRPr="004E51EB">
        <w:t>AAMA 1304, Voluntary Specification for Forced Entry Resistance of Side-Hinged Door Systems</w:t>
      </w:r>
    </w:p>
    <w:p w14:paraId="10EF2AA0" w14:textId="09FAACC3" w:rsidR="001601AE" w:rsidRDefault="001601AE" w:rsidP="005B47E6">
      <w:pPr>
        <w:pStyle w:val="Heading5"/>
      </w:pPr>
      <w:r>
        <w:t xml:space="preserve">AAMA/WDMA/CSA 101/I.S.2/A440, NAFS, North American Fenestration Standard - Specification for Windows, </w:t>
      </w:r>
      <w:r w:rsidR="009B39DA">
        <w:t>Doors,</w:t>
      </w:r>
      <w:r>
        <w:t xml:space="preserve"> and Skylights</w:t>
      </w:r>
    </w:p>
    <w:p w14:paraId="69909B80" w14:textId="77777777" w:rsidR="00715BB3" w:rsidRDefault="00715BB3" w:rsidP="00FE43A0">
      <w:pPr>
        <w:pStyle w:val="Heading4"/>
      </w:pPr>
      <w:r>
        <w:t xml:space="preserve">ANSI. American National Standards Institute; </w:t>
      </w:r>
      <w:r>
        <w:rPr>
          <w:rStyle w:val="url"/>
          <w:rFonts w:eastAsia="Times New Roman"/>
        </w:rPr>
        <w:t>www.ansi.org</w:t>
      </w:r>
    </w:p>
    <w:p w14:paraId="1ABE628F" w14:textId="1FC83B36" w:rsidR="00866368" w:rsidRDefault="00866368" w:rsidP="005B47E6">
      <w:pPr>
        <w:pStyle w:val="Heading5"/>
      </w:pPr>
      <w:r>
        <w:t>ANSI Z97.1, Safety Performance Specifications and Methods of Test for Safety Glaz</w:t>
      </w:r>
      <w:r w:rsidR="00F81F97">
        <w:t xml:space="preserve">ing Material Used </w:t>
      </w:r>
      <w:r w:rsidR="000956E1">
        <w:t>in</w:t>
      </w:r>
      <w:r w:rsidR="00F81F97">
        <w:t xml:space="preserve"> Buildings</w:t>
      </w:r>
    </w:p>
    <w:p w14:paraId="0443CF7C" w14:textId="77777777" w:rsidR="00715BB3" w:rsidRDefault="00715BB3" w:rsidP="00FE43A0">
      <w:pPr>
        <w:pStyle w:val="Heading4"/>
      </w:pPr>
      <w:r>
        <w:t>ASTM. ASTM International; www.astm.org</w:t>
      </w:r>
    </w:p>
    <w:p w14:paraId="190A2C17" w14:textId="77777777" w:rsidR="00344FD1" w:rsidRDefault="00344FD1" w:rsidP="005B47E6">
      <w:pPr>
        <w:pStyle w:val="Heading5"/>
      </w:pPr>
      <w:r w:rsidRPr="006F1495">
        <w:t>ASTM C1036</w:t>
      </w:r>
      <w:r>
        <w:t xml:space="preserve">, </w:t>
      </w:r>
      <w:r w:rsidRPr="0018044E">
        <w:t>Standard Specification for Flat Glass</w:t>
      </w:r>
    </w:p>
    <w:p w14:paraId="0B708492" w14:textId="77777777" w:rsidR="00B17F93" w:rsidRDefault="00B17F93" w:rsidP="005B47E6">
      <w:pPr>
        <w:pStyle w:val="Heading5"/>
      </w:pPr>
      <w:r w:rsidRPr="00D118B0">
        <w:t>ASTM C1048</w:t>
      </w:r>
      <w:r>
        <w:t xml:space="preserve">, </w:t>
      </w:r>
      <w:r w:rsidRPr="00D118B0">
        <w:t>Standard Specification for Heat-Strengthened and Fully Tempered Flat Glass</w:t>
      </w:r>
    </w:p>
    <w:p w14:paraId="004E9D6C" w14:textId="646932AD" w:rsidR="0092158A" w:rsidRDefault="0092158A" w:rsidP="005B47E6">
      <w:pPr>
        <w:pStyle w:val="Heading5"/>
      </w:pPr>
      <w:r>
        <w:t>ASTM E283, Test Method for Rate of Air Leakage through Exterior Windows, Curtain Walls, and Doors by Uniform Static Air Pressure Difference</w:t>
      </w:r>
    </w:p>
    <w:p w14:paraId="62F9F659" w14:textId="32CA0897" w:rsidR="0092158A" w:rsidRDefault="0092158A" w:rsidP="005B47E6">
      <w:pPr>
        <w:pStyle w:val="Heading5"/>
      </w:pPr>
      <w:r>
        <w:t xml:space="preserve">ASTM E330, Test Method for Structural Performance of Exterior Windows, Curtain Walls, </w:t>
      </w:r>
      <w:r w:rsidR="00715BB3">
        <w:t xml:space="preserve">and Doors by Uniform </w:t>
      </w:r>
      <w:r>
        <w:t>Static Air Pressure Difference</w:t>
      </w:r>
    </w:p>
    <w:p w14:paraId="2A6CA46E" w14:textId="6CA59AC7" w:rsidR="0092158A" w:rsidRDefault="0092158A" w:rsidP="005B47E6">
      <w:pPr>
        <w:pStyle w:val="Heading5"/>
      </w:pPr>
      <w:r>
        <w:t>ASTM E331</w:t>
      </w:r>
      <w:r w:rsidR="00FE43A0">
        <w:t>,</w:t>
      </w:r>
      <w:r>
        <w:t xml:space="preserve"> Standard Test Method for Water Penetration of Exterior Windows, Skylights, Doors, and Curtain Walls by Uniform Static Air Pressure Difference</w:t>
      </w:r>
    </w:p>
    <w:p w14:paraId="69C2ADB5" w14:textId="77777777" w:rsidR="00BD4ED3" w:rsidRDefault="00BD4ED3" w:rsidP="005B47E6">
      <w:pPr>
        <w:pStyle w:val="Heading5"/>
      </w:pPr>
      <w:r>
        <w:t>ASTM E413, Classification for Rating Sound Insulation</w:t>
      </w:r>
    </w:p>
    <w:p w14:paraId="6C8EDC08" w14:textId="7C3841CC" w:rsidR="00BD4ED3" w:rsidRDefault="00BD4ED3" w:rsidP="005B47E6">
      <w:pPr>
        <w:pStyle w:val="Heading5"/>
      </w:pPr>
      <w:r>
        <w:t>ASTM E547, Test Method for Water Penetration of Exterior Windows, Curtain Walls, and Doors by Cyclic Static Air Pressure Differential</w:t>
      </w:r>
    </w:p>
    <w:p w14:paraId="3F9C1299" w14:textId="77777777" w:rsidR="00BD4ED3" w:rsidRDefault="00BD4ED3" w:rsidP="005B47E6">
      <w:pPr>
        <w:pStyle w:val="Heading5"/>
      </w:pPr>
      <w:r>
        <w:t>ASTM E1332, Standard Classification for Rating Outdoor-Indoor Sound Attenuation</w:t>
      </w:r>
    </w:p>
    <w:p w14:paraId="50B6A1BB" w14:textId="387020B4" w:rsidR="009F3AE7" w:rsidRDefault="009F3AE7" w:rsidP="005B47E6">
      <w:pPr>
        <w:pStyle w:val="Heading5"/>
      </w:pPr>
      <w:r>
        <w:t>ASTM E2068, Standard Test Method to Determine the Opening and Breakaway Forces of Sliding Windows and Doors</w:t>
      </w:r>
    </w:p>
    <w:p w14:paraId="7613D4BE" w14:textId="7C481271" w:rsidR="009F3AE7" w:rsidRPr="009F3AE7" w:rsidRDefault="0092158A" w:rsidP="005B47E6">
      <w:pPr>
        <w:pStyle w:val="Heading5"/>
      </w:pPr>
      <w:r w:rsidRPr="00807358">
        <w:t xml:space="preserve">ASTM </w:t>
      </w:r>
      <w:r w:rsidR="009F3AE7">
        <w:t>F842</w:t>
      </w:r>
      <w:r w:rsidRPr="00807358">
        <w:t>, Standard Test Method</w:t>
      </w:r>
      <w:r w:rsidR="009F3AE7">
        <w:t>s for Measuring the Forced Entry Resistance of Sliding Door Assemblies, Excluding Glazing Impact</w:t>
      </w:r>
    </w:p>
    <w:p w14:paraId="72E5A4DE" w14:textId="77777777" w:rsidR="00715BB3" w:rsidRDefault="00715BB3" w:rsidP="00FE43A0">
      <w:pPr>
        <w:pStyle w:val="Heading4"/>
      </w:pPr>
      <w:r>
        <w:t xml:space="preserve">CPSC. Consumer Product Safety Commission; </w:t>
      </w:r>
      <w:r>
        <w:rPr>
          <w:rStyle w:val="url"/>
          <w:rFonts w:eastAsia="Times New Roman"/>
        </w:rPr>
        <w:t>www.cpsc.gov</w:t>
      </w:r>
    </w:p>
    <w:p w14:paraId="6D801871" w14:textId="1EF1CDCB" w:rsidR="000C49E7" w:rsidRDefault="00866368" w:rsidP="005B47E6">
      <w:pPr>
        <w:pStyle w:val="Heading5"/>
      </w:pPr>
      <w:r>
        <w:t>CPSC 16CFR-1201, Safety Standard for Architectural Glazing Materials</w:t>
      </w:r>
    </w:p>
    <w:p w14:paraId="1178F954" w14:textId="77777777" w:rsidR="00344314" w:rsidRPr="00F93937" w:rsidRDefault="00344314" w:rsidP="00FE43A0">
      <w:pPr>
        <w:pStyle w:val="Heading4"/>
      </w:pPr>
      <w:r w:rsidRPr="00F93937">
        <w:t>CSA Group</w:t>
      </w:r>
      <w:r>
        <w:t xml:space="preserve"> (Canadian Standards Association); </w:t>
      </w:r>
      <w:r w:rsidRPr="00F93937">
        <w:t>www.csagroup.org/global/en/home</w:t>
      </w:r>
    </w:p>
    <w:p w14:paraId="6901BD91" w14:textId="77777777" w:rsidR="00344314" w:rsidRDefault="00344314" w:rsidP="005B47E6">
      <w:pPr>
        <w:pStyle w:val="Heading5"/>
      </w:pPr>
      <w:r w:rsidRPr="00F93937">
        <w:t xml:space="preserve">CSA A440S1 </w:t>
      </w:r>
      <w:r>
        <w:t xml:space="preserve">- </w:t>
      </w:r>
      <w:r w:rsidRPr="00F93937">
        <w:t>The Canadian supplement to North American </w:t>
      </w:r>
      <w:r>
        <w:t xml:space="preserve">(NAFS) </w:t>
      </w:r>
      <w:r w:rsidRPr="00F93937">
        <w:t>standards</w:t>
      </w:r>
    </w:p>
    <w:p w14:paraId="21E9D460" w14:textId="77777777" w:rsidR="00757001" w:rsidRPr="00757001" w:rsidRDefault="00757001" w:rsidP="00FE43A0">
      <w:pPr>
        <w:pStyle w:val="Heading4"/>
      </w:pPr>
      <w:r w:rsidRPr="00757001">
        <w:t>Energy Star, U.S. Environmental Protection Agency (EPA) Program; www.energystar.gov</w:t>
      </w:r>
    </w:p>
    <w:p w14:paraId="3AB8F011" w14:textId="366E9F91" w:rsidR="002E373D" w:rsidRDefault="002E373D" w:rsidP="00FE43A0">
      <w:pPr>
        <w:pStyle w:val="Heading4"/>
      </w:pPr>
      <w:r>
        <w:t xml:space="preserve">NFRC. National Fenestration Rating Council; </w:t>
      </w:r>
      <w:r w:rsidR="004F0743" w:rsidRPr="004F0743">
        <w:t>www.nfrc.org</w:t>
      </w:r>
    </w:p>
    <w:p w14:paraId="0A8324FB" w14:textId="77777777" w:rsidR="008C0CF5" w:rsidRDefault="008C0CF5" w:rsidP="005B47E6">
      <w:pPr>
        <w:pStyle w:val="Heading5"/>
      </w:pPr>
      <w:r w:rsidRPr="001C3282">
        <w:t xml:space="preserve">NFRC 100, Procedure for Determining Fenestration Product </w:t>
      </w:r>
      <w:r>
        <w:t>U-factors</w:t>
      </w:r>
    </w:p>
    <w:p w14:paraId="642E590B" w14:textId="77777777" w:rsidR="008C0CF5" w:rsidRDefault="008C0CF5" w:rsidP="005B47E6">
      <w:pPr>
        <w:pStyle w:val="Heading5"/>
      </w:pPr>
      <w:r>
        <w:t xml:space="preserve">NFRC 200, </w:t>
      </w:r>
      <w:r w:rsidRPr="005E3FD3">
        <w:t>Procedure for Determining Fenestration Product Solar Heat Gain Coefficient and Visible Transmittance at Normal Incidence</w:t>
      </w:r>
    </w:p>
    <w:p w14:paraId="611AED1C" w14:textId="77777777" w:rsidR="008C0CF5" w:rsidRDefault="008C0CF5" w:rsidP="005B47E6">
      <w:pPr>
        <w:pStyle w:val="Heading5"/>
      </w:pPr>
      <w:r w:rsidRPr="00D6302C">
        <w:t>NFRC 400, Procedure for Determining Fenestration Product Air Leakage</w:t>
      </w:r>
    </w:p>
    <w:p w14:paraId="61073D83" w14:textId="77777777" w:rsidR="008C0CF5" w:rsidRPr="00D6302C" w:rsidRDefault="008C0CF5" w:rsidP="005B47E6">
      <w:pPr>
        <w:pStyle w:val="Heading5"/>
      </w:pPr>
      <w:r>
        <w:t xml:space="preserve">NFRC 500, </w:t>
      </w:r>
      <w:r w:rsidRPr="005E3FD3">
        <w:t>Procedure for Determining Fenestration Product Condensation Resistance Rating Values</w:t>
      </w:r>
    </w:p>
    <w:p w14:paraId="06C9C372" w14:textId="77777777" w:rsidR="002C0106" w:rsidRDefault="002C0106" w:rsidP="00076892">
      <w:pPr>
        <w:pStyle w:val="Heading2"/>
      </w:pPr>
      <w:r>
        <w:t>ADMINISTRATIVE REQUIREMENTS</w:t>
      </w:r>
    </w:p>
    <w:p w14:paraId="65D20889" w14:textId="59356B06" w:rsidR="00280CFC" w:rsidRDefault="00280CFC" w:rsidP="00E244F4">
      <w:pPr>
        <w:pStyle w:val="Heading3"/>
      </w:pPr>
      <w:r>
        <w:t xml:space="preserve">Coordination: Coordinate </w:t>
      </w:r>
      <w:r w:rsidR="002F58B1">
        <w:t xml:space="preserve">Sliding Glass Storefront </w:t>
      </w:r>
      <w:r>
        <w:t xml:space="preserve">system </w:t>
      </w:r>
      <w:r w:rsidR="002F58B1">
        <w:t>and</w:t>
      </w:r>
      <w:r>
        <w:t xml:space="preserve"> framing R.O. </w:t>
      </w:r>
    </w:p>
    <w:p w14:paraId="4FC12915" w14:textId="1AA6AA25" w:rsidR="002C0106" w:rsidRDefault="002C0106" w:rsidP="00E244F4">
      <w:pPr>
        <w:pStyle w:val="Heading3"/>
      </w:pPr>
      <w:r>
        <w:t>Preinstallation Meetings: See Section 01 30 00.</w:t>
      </w:r>
    </w:p>
    <w:p w14:paraId="545AC402" w14:textId="77777777" w:rsidR="00F9295F" w:rsidRDefault="00F9295F" w:rsidP="00076892">
      <w:pPr>
        <w:pStyle w:val="Heading2"/>
      </w:pPr>
      <w:r>
        <w:t>SUBMITTALS</w:t>
      </w:r>
    </w:p>
    <w:p w14:paraId="391E5B04" w14:textId="54449006" w:rsidR="003C720C" w:rsidRDefault="00F9295F" w:rsidP="00E244F4">
      <w:pPr>
        <w:pStyle w:val="Heading3"/>
      </w:pPr>
      <w:r>
        <w:t xml:space="preserve">For </w:t>
      </w:r>
      <w:r w:rsidR="00407FFB">
        <w:t>Contractor</w:t>
      </w:r>
      <w:r w:rsidR="009E13CE">
        <w:t xml:space="preserve"> </w:t>
      </w:r>
      <w:r>
        <w:t xml:space="preserve">submittal procedures see </w:t>
      </w:r>
      <w:r w:rsidRPr="00AB5F43">
        <w:t>Section 01 3</w:t>
      </w:r>
      <w:r w:rsidR="007B1D9C">
        <w:t>0 00</w:t>
      </w:r>
      <w:r w:rsidR="003C720C">
        <w:t>.</w:t>
      </w:r>
    </w:p>
    <w:p w14:paraId="60B6491D" w14:textId="48F85B11" w:rsidR="00922B92" w:rsidRPr="00076892" w:rsidRDefault="00922B92" w:rsidP="00E244F4">
      <w:pPr>
        <w:pStyle w:val="Heading3"/>
      </w:pPr>
      <w:r>
        <w:t xml:space="preserve">Product Data: </w:t>
      </w:r>
      <w:r w:rsidR="003453AD" w:rsidRPr="003453AD">
        <w:t xml:space="preserve">Submit manufacturer’s printed product literature for each </w:t>
      </w:r>
      <w:r w:rsidR="003453AD">
        <w:t xml:space="preserve">Sliding </w:t>
      </w:r>
      <w:r w:rsidR="002F58B1">
        <w:t xml:space="preserve">Glass </w:t>
      </w:r>
      <w:r w:rsidR="003453AD">
        <w:t xml:space="preserve">Storefront </w:t>
      </w:r>
      <w:r w:rsidR="002C0106">
        <w:t>system to be incorporated into the Work</w:t>
      </w:r>
      <w:r w:rsidR="003453AD">
        <w:t>.</w:t>
      </w:r>
      <w:r w:rsidR="003453AD" w:rsidRPr="003453AD">
        <w:t xml:space="preserve"> </w:t>
      </w:r>
      <w:r w:rsidR="002C0106">
        <w:t xml:space="preserve">Show performance test results and </w:t>
      </w:r>
      <w:r w:rsidR="003453AD" w:rsidRPr="003453AD">
        <w:t xml:space="preserve">details of </w:t>
      </w:r>
      <w:r w:rsidR="003453AD" w:rsidRPr="00076892">
        <w:t xml:space="preserve">construction relative to materials, dimensions of </w:t>
      </w:r>
      <w:r w:rsidR="00D6302C" w:rsidRPr="00076892">
        <w:t xml:space="preserve">individual components, </w:t>
      </w:r>
      <w:r w:rsidR="009B39DA" w:rsidRPr="00076892">
        <w:t>profiles,</w:t>
      </w:r>
      <w:r w:rsidR="003453AD" w:rsidRPr="00076892">
        <w:t xml:space="preserve"> and colors.</w:t>
      </w:r>
    </w:p>
    <w:p w14:paraId="5C967D92" w14:textId="37498AC7" w:rsidR="003C720C" w:rsidRPr="00076892" w:rsidRDefault="00C76B95" w:rsidP="00E244F4">
      <w:pPr>
        <w:pStyle w:val="Heading3"/>
      </w:pPr>
      <w:r w:rsidRPr="00076892">
        <w:t>Product</w:t>
      </w:r>
      <w:r w:rsidR="003453AD" w:rsidRPr="00076892">
        <w:t xml:space="preserve"> Drawings: Indicate </w:t>
      </w:r>
      <w:r w:rsidR="002C0106" w:rsidRPr="00076892">
        <w:t xml:space="preserve">Sliding </w:t>
      </w:r>
      <w:r w:rsidR="002F58B1" w:rsidRPr="00076892">
        <w:t xml:space="preserve">Glass </w:t>
      </w:r>
      <w:r w:rsidR="002C0106" w:rsidRPr="00076892">
        <w:t xml:space="preserve">Storefront </w:t>
      </w:r>
      <w:r w:rsidR="00666723" w:rsidRPr="00076892">
        <w:t xml:space="preserve">system component sizes, dimensions and framing R.O., configuration, sliding and swing panels, </w:t>
      </w:r>
      <w:r w:rsidR="007F4309" w:rsidRPr="00076892">
        <w:t xml:space="preserve">direction of swing, </w:t>
      </w:r>
      <w:r w:rsidR="00666723" w:rsidRPr="00076892">
        <w:t>stacking layout, typical head jamb, side jambs and sill details, type of glazing material</w:t>
      </w:r>
      <w:r w:rsidR="0066680C" w:rsidRPr="00076892">
        <w:t>,</w:t>
      </w:r>
      <w:r w:rsidR="00666723" w:rsidRPr="00076892">
        <w:t xml:space="preserve"> </w:t>
      </w:r>
      <w:r w:rsidR="0066680C" w:rsidRPr="00076892">
        <w:t>handle height and field measurements.</w:t>
      </w:r>
    </w:p>
    <w:p w14:paraId="2FD329A6" w14:textId="3BE1AEFA" w:rsidR="003C720C" w:rsidRPr="00076892" w:rsidRDefault="00C76B95" w:rsidP="00E244F4">
      <w:pPr>
        <w:pStyle w:val="Heading3"/>
      </w:pPr>
      <w:r w:rsidRPr="00076892">
        <w:t xml:space="preserve">Installation, Operation, and Maintenance Data: Submit Owner’s Manual from manufacturer. Identify with project name, location, and completion date, and type and size of unit installed. </w:t>
      </w:r>
    </w:p>
    <w:p w14:paraId="4A1CA1C5" w14:textId="77777777" w:rsidR="00D345B4" w:rsidRPr="00596684" w:rsidRDefault="00D345B4" w:rsidP="002B2B2D">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1C152646" w:rsidR="00D345B4" w:rsidRDefault="00D345B4" w:rsidP="00E244F4">
      <w:pPr>
        <w:pStyle w:val="Heading3"/>
      </w:pPr>
      <w:r w:rsidRPr="001E3FC8">
        <w:t>Sustainable Design Submittals</w:t>
      </w:r>
      <w:r>
        <w:t xml:space="preserve"> </w:t>
      </w:r>
      <w:r w:rsidRPr="001E3FC8">
        <w:t>(</w:t>
      </w:r>
      <w:r w:rsidRPr="005B47E6">
        <w:t>USGBC</w:t>
      </w:r>
      <w:r w:rsidRPr="005B47E6">
        <w:rPr>
          <w:color w:val="008000"/>
        </w:rPr>
        <w:t xml:space="preserve"> </w:t>
      </w:r>
      <w:hyperlink r:id="rId8" w:history="1">
        <w:r w:rsidRPr="005B47E6">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FE43A0">
      <w:pPr>
        <w:pStyle w:val="Heading4"/>
      </w:pPr>
      <w:r w:rsidRPr="00920EFA">
        <w:rPr>
          <w:b/>
        </w:rPr>
        <w:t>LEED 2009</w:t>
      </w:r>
      <w:r>
        <w:t xml:space="preserve"> (v3) Credits. </w:t>
      </w:r>
      <w:r w:rsidRPr="00812B1B">
        <w:t>Complete online LEED forms and submit other required materials as follows:</w:t>
      </w:r>
    </w:p>
    <w:p w14:paraId="581F5928" w14:textId="77777777" w:rsidR="00D345B4" w:rsidRDefault="00D345B4" w:rsidP="005B47E6">
      <w:pPr>
        <w:pStyle w:val="Heading5"/>
      </w:pPr>
      <w:r>
        <w:t>Energy and Atmosphere (EA) Credits:</w:t>
      </w:r>
    </w:p>
    <w:p w14:paraId="45AC2F78" w14:textId="77777777" w:rsidR="00D345B4" w:rsidRDefault="00D345B4" w:rsidP="005B47E6">
      <w:pPr>
        <w:pStyle w:val="Heading6"/>
      </w:pPr>
      <w:r>
        <w:t xml:space="preserve">EA Credit 1 (EAc1): </w:t>
      </w:r>
      <w:r w:rsidRPr="00400B2C">
        <w:t>Optimize Energy Performance</w:t>
      </w:r>
      <w:r>
        <w:t xml:space="preserve">: System </w:t>
      </w:r>
    </w:p>
    <w:p w14:paraId="79A5E38F" w14:textId="77777777" w:rsidR="00D345B4" w:rsidRDefault="00D345B4" w:rsidP="005B47E6">
      <w:pPr>
        <w:pStyle w:val="Heading5"/>
      </w:pPr>
      <w:r>
        <w:t>Materials and Resources (MR) Credits:</w:t>
      </w:r>
    </w:p>
    <w:p w14:paraId="1ACF891F" w14:textId="77777777" w:rsidR="00784008" w:rsidRPr="008D487B" w:rsidRDefault="00784008" w:rsidP="005B47E6">
      <w:pPr>
        <w:pStyle w:val="Heading6"/>
      </w:pPr>
      <w:r w:rsidRPr="008D487B">
        <w:t xml:space="preserve">MR Credit 1.1 (MRc1.1): Building Reuse - Maintain Existing </w:t>
      </w:r>
      <w:r>
        <w:t xml:space="preserve">Exterior </w:t>
      </w:r>
      <w:r w:rsidRPr="008D487B">
        <w:t xml:space="preserve">Walls, Floors and Roof </w:t>
      </w:r>
    </w:p>
    <w:p w14:paraId="26CC27B4" w14:textId="77777777" w:rsidR="00784008" w:rsidRPr="008D487B" w:rsidRDefault="00784008" w:rsidP="005B47E6">
      <w:pPr>
        <w:pStyle w:val="Heading6"/>
      </w:pPr>
      <w:r w:rsidRPr="008D487B">
        <w:t xml:space="preserve">MR Credit 1.2 (MRc1.2): Building Reuse - Maintain </w:t>
      </w:r>
      <w:r>
        <w:t xml:space="preserve">Existing </w:t>
      </w:r>
      <w:r w:rsidRPr="008D487B">
        <w:t>Interior Nonstructural Elements</w:t>
      </w:r>
    </w:p>
    <w:p w14:paraId="45210089" w14:textId="77777777" w:rsidR="00D345B4" w:rsidRDefault="00D345B4" w:rsidP="005B47E6">
      <w:pPr>
        <w:pStyle w:val="Heading6"/>
      </w:pPr>
      <w:r w:rsidRPr="0020494C">
        <w:t>MR Credit 2</w:t>
      </w:r>
      <w:r>
        <w:t xml:space="preserve"> (MRc2)</w:t>
      </w:r>
      <w:r w:rsidRPr="0020494C">
        <w:t>: Construction Waste Management</w:t>
      </w:r>
    </w:p>
    <w:p w14:paraId="1E1E552C" w14:textId="665C3634" w:rsidR="00D345B4" w:rsidRPr="00596684" w:rsidRDefault="00D345B4" w:rsidP="002B2B2D">
      <w:pPr>
        <w:pStyle w:val="SpecifierNote"/>
      </w:pPr>
      <w:r w:rsidRPr="00596684">
        <w:t xml:space="preserve">NOTE: </w:t>
      </w:r>
      <w:r>
        <w:tab/>
        <w:t xml:space="preserve">MR Credit 3 below can apply to reusing salvaged </w:t>
      </w:r>
      <w:r w:rsidR="000814C3">
        <w:t>Sliding</w:t>
      </w:r>
      <w:r>
        <w:t xml:space="preserve"> Glass Storefront</w:t>
      </w:r>
      <w:r w:rsidRPr="00596684">
        <w:t>.</w:t>
      </w:r>
    </w:p>
    <w:p w14:paraId="0CB644D1" w14:textId="77777777" w:rsidR="00D345B4" w:rsidRDefault="00D345B4" w:rsidP="005B47E6">
      <w:pPr>
        <w:pStyle w:val="Heading6"/>
      </w:pPr>
      <w:r>
        <w:t xml:space="preserve">MR Credit 3: Materials Reuse - </w:t>
      </w:r>
      <w:r w:rsidRPr="0004410A">
        <w:t>5%</w:t>
      </w:r>
      <w:r>
        <w:t xml:space="preserve"> (MRc3.1) or 10% (MRc3.2)</w:t>
      </w:r>
    </w:p>
    <w:p w14:paraId="4426F708" w14:textId="77777777" w:rsidR="00810284" w:rsidRDefault="00810284" w:rsidP="005B47E6">
      <w:pPr>
        <w:pStyle w:val="Heading6"/>
      </w:pPr>
      <w:r w:rsidRPr="00036C62">
        <w:t>MR Credit 7 (MRc7): Certified Wood</w:t>
      </w:r>
    </w:p>
    <w:p w14:paraId="10E37FF6" w14:textId="77777777" w:rsidR="00D345B4" w:rsidRPr="001577E7" w:rsidRDefault="00D345B4" w:rsidP="005B47E6">
      <w:pPr>
        <w:pStyle w:val="Heading7"/>
      </w:pPr>
      <w:r w:rsidRPr="001577E7">
        <w:t>Submit percentage of products made from plant materials with a less than 10-year harvest cycle against the total value of building materials on the project.</w:t>
      </w:r>
    </w:p>
    <w:p w14:paraId="02B0B6D8" w14:textId="77777777" w:rsidR="00D345B4" w:rsidRDefault="00D345B4" w:rsidP="005B47E6">
      <w:pPr>
        <w:pStyle w:val="Heading5"/>
      </w:pPr>
      <w:r w:rsidRPr="005B2AA3">
        <w:t>Indoor Environmental Quality (EQ)</w:t>
      </w:r>
      <w:r>
        <w:t xml:space="preserve"> Credits:</w:t>
      </w:r>
    </w:p>
    <w:p w14:paraId="506331F8" w14:textId="77777777" w:rsidR="00D345B4" w:rsidRDefault="00D345B4" w:rsidP="005B47E6">
      <w:pPr>
        <w:pStyle w:val="Heading6"/>
      </w:pPr>
      <w:r>
        <w:t>IEQ Credit 2 (IEQc2): Increased Ventilation - Case 2 - Naturally Ventilated Spaces</w:t>
      </w:r>
    </w:p>
    <w:p w14:paraId="4F161DEF" w14:textId="77777777" w:rsidR="00D345B4" w:rsidRDefault="00D345B4" w:rsidP="005B47E6">
      <w:pPr>
        <w:pStyle w:val="Heading6"/>
      </w:pPr>
      <w:r>
        <w:t>IEQ Credit 8.1 (IEQc8.1): Daylight &amp; Views - Daylight 75% of Spaces</w:t>
      </w:r>
    </w:p>
    <w:p w14:paraId="1E87291A" w14:textId="77777777" w:rsidR="00D345B4" w:rsidRDefault="00D345B4" w:rsidP="005B47E6">
      <w:pPr>
        <w:pStyle w:val="Heading6"/>
      </w:pPr>
      <w:r>
        <w:t>IEQ Credit 8.2 (IEQc8.2): Daylight &amp; Views - Views for 90% of Spaces</w:t>
      </w:r>
    </w:p>
    <w:p w14:paraId="29A472BA" w14:textId="77777777" w:rsidR="00784008" w:rsidRPr="008D487B" w:rsidRDefault="00784008" w:rsidP="00FE43A0">
      <w:pPr>
        <w:pStyle w:val="Heading4"/>
      </w:pPr>
      <w:r w:rsidRPr="008D487B">
        <w:rPr>
          <w:b/>
        </w:rPr>
        <w:t>LEED v4</w:t>
      </w:r>
      <w:r w:rsidRPr="008D487B">
        <w:t xml:space="preserve"> </w:t>
      </w:r>
      <w:r w:rsidRPr="005E7B3D">
        <w:rPr>
          <w:b/>
        </w:rPr>
        <w:t>for Building Design and Construction</w:t>
      </w:r>
      <w:r w:rsidRPr="00D735F5">
        <w:rPr>
          <w:bCs/>
        </w:rPr>
        <w:t xml:space="preserve"> (BD&amp;C)</w:t>
      </w:r>
      <w:r>
        <w:t xml:space="preserve"> </w:t>
      </w:r>
      <w:r w:rsidRPr="008D487B">
        <w:t>Credits. Complete online LEED forms and submit other required materials as follows:</w:t>
      </w:r>
    </w:p>
    <w:p w14:paraId="5091D6B2" w14:textId="77777777" w:rsidR="00AC72EA" w:rsidRPr="008D487B" w:rsidRDefault="00AC72EA" w:rsidP="005B47E6">
      <w:pPr>
        <w:pStyle w:val="Heading5"/>
      </w:pPr>
      <w:r w:rsidRPr="008D487B">
        <w:t>Energy and Atmosphere (EA) Credits:</w:t>
      </w:r>
    </w:p>
    <w:p w14:paraId="05E65717" w14:textId="77777777" w:rsidR="00AC72EA" w:rsidRPr="008D487B" w:rsidRDefault="00AC72EA" w:rsidP="005B47E6">
      <w:pPr>
        <w:pStyle w:val="Heading6"/>
      </w:pPr>
      <w:r w:rsidRPr="008D487B">
        <w:t xml:space="preserve">EA Credit </w:t>
      </w:r>
      <w:r>
        <w:t>2</w:t>
      </w:r>
      <w:r w:rsidRPr="008D487B">
        <w:t xml:space="preserve"> (EAc</w:t>
      </w:r>
      <w:r>
        <w:t>2</w:t>
      </w:r>
      <w:r w:rsidRPr="008D487B">
        <w:t>): Optimize Energy Performance</w:t>
      </w:r>
    </w:p>
    <w:p w14:paraId="4B43E154" w14:textId="77777777" w:rsidR="00D345B4" w:rsidRDefault="00D345B4" w:rsidP="005B47E6">
      <w:pPr>
        <w:pStyle w:val="Heading5"/>
      </w:pPr>
      <w:r w:rsidRPr="005B2AA3">
        <w:t xml:space="preserve">Materials </w:t>
      </w:r>
      <w:r>
        <w:t>a</w:t>
      </w:r>
      <w:r w:rsidRPr="005B2AA3">
        <w:t>nd Resources (MR)</w:t>
      </w:r>
      <w:r>
        <w:t xml:space="preserve"> Credits:</w:t>
      </w:r>
    </w:p>
    <w:p w14:paraId="06284376" w14:textId="010628F0" w:rsidR="00D345B4" w:rsidRPr="00596684" w:rsidRDefault="00D345B4" w:rsidP="002B2B2D">
      <w:pPr>
        <w:pStyle w:val="SpecifierNote"/>
      </w:pPr>
      <w:r w:rsidRPr="00596684">
        <w:t xml:space="preserve">NOTE: </w:t>
      </w:r>
      <w:r>
        <w:tab/>
        <w:t xml:space="preserve">MR Credit 1 below can apply to reusing salvaged </w:t>
      </w:r>
      <w:r w:rsidR="000814C3">
        <w:t>Sliding</w:t>
      </w:r>
      <w:r>
        <w:t xml:space="preserve"> Glass Storefront</w:t>
      </w:r>
      <w:r w:rsidRPr="00596684">
        <w:t>.</w:t>
      </w:r>
    </w:p>
    <w:p w14:paraId="5967CA6C" w14:textId="35568F23" w:rsidR="005B47E6" w:rsidRPr="001E2F77" w:rsidRDefault="00D345B4" w:rsidP="001E2F77">
      <w:pPr>
        <w:pStyle w:val="Heading6"/>
      </w:pPr>
      <w:r>
        <w:t>MR Credit 1 (MRc1): Building Life-Cycle Impact Reduction; Option 3 - Building and Material Reuse</w:t>
      </w:r>
    </w:p>
    <w:p w14:paraId="00CB3F31" w14:textId="59CE4632" w:rsidR="00D345B4" w:rsidRDefault="00D345B4" w:rsidP="005B47E6">
      <w:pPr>
        <w:pStyle w:val="Heading5"/>
      </w:pPr>
      <w:r w:rsidRPr="005B2AA3">
        <w:t>Indoor Environmental Quality (EQ)</w:t>
      </w:r>
      <w:r>
        <w:t xml:space="preserve"> Credits:</w:t>
      </w:r>
    </w:p>
    <w:p w14:paraId="2D5EE27A" w14:textId="77777777" w:rsidR="00D345B4" w:rsidRDefault="00D345B4" w:rsidP="005B47E6">
      <w:pPr>
        <w:pStyle w:val="Heading6"/>
      </w:pPr>
      <w:r w:rsidRPr="0005758E">
        <w:t>EQ Credit</w:t>
      </w:r>
      <w:r>
        <w:t xml:space="preserve"> 7 (EQc7)</w:t>
      </w:r>
      <w:r w:rsidRPr="0005758E">
        <w:t>: Daylight</w:t>
      </w:r>
    </w:p>
    <w:p w14:paraId="5EC313D4" w14:textId="27C12975" w:rsidR="005E7B3D" w:rsidRDefault="005E7B3D" w:rsidP="005B47E6">
      <w:pPr>
        <w:pStyle w:val="Heading6"/>
      </w:pPr>
      <w:r>
        <w:t>EQ Credit 8 (EQc8): Quality Views</w:t>
      </w:r>
    </w:p>
    <w:p w14:paraId="2C23233F" w14:textId="29DD3EDB" w:rsidR="00D345B4" w:rsidRDefault="00D345B4" w:rsidP="005B47E6">
      <w:pPr>
        <w:pStyle w:val="Heading6"/>
      </w:pPr>
      <w:r w:rsidRPr="0005758E">
        <w:t>EQ Credit</w:t>
      </w:r>
      <w:r>
        <w:t xml:space="preserve"> </w:t>
      </w:r>
      <w:r w:rsidR="005E7B3D">
        <w:t>9</w:t>
      </w:r>
      <w:r>
        <w:t xml:space="preserve"> (EQc</w:t>
      </w:r>
      <w:r w:rsidR="005E7B3D">
        <w:t>9</w:t>
      </w:r>
      <w:r>
        <w:t>)</w:t>
      </w:r>
      <w:r w:rsidRPr="0005758E">
        <w:t xml:space="preserve">: </w:t>
      </w:r>
      <w:r w:rsidR="005E7B3D">
        <w:t>Acoustic Performance</w:t>
      </w:r>
    </w:p>
    <w:p w14:paraId="760B856B" w14:textId="77777777" w:rsidR="00D345B4" w:rsidRPr="0054701B" w:rsidRDefault="00D345B4" w:rsidP="005B47E6">
      <w:pPr>
        <w:pStyle w:val="Heading7"/>
      </w:pPr>
      <w:r w:rsidRPr="0054701B">
        <w:t>Submit calculations or measurements for occupant spaces to meet sound transmission class ratings between adjacent spaces and reverberation time requirements within a room.</w:t>
      </w:r>
    </w:p>
    <w:p w14:paraId="330A4505" w14:textId="77777777" w:rsidR="00D345B4" w:rsidRDefault="00D345B4" w:rsidP="00E244F4">
      <w:pPr>
        <w:pStyle w:val="Heading3"/>
      </w:pPr>
      <w:r>
        <w:t xml:space="preserve">LEED Closeout Documentation: </w:t>
      </w:r>
    </w:p>
    <w:p w14:paraId="2C06A111" w14:textId="77777777" w:rsidR="00D345B4" w:rsidRPr="00596684" w:rsidRDefault="00D345B4" w:rsidP="002B2B2D">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FE43A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68803352" w:rsidR="00D345B4" w:rsidRDefault="00D345B4" w:rsidP="005B47E6">
      <w:pPr>
        <w:pStyle w:val="Heading5"/>
      </w:pPr>
      <w:r>
        <w:t xml:space="preserve">EAc1, MRc1.1, MRc1.2, MRc2, MRc3, </w:t>
      </w:r>
      <w:r w:rsidR="00810284">
        <w:t xml:space="preserve">MRc7, </w:t>
      </w:r>
      <w:r w:rsidRPr="00094AAC">
        <w:t xml:space="preserve">MRc6, </w:t>
      </w:r>
      <w:r>
        <w:t>IEQc2, IEQc8.1, IEQc8.2</w:t>
      </w:r>
    </w:p>
    <w:p w14:paraId="49F1B6ED" w14:textId="007A47B0" w:rsidR="00D345B4" w:rsidRDefault="00D345B4" w:rsidP="00FE43A0">
      <w:pPr>
        <w:pStyle w:val="Heading4"/>
      </w:pPr>
      <w:r w:rsidRPr="00482CCD">
        <w:rPr>
          <w:b/>
        </w:rPr>
        <w:t xml:space="preserve">LEED </w:t>
      </w:r>
      <w:r w:rsidR="00784008" w:rsidRPr="008D487B">
        <w:rPr>
          <w:b/>
        </w:rPr>
        <w:t>v4</w:t>
      </w:r>
      <w:r w:rsidR="00784008">
        <w:rPr>
          <w:b/>
        </w:rPr>
        <w:t xml:space="preserve"> </w:t>
      </w:r>
      <w:r w:rsidR="00784008" w:rsidRPr="00094AAC">
        <w:rPr>
          <w:bCs/>
        </w:rPr>
        <w:t>(BD&amp;C).</w:t>
      </w:r>
      <w:r w:rsidR="00784008" w:rsidRPr="008D487B">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013A2AD7" w:rsidR="00D345B4" w:rsidRDefault="00AC72EA" w:rsidP="005B47E6">
      <w:pPr>
        <w:pStyle w:val="Heading5"/>
      </w:pPr>
      <w:r>
        <w:t xml:space="preserve">EAc2, </w:t>
      </w:r>
      <w:r w:rsidR="00D345B4" w:rsidRPr="005A245A">
        <w:t>MRc1, EQc7, EQc8</w:t>
      </w:r>
      <w:r w:rsidR="005E7B3D">
        <w:t>, EQc9</w:t>
      </w:r>
    </w:p>
    <w:p w14:paraId="52F1A24A" w14:textId="77777777" w:rsidR="00F9295F" w:rsidRDefault="00F9295F" w:rsidP="00076892">
      <w:pPr>
        <w:pStyle w:val="Heading2"/>
      </w:pPr>
      <w:r>
        <w:t>QUALITY ASSURANCE</w:t>
      </w:r>
    </w:p>
    <w:p w14:paraId="6368E519" w14:textId="15F6DD13" w:rsidR="003453AD" w:rsidRDefault="003453AD" w:rsidP="00E244F4">
      <w:pPr>
        <w:pStyle w:val="Heading3"/>
      </w:pPr>
      <w:r>
        <w:t>Manufacturer</w:t>
      </w:r>
      <w:r w:rsidRPr="00922B92">
        <w:t xml:space="preserve"> </w:t>
      </w:r>
      <w:r w:rsidRPr="003C720C">
        <w:t>Qualifications</w:t>
      </w:r>
      <w:r>
        <w:t xml:space="preserve">: </w:t>
      </w:r>
      <w:r w:rsidR="00783787">
        <w:t>M</w:t>
      </w:r>
      <w:r>
        <w:t>anufacturer capable of providing complete, precision built, engineered, pre-fitted units with a</w:t>
      </w:r>
      <w:r w:rsidR="002F58B1">
        <w:t xml:space="preserve"> minimum t</w:t>
      </w:r>
      <w:r w:rsidR="009F3AE7">
        <w:t>hirty</w:t>
      </w:r>
      <w:r>
        <w:t xml:space="preserve"> </w:t>
      </w:r>
      <w:r w:rsidR="002F58B1">
        <w:t>(</w:t>
      </w:r>
      <w:r w:rsidR="009F3AE7">
        <w:t>30</w:t>
      </w:r>
      <w:r w:rsidR="002F58B1">
        <w:t>)</w:t>
      </w:r>
      <w:r>
        <w:t xml:space="preserve"> years’ experience in the sale of folding</w:t>
      </w:r>
      <w:r w:rsidR="00AA0BE4">
        <w:t>-</w:t>
      </w:r>
      <w:r>
        <w:t>sliding door systems for large openings in the North American market.</w:t>
      </w:r>
    </w:p>
    <w:p w14:paraId="653A758A" w14:textId="1472A710" w:rsidR="000B2BF9" w:rsidRPr="00076892" w:rsidRDefault="000B2BF9" w:rsidP="00FE43A0">
      <w:pPr>
        <w:pStyle w:val="Heading4"/>
      </w:pPr>
      <w:r>
        <w:t xml:space="preserve">Manufacturer to have ISO </w:t>
      </w:r>
      <w:r w:rsidRPr="00076892">
        <w:t>9001: 2</w:t>
      </w:r>
      <w:r w:rsidR="00C76B95" w:rsidRPr="00076892">
        <w:t>015</w:t>
      </w:r>
      <w:r w:rsidRPr="00076892">
        <w:t xml:space="preserve"> quality management system registration.</w:t>
      </w:r>
    </w:p>
    <w:p w14:paraId="4A29ED96" w14:textId="791E821D" w:rsidR="003453AD" w:rsidRDefault="00407EE0" w:rsidP="00FE43A0">
      <w:pPr>
        <w:pStyle w:val="Heading4"/>
      </w:pPr>
      <w:r w:rsidRPr="00076892">
        <w:t>M</w:t>
      </w:r>
      <w:r w:rsidR="003453AD" w:rsidRPr="00076892">
        <w:t xml:space="preserve">anufacturer </w:t>
      </w:r>
      <w:r w:rsidRPr="00076892">
        <w:t xml:space="preserve">to have ISO </w:t>
      </w:r>
      <w:r w:rsidR="000B2BF9" w:rsidRPr="00076892">
        <w:t>14</w:t>
      </w:r>
      <w:r w:rsidRPr="00076892">
        <w:t>001: 20</w:t>
      </w:r>
      <w:r w:rsidR="00C76B95" w:rsidRPr="00076892">
        <w:t>1</w:t>
      </w:r>
      <w:r w:rsidR="007777AF" w:rsidRPr="00076892">
        <w:t>5</w:t>
      </w:r>
      <w:r w:rsidRPr="00076892">
        <w:t xml:space="preserve"> </w:t>
      </w:r>
      <w:r w:rsidR="000B2BF9" w:rsidRPr="00076892">
        <w:t>environmental</w:t>
      </w:r>
      <w:r w:rsidR="003453AD">
        <w:t xml:space="preserve"> management system </w:t>
      </w:r>
      <w:r>
        <w:t>registration</w:t>
      </w:r>
      <w:r w:rsidR="003453AD">
        <w:t>.</w:t>
      </w:r>
    </w:p>
    <w:p w14:paraId="3DE8A5EE" w14:textId="59279CEF" w:rsidR="00922B92" w:rsidRDefault="00922B92" w:rsidP="00E244F4">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FE43A0">
      <w:pPr>
        <w:pStyle w:val="Heading4"/>
      </w:pPr>
      <w:r>
        <w:t>Installer to be trained and certified by manufacturer.</w:t>
      </w:r>
    </w:p>
    <w:p w14:paraId="71AE6CD6" w14:textId="50EA56FE" w:rsidR="00247064" w:rsidRDefault="00247064" w:rsidP="00E244F4">
      <w:pPr>
        <w:pStyle w:val="Heading3"/>
      </w:pPr>
      <w:r w:rsidRPr="00247064">
        <w:t xml:space="preserve">Single </w:t>
      </w:r>
      <w:r>
        <w:t xml:space="preserve">Source Responsibility: Furnish Sliding </w:t>
      </w:r>
      <w:r w:rsidR="002F58B1">
        <w:t xml:space="preserve">Glass </w:t>
      </w:r>
      <w:r>
        <w:t>S</w:t>
      </w:r>
      <w:r w:rsidRPr="00247064">
        <w:t xml:space="preserve">torefront </w:t>
      </w:r>
      <w:r w:rsidR="002F58B1">
        <w:t>s</w:t>
      </w:r>
      <w:r w:rsidRPr="00247064">
        <w:t xml:space="preserve">ystem materials from one </w:t>
      </w:r>
      <w:r>
        <w:t>manufacturer for entire Project.</w:t>
      </w:r>
    </w:p>
    <w:p w14:paraId="725A2958" w14:textId="77777777" w:rsidR="00F9295F" w:rsidRDefault="00F9295F" w:rsidP="00076892">
      <w:pPr>
        <w:pStyle w:val="Heading2"/>
      </w:pPr>
      <w:r>
        <w:t>DELIVERY, STORAGE, AND HANDLING</w:t>
      </w:r>
    </w:p>
    <w:p w14:paraId="0AA3371A" w14:textId="77777777" w:rsidR="001D6143" w:rsidRDefault="001D6143" w:rsidP="00E244F4">
      <w:pPr>
        <w:pStyle w:val="Heading3"/>
      </w:pPr>
      <w:r w:rsidRPr="0051051E">
        <w:t>Comply with manufacturer’s instructions and recommendations, Section 01 60</w:t>
      </w:r>
      <w:r>
        <w:t xml:space="preserve"> 00 </w:t>
      </w:r>
      <w:r w:rsidRPr="0051051E">
        <w:t>requirements</w:t>
      </w:r>
      <w:r>
        <w:t>,</w:t>
      </w:r>
      <w:r w:rsidRPr="0051051E">
        <w:t xml:space="preserve"> </w:t>
      </w:r>
      <w:r>
        <w:t>and as follows:</w:t>
      </w:r>
    </w:p>
    <w:p w14:paraId="32858FCD" w14:textId="77777777" w:rsidR="001D6143" w:rsidRDefault="001D6143" w:rsidP="00FE43A0">
      <w:pPr>
        <w:pStyle w:val="Heading4"/>
      </w:pPr>
      <w:r w:rsidRPr="003C720C">
        <w:t xml:space="preserve">Deliver materials to job site in sealed, unopened cartons or crates. </w:t>
      </w:r>
    </w:p>
    <w:p w14:paraId="48EA7D85" w14:textId="77777777" w:rsidR="001D6143" w:rsidRDefault="001D6143" w:rsidP="005B47E6">
      <w:pPr>
        <w:pStyle w:val="Heading5"/>
      </w:pPr>
      <w:r>
        <w:t>Upon receipt, inspect the shipment to ensure it is complete, in good condition and meets project requirements.</w:t>
      </w:r>
    </w:p>
    <w:p w14:paraId="66DE2D2F" w14:textId="77777777" w:rsidR="001D6143" w:rsidRDefault="001D6143" w:rsidP="00FE43A0">
      <w:pPr>
        <w:pStyle w:val="Heading4"/>
      </w:pPr>
      <w:r>
        <w:t>Condition wood components to average prevailing relative humidity before installation.  Do not subject wood components to extreme nor rapid changes in heat or humidity.</w:t>
      </w:r>
    </w:p>
    <w:p w14:paraId="7478440E" w14:textId="77777777" w:rsidR="001D6143" w:rsidRPr="008215EB" w:rsidRDefault="001D6143" w:rsidP="00FE43A0">
      <w:pPr>
        <w:pStyle w:val="Heading4"/>
      </w:pPr>
      <w:r>
        <w:t xml:space="preserve">Do not use </w:t>
      </w:r>
      <w:r w:rsidRPr="008215EB">
        <w:t>forced heat to dry out building.</w:t>
      </w:r>
    </w:p>
    <w:p w14:paraId="44D7C113" w14:textId="1E32687B" w:rsidR="001D6143" w:rsidRPr="008215EB" w:rsidRDefault="001D6143" w:rsidP="00FE43A0">
      <w:pPr>
        <w:pStyle w:val="Heading4"/>
      </w:pPr>
      <w:r w:rsidRPr="008215EB">
        <w:t xml:space="preserve">Store flat in a </w:t>
      </w:r>
      <w:r w:rsidR="00C76B95" w:rsidRPr="008215EB">
        <w:t>well-ventilated</w:t>
      </w:r>
      <w:r w:rsidRPr="008215EB">
        <w:t xml:space="preserve"> area out of direct sunlight under cover in a clean and dry location, protecting units against weather and defacement or damage from construction activities, especially to the edges of panels.</w:t>
      </w:r>
    </w:p>
    <w:p w14:paraId="1A9F7D22" w14:textId="77777777" w:rsidR="00922B92" w:rsidRPr="008215EB" w:rsidRDefault="00922B92" w:rsidP="00076892">
      <w:pPr>
        <w:pStyle w:val="Heading2"/>
      </w:pPr>
      <w:r w:rsidRPr="008215EB">
        <w:t>FIELD CONDITIONS</w:t>
      </w:r>
    </w:p>
    <w:p w14:paraId="6A77243E" w14:textId="34540BB7" w:rsidR="0066680C" w:rsidRPr="003F6FAD" w:rsidRDefault="0066680C" w:rsidP="00E244F4">
      <w:pPr>
        <w:pStyle w:val="Heading3"/>
      </w:pPr>
      <w:r w:rsidRPr="008215EB">
        <w:t>Field Measurements: Contractor to field verify dimensions of rough opening</w:t>
      </w:r>
      <w:r w:rsidR="00807358" w:rsidRPr="008215EB">
        <w:t>s</w:t>
      </w:r>
      <w:r w:rsidRPr="008215EB">
        <w:t xml:space="preserve"> </w:t>
      </w:r>
      <w:r w:rsidR="00DA7C8B" w:rsidRPr="008215EB">
        <w:t>(R.O.), stack storage area</w:t>
      </w:r>
      <w:r w:rsidR="005B47E6">
        <w:t>,</w:t>
      </w:r>
      <w:r w:rsidR="00DA7C8B" w:rsidRPr="008215EB">
        <w:t xml:space="preserve"> </w:t>
      </w:r>
      <w:r w:rsidRPr="008215EB">
        <w:t>[</w:t>
      </w:r>
      <w:r w:rsidRPr="008215EB">
        <w:rPr>
          <w:b/>
        </w:rPr>
        <w:t xml:space="preserve"> floor bolt </w:t>
      </w:r>
      <w:r w:rsidR="00727AFD" w:rsidRPr="008215EB">
        <w:rPr>
          <w:b/>
        </w:rPr>
        <w:t xml:space="preserve">socket </w:t>
      </w:r>
      <w:r w:rsidRPr="008215EB">
        <w:rPr>
          <w:b/>
        </w:rPr>
        <w:t xml:space="preserve">locations </w:t>
      </w:r>
      <w:r w:rsidRPr="008215EB">
        <w:t xml:space="preserve">] [ </w:t>
      </w:r>
      <w:r w:rsidRPr="008215EB">
        <w:rPr>
          <w:b/>
        </w:rPr>
        <w:t>and threshold depression</w:t>
      </w:r>
      <w:r w:rsidR="00807358" w:rsidRPr="008215EB">
        <w:rPr>
          <w:b/>
        </w:rPr>
        <w:t>s</w:t>
      </w:r>
      <w:r w:rsidRPr="008215EB">
        <w:rPr>
          <w:b/>
        </w:rPr>
        <w:t xml:space="preserve"> to receive sill.</w:t>
      </w:r>
      <w:r w:rsidRPr="008215EB">
        <w:t xml:space="preserve"> ] Mark field measurements on </w:t>
      </w:r>
      <w:r w:rsidR="00C76B95" w:rsidRPr="008215EB">
        <w:t>product</w:t>
      </w:r>
      <w:r w:rsidRPr="008215EB">
        <w:t xml:space="preserve"> drawing</w:t>
      </w:r>
      <w:r>
        <w:t xml:space="preserve"> submittal</w:t>
      </w:r>
      <w:r w:rsidRPr="003F6FAD">
        <w:t>.</w:t>
      </w:r>
    </w:p>
    <w:p w14:paraId="59A5F873" w14:textId="63C5BAEB" w:rsidR="005B47E6" w:rsidRPr="008C2107" w:rsidRDefault="003C720C" w:rsidP="008C2107">
      <w:pPr>
        <w:pStyle w:val="Heading2"/>
      </w:pPr>
      <w:r w:rsidRPr="00E0794B">
        <w:t>WARRANTY</w:t>
      </w:r>
    </w:p>
    <w:p w14:paraId="375F80BC" w14:textId="77777777" w:rsidR="008C2107" w:rsidRDefault="008C2107" w:rsidP="008C2107">
      <w:pPr>
        <w:pStyle w:val="Heading3"/>
        <w:numPr>
          <w:ilvl w:val="0"/>
          <w:numId w:val="0"/>
        </w:numPr>
        <w:ind w:left="792"/>
      </w:pPr>
    </w:p>
    <w:p w14:paraId="471A7B2B" w14:textId="77777777" w:rsidR="008C2107" w:rsidRDefault="008C2107" w:rsidP="008C2107">
      <w:pPr>
        <w:pStyle w:val="Heading3"/>
        <w:numPr>
          <w:ilvl w:val="0"/>
          <w:numId w:val="0"/>
        </w:numPr>
        <w:ind w:left="792"/>
      </w:pPr>
    </w:p>
    <w:p w14:paraId="73A4BB49" w14:textId="4B318DD1" w:rsidR="00EE4DD7" w:rsidRPr="003C720C" w:rsidRDefault="00EE4DD7" w:rsidP="00E244F4">
      <w:pPr>
        <w:pStyle w:val="Heading3"/>
      </w:pPr>
      <w:r w:rsidRPr="00544D22">
        <w:t>Manufacturer Warranty</w:t>
      </w:r>
      <w:r>
        <w:t xml:space="preserve">: </w:t>
      </w:r>
      <w:r w:rsidRPr="003C720C">
        <w:t xml:space="preserve">Provide </w:t>
      </w:r>
      <w:r>
        <w:t xml:space="preserve">Sliding Glass Storefront system </w:t>
      </w:r>
      <w:r w:rsidR="0072790E" w:rsidRPr="0072790E">
        <w:t>manufacturer’s standard</w:t>
      </w:r>
      <w:r w:rsidR="0072790E">
        <w:t xml:space="preserve"> </w:t>
      </w:r>
      <w:r w:rsidR="0072790E" w:rsidRPr="0072790E">
        <w:t>limited warranty as per manufacturer’s published warranty document in force</w:t>
      </w:r>
      <w:r w:rsidR="0072790E">
        <w:t xml:space="preserve"> </w:t>
      </w:r>
      <w:r w:rsidR="0072790E" w:rsidRPr="0072790E">
        <w:t>at time of purchase, subject to change, a</w:t>
      </w:r>
      <w:r w:rsidR="0072790E">
        <w:t xml:space="preserve">gainst defects in materials and </w:t>
      </w:r>
      <w:r w:rsidR="0072790E" w:rsidRPr="0072790E">
        <w:t>workmanship.</w:t>
      </w:r>
      <w:r w:rsidRPr="003C720C">
        <w:t xml:space="preserve"> </w:t>
      </w:r>
    </w:p>
    <w:p w14:paraId="11B1CC05" w14:textId="77777777" w:rsidR="00EE4DD7" w:rsidRPr="008215EB" w:rsidRDefault="00EE4DD7" w:rsidP="00FE43A0">
      <w:pPr>
        <w:pStyle w:val="Heading4"/>
      </w:pPr>
      <w:r w:rsidRPr="008D487B">
        <w:t>Warranty Period</w:t>
      </w:r>
      <w:r>
        <w:t xml:space="preserve"> beginning with the earliest of 120 days from Date of Delivery or Date of Substantial </w:t>
      </w:r>
      <w:r w:rsidRPr="008215EB">
        <w:t xml:space="preserve">Completion:  </w:t>
      </w:r>
    </w:p>
    <w:p w14:paraId="6CEC8FE4" w14:textId="2E5051EA" w:rsidR="00EE4DD7" w:rsidRPr="008215EB" w:rsidRDefault="00EE4DD7" w:rsidP="005B47E6">
      <w:pPr>
        <w:pStyle w:val="Heading5"/>
      </w:pPr>
      <w:r w:rsidRPr="008215EB">
        <w:t>Rollers and</w:t>
      </w:r>
      <w:r w:rsidR="00C76B95" w:rsidRPr="008215EB">
        <w:t xml:space="preserve"> Insulated</w:t>
      </w:r>
      <w:r w:rsidRPr="008215EB">
        <w:t xml:space="preserve"> Glass</w:t>
      </w:r>
      <w:r w:rsidR="0072790E" w:rsidRPr="008215EB">
        <w:t xml:space="preserve"> Seal Failure</w:t>
      </w:r>
      <w:r w:rsidRPr="008215EB">
        <w:t xml:space="preserve">: Ten (10) years </w:t>
      </w:r>
    </w:p>
    <w:p w14:paraId="4A5900E2" w14:textId="5BCD4C7B" w:rsidR="00EE4DD7" w:rsidRPr="008D487B" w:rsidRDefault="00EE4DD7" w:rsidP="005B47E6">
      <w:pPr>
        <w:pStyle w:val="Heading5"/>
      </w:pPr>
      <w:r w:rsidRPr="008D487B">
        <w:t>All</w:t>
      </w:r>
      <w:r>
        <w:t xml:space="preserve"> Other Components</w:t>
      </w:r>
      <w:r w:rsidR="0072790E">
        <w:t xml:space="preserve"> Except Screens</w:t>
      </w:r>
      <w:r>
        <w:t>:</w:t>
      </w:r>
      <w:r w:rsidR="001415D7">
        <w:t xml:space="preserve"> </w:t>
      </w:r>
      <w:r w:rsidR="0072790E" w:rsidRPr="008D487B">
        <w:t xml:space="preserve">Ten (10) </w:t>
      </w:r>
      <w:r>
        <w:t>years</w:t>
      </w:r>
    </w:p>
    <w:p w14:paraId="5383BD09" w14:textId="3BB5C4CD" w:rsidR="00EE4DD7" w:rsidRPr="008D487B" w:rsidRDefault="00EE4DD7" w:rsidP="005B47E6">
      <w:pPr>
        <w:pStyle w:val="Heading6"/>
      </w:pPr>
      <w:r w:rsidRPr="008D487B">
        <w:t xml:space="preserve">Exception: </w:t>
      </w:r>
      <w:r w:rsidR="0072790E">
        <w:t xml:space="preserve">Five (5) </w:t>
      </w:r>
      <w:r w:rsidRPr="008D487B">
        <w:t xml:space="preserve">years if </w:t>
      </w:r>
      <w:r w:rsidR="0072790E">
        <w:t xml:space="preserve">NOT </w:t>
      </w:r>
      <w:r w:rsidRPr="008D487B">
        <w:t>installed by manufacturer's</w:t>
      </w:r>
      <w:r w:rsidR="006810DB">
        <w:t xml:space="preserve"> specific system approved or </w:t>
      </w:r>
      <w:r w:rsidR="0072790E">
        <w:t xml:space="preserve">certified </w:t>
      </w:r>
      <w:r w:rsidRPr="008D487B">
        <w:t xml:space="preserve">trained installer.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076892">
      <w:pPr>
        <w:pStyle w:val="Heading2"/>
      </w:pPr>
      <w:r>
        <w:t>MANUFACTURERS</w:t>
      </w:r>
    </w:p>
    <w:p w14:paraId="29C7209F" w14:textId="0FD4D02D" w:rsidR="007C72E5" w:rsidRPr="007C72E5" w:rsidRDefault="00407EE0" w:rsidP="00E244F4">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106682">
        <w:rPr>
          <w:b/>
        </w:rPr>
        <w:t>HSW66</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9E13CE">
        <w:t>)</w:t>
      </w:r>
    </w:p>
    <w:p w14:paraId="68305633" w14:textId="30FDBA7A" w:rsidR="00407EE0" w:rsidRDefault="003E3C7E" w:rsidP="002B2B2D">
      <w:pPr>
        <w:pStyle w:val="SpecifierNote"/>
      </w:pPr>
      <w:r>
        <w:tab/>
      </w:r>
      <w:r w:rsidR="00407EE0" w:rsidRPr="003B3273">
        <w:rPr>
          <w:b/>
          <w:bCs/>
        </w:rPr>
        <w:t>NANA</w:t>
      </w:r>
      <w:r w:rsidR="00407EE0" w:rsidRPr="00407EE0">
        <w:t xml:space="preserve"> </w:t>
      </w:r>
      <w:r w:rsidR="00407EE0" w:rsidRPr="003B3273">
        <w:rPr>
          <w:b/>
          <w:bCs/>
        </w:rPr>
        <w:t>WALL</w:t>
      </w:r>
      <w:r w:rsidR="00407EE0" w:rsidRPr="00407EE0">
        <w:t xml:space="preserve"> </w:t>
      </w:r>
      <w:r w:rsidR="00407EE0" w:rsidRPr="003B3273">
        <w:rPr>
          <w:b/>
          <w:bCs/>
        </w:rPr>
        <w:t>SYSTEMS</w:t>
      </w:r>
      <w:r w:rsidR="00407EE0" w:rsidRPr="00407EE0">
        <w:t xml:space="preserve">, </w:t>
      </w:r>
      <w:r w:rsidR="00407EE0" w:rsidRPr="003B3273">
        <w:rPr>
          <w:b/>
          <w:bCs/>
        </w:rPr>
        <w:t>INC</w:t>
      </w:r>
      <w:r w:rsidR="00407EE0" w:rsidRPr="00407EE0">
        <w:t>.</w:t>
      </w:r>
    </w:p>
    <w:p w14:paraId="573B4E80" w14:textId="10E7AD6B" w:rsidR="007C72E5" w:rsidRPr="007C72E5" w:rsidRDefault="003E3C7E" w:rsidP="002B2B2D">
      <w:pPr>
        <w:pStyle w:val="SpecifierNote"/>
      </w:pPr>
      <w:r>
        <w:tab/>
      </w:r>
      <w:r w:rsidR="007C72E5" w:rsidRPr="007C72E5">
        <w:t>100 Meadow Creek Drive, Corte Madera, CA 94925</w:t>
      </w:r>
    </w:p>
    <w:p w14:paraId="193F5D11" w14:textId="22F4A635" w:rsidR="007C72E5" w:rsidRPr="007C72E5" w:rsidRDefault="003E3C7E" w:rsidP="002B2B2D">
      <w:pPr>
        <w:pStyle w:val="SpecifierNote"/>
      </w:pPr>
      <w:r>
        <w:tab/>
      </w:r>
      <w:r w:rsidR="007C72E5" w:rsidRPr="007C72E5">
        <w:t>Toll Free (800) 873-5673</w:t>
      </w:r>
    </w:p>
    <w:p w14:paraId="2EE2237A" w14:textId="1E990BE8" w:rsidR="007C72E5" w:rsidRPr="007C72E5" w:rsidRDefault="003E3C7E" w:rsidP="002B2B2D">
      <w:pPr>
        <w:pStyle w:val="SpecifierNote"/>
      </w:pPr>
      <w:r>
        <w:tab/>
      </w:r>
      <w:r w:rsidR="007C72E5" w:rsidRPr="007C72E5">
        <w:t>Telephone: (415) 383-3148</w:t>
      </w:r>
    </w:p>
    <w:p w14:paraId="3477D20B" w14:textId="706A9626" w:rsidR="007C72E5" w:rsidRPr="007C72E5" w:rsidRDefault="003E3C7E" w:rsidP="002B2B2D">
      <w:pPr>
        <w:pStyle w:val="SpecifierNote"/>
      </w:pPr>
      <w:r>
        <w:tab/>
      </w:r>
      <w:r w:rsidR="007C72E5" w:rsidRPr="007C72E5">
        <w:t>Fax: (415) 383-0312</w:t>
      </w:r>
    </w:p>
    <w:p w14:paraId="69B70773" w14:textId="440F2BF6" w:rsidR="007C72E5" w:rsidRPr="007C72E5" w:rsidRDefault="003E3C7E" w:rsidP="002B2B2D">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FE43A0">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284E566A" w:rsidR="0005528C" w:rsidRDefault="0094215C" w:rsidP="005B47E6">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7522986" w:rsidR="00407EE0" w:rsidRPr="00964B96" w:rsidRDefault="0005528C" w:rsidP="005B47E6">
      <w:pPr>
        <w:pStyle w:val="Heading5"/>
      </w:pPr>
      <w:r>
        <w:t xml:space="preserve">Document </w:t>
      </w:r>
      <w:r w:rsidRPr="0005528C">
        <w:t>00 63 25</w:t>
      </w:r>
      <w:r>
        <w:t>,</w:t>
      </w:r>
      <w:r w:rsidRPr="0005528C">
        <w:t xml:space="preserve"> Substitution Request Form (During Construction)</w:t>
      </w:r>
    </w:p>
    <w:p w14:paraId="7E091AD4" w14:textId="5355B03E" w:rsidR="00922B92" w:rsidRDefault="00922B92" w:rsidP="00076892">
      <w:pPr>
        <w:pStyle w:val="Heading2"/>
      </w:pPr>
      <w:r>
        <w:t>PERFORMANCE / DESIGN CRITERIA</w:t>
      </w:r>
    </w:p>
    <w:p w14:paraId="0A15F260" w14:textId="77777777" w:rsidR="000C260F" w:rsidRDefault="000C260F" w:rsidP="002B2B2D">
      <w:pPr>
        <w:pStyle w:val="SpecifierNote"/>
      </w:pPr>
      <w:r>
        <w:t>NOTE:</w:t>
      </w:r>
      <w:r>
        <w:tab/>
        <w:t>Specify Low Profile Saddle Sills for resistance against wind driven rain.</w:t>
      </w:r>
    </w:p>
    <w:p w14:paraId="07001615" w14:textId="77777777" w:rsidR="000C260F" w:rsidRDefault="000C260F" w:rsidP="002B2B2D">
      <w:pPr>
        <w:pStyle w:val="SpecifierNote"/>
      </w:pPr>
      <w:r>
        <w:tab/>
        <w:t xml:space="preserve">Flush Sills </w:t>
      </w:r>
      <w:r w:rsidRPr="005971F8">
        <w:t>and Surface Mounted Interior Sills</w:t>
      </w:r>
      <w:r>
        <w:rPr>
          <w:color w:val="FF0000"/>
        </w:rPr>
        <w:t xml:space="preserve"> </w:t>
      </w:r>
      <w:r>
        <w:t xml:space="preserve">have NO rating against wind driven rain.  </w:t>
      </w:r>
    </w:p>
    <w:p w14:paraId="295BE8DD" w14:textId="32BCC08D" w:rsidR="000C260F" w:rsidRDefault="000C260F" w:rsidP="002B2B2D">
      <w:pPr>
        <w:pStyle w:val="SpecifierNote"/>
      </w:pPr>
      <w:r>
        <w:tab/>
      </w:r>
      <w:r w:rsidR="00B519C5">
        <w:t xml:space="preserve">Floor Sockets </w:t>
      </w:r>
      <w:r>
        <w:t>with</w:t>
      </w:r>
      <w:r w:rsidR="008C3643">
        <w:t>out</w:t>
      </w:r>
      <w:r>
        <w:t xml:space="preserve"> </w:t>
      </w:r>
      <w:r w:rsidR="008C3643">
        <w:t>a Sill</w:t>
      </w:r>
      <w:r w:rsidR="00B519C5">
        <w:t xml:space="preserve"> </w:t>
      </w:r>
      <w:r w:rsidR="00E80D28">
        <w:t>do</w:t>
      </w:r>
      <w:r>
        <w:t xml:space="preserve"> NO</w:t>
      </w:r>
      <w:r w:rsidR="00F94626">
        <w:t>T have a</w:t>
      </w:r>
      <w:r>
        <w:t xml:space="preserve"> water rating.</w:t>
      </w:r>
    </w:p>
    <w:p w14:paraId="43FC89B5" w14:textId="47C5E7FE" w:rsidR="009E13CE" w:rsidRDefault="009E13CE" w:rsidP="002B2B2D">
      <w:pPr>
        <w:pStyle w:val="SpecifierNote"/>
      </w:pPr>
      <w:r>
        <w:tab/>
        <w:t>Weeps are to be drilled in the field by the installer to manufacturer's requirements.</w:t>
      </w:r>
    </w:p>
    <w:p w14:paraId="4A3BCBC8" w14:textId="77777777" w:rsidR="009E13CE" w:rsidRPr="008D487B" w:rsidRDefault="009E13CE" w:rsidP="002B2B2D">
      <w:pPr>
        <w:pStyle w:val="SpecifierNote"/>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p>
    <w:p w14:paraId="73058820" w14:textId="77777777" w:rsidR="009E13CE" w:rsidRDefault="009E13CE" w:rsidP="002B2B2D">
      <w:pPr>
        <w:pStyle w:val="SpecifierNote"/>
      </w:pPr>
      <w:r w:rsidRPr="008D487B">
        <w:tab/>
        <w:t>Structural load testing results are only applicable for the test unit size</w:t>
      </w:r>
      <w:r>
        <w:t xml:space="preserve"> and type of locking and rods.  </w:t>
      </w:r>
    </w:p>
    <w:p w14:paraId="364436FA" w14:textId="5E20279E" w:rsidR="009E13CE" w:rsidRPr="008D487B" w:rsidRDefault="009E13CE" w:rsidP="002B2B2D">
      <w:pPr>
        <w:pStyle w:val="SpecifierNote"/>
      </w:pPr>
      <w:r>
        <w:tab/>
      </w:r>
      <w:r w:rsidRPr="008D487B">
        <w:t xml:space="preserve">Comparative analysis charts published by manufacturer shows which panel sizes, if any, meets the structural loading design pressures specifically required for the project. Check for limitations on the use of these charts in the jurisdiction of the project. </w:t>
      </w:r>
    </w:p>
    <w:p w14:paraId="71FDD854" w14:textId="77777777" w:rsidR="009E13CE" w:rsidRPr="008D487B" w:rsidRDefault="009E13CE" w:rsidP="002B2B2D">
      <w:pPr>
        <w:pStyle w:val="SpecifierNote"/>
      </w:pPr>
      <w:r w:rsidRPr="008D487B">
        <w:tab/>
        <w:t xml:space="preserve">Forced entry testing results are only applicable for the test unit type of locking. </w:t>
      </w:r>
    </w:p>
    <w:p w14:paraId="30372DBC" w14:textId="1331F153" w:rsidR="00783787" w:rsidRPr="008215EB" w:rsidRDefault="000C260F" w:rsidP="002B2B2D">
      <w:pPr>
        <w:pStyle w:val="SpecifierNote"/>
      </w:pPr>
      <w:r w:rsidRPr="001613AE">
        <w:tab/>
      </w:r>
      <w:r w:rsidR="009E13CE" w:rsidRPr="008D487B">
        <w:t>See manufacturer’s lat</w:t>
      </w:r>
      <w:r w:rsidR="009E13CE">
        <w:t xml:space="preserve">est published </w:t>
      </w:r>
      <w:r w:rsidR="00784008">
        <w:t xml:space="preserve">data </w:t>
      </w:r>
      <w:r w:rsidR="00784008" w:rsidRPr="008215EB">
        <w:t>regarding performance.</w:t>
      </w:r>
    </w:p>
    <w:p w14:paraId="044F747C" w14:textId="0BA5D15C" w:rsidR="00783787" w:rsidRPr="008215EB" w:rsidRDefault="00783787" w:rsidP="002B2B2D">
      <w:pPr>
        <w:pStyle w:val="SpecifierNote"/>
      </w:pPr>
      <w:r w:rsidRPr="008215EB">
        <w:tab/>
        <w:t xml:space="preserve">It is expected that the installed system's performance would be not more than 2/3rds of the following certified laboratory test </w:t>
      </w:r>
      <w:r w:rsidR="0066680C" w:rsidRPr="008215EB">
        <w:t xml:space="preserve">data in accordance with </w:t>
      </w:r>
      <w:r w:rsidR="00920AAC" w:rsidRPr="008215EB">
        <w:t>AAMA 50</w:t>
      </w:r>
      <w:r w:rsidR="00467515" w:rsidRPr="008215EB">
        <w:t>2</w:t>
      </w:r>
      <w:r w:rsidR="0066680C" w:rsidRPr="008215EB">
        <w:t>.</w:t>
      </w:r>
    </w:p>
    <w:p w14:paraId="289E143C" w14:textId="091F4124" w:rsidR="00183EFD" w:rsidRPr="008215EB" w:rsidRDefault="00922B92" w:rsidP="00E244F4">
      <w:pPr>
        <w:pStyle w:val="Heading3"/>
      </w:pPr>
      <w:r w:rsidRPr="008215EB">
        <w:t xml:space="preserve">Performance </w:t>
      </w:r>
      <w:r w:rsidR="000C4586" w:rsidRPr="008215EB">
        <w:t xml:space="preserve">Criteria (Lab Tested): </w:t>
      </w:r>
      <w:r w:rsidR="00905A9C" w:rsidRPr="008215EB">
        <w:tab/>
      </w:r>
    </w:p>
    <w:p w14:paraId="195174DB" w14:textId="7D9FBDA9" w:rsidR="00E04167" w:rsidRPr="008215EB" w:rsidRDefault="00735C70" w:rsidP="00FE43A0">
      <w:pPr>
        <w:pStyle w:val="Heading4"/>
      </w:pPr>
      <w:r w:rsidRPr="008215EB">
        <w:t xml:space="preserve">Air Infiltration (ASTM E283):  </w:t>
      </w:r>
      <w:r w:rsidR="008215EB">
        <w:tab/>
      </w:r>
      <w:r w:rsidR="008215EB">
        <w:tab/>
      </w:r>
      <w:r w:rsidR="008215EB">
        <w:tab/>
      </w:r>
      <w:r w:rsidR="00EF0771" w:rsidRPr="008215EB">
        <w:rPr>
          <w:b/>
        </w:rPr>
        <w:t>Low Profile Saddle Sill</w:t>
      </w:r>
      <w:r w:rsidR="00E04167" w:rsidRPr="008215EB">
        <w:tab/>
      </w:r>
    </w:p>
    <w:p w14:paraId="1CC58B30" w14:textId="2185BBEA" w:rsidR="00E04167" w:rsidRPr="008215EB" w:rsidRDefault="00E04167" w:rsidP="005B47E6">
      <w:pPr>
        <w:pStyle w:val="Heading5"/>
      </w:pPr>
      <w:r w:rsidRPr="008215EB">
        <w:t>0.1</w:t>
      </w:r>
      <w:r w:rsidR="00A70928" w:rsidRPr="008215EB">
        <w:t>2</w:t>
      </w:r>
      <w:r w:rsidRPr="008215EB">
        <w:t xml:space="preserve"> cfm/ft</w:t>
      </w:r>
      <w:r w:rsidRPr="008215EB">
        <w:rPr>
          <w:vertAlign w:val="superscript"/>
        </w:rPr>
        <w:t>2</w:t>
      </w:r>
      <w:r w:rsidRPr="008215EB">
        <w:t xml:space="preserve"> </w:t>
      </w:r>
      <w:r w:rsidR="00D3687E" w:rsidRPr="008215EB">
        <w:t>(0.</w:t>
      </w:r>
      <w:r w:rsidR="00A70928" w:rsidRPr="008215EB">
        <w:t>60</w:t>
      </w:r>
      <w:r w:rsidR="00784EDC" w:rsidRPr="008215EB">
        <w:t xml:space="preserve"> L/s/m</w:t>
      </w:r>
      <w:r w:rsidR="00784EDC" w:rsidRPr="008215EB">
        <w:rPr>
          <w:vertAlign w:val="superscript"/>
        </w:rPr>
        <w:t>2</w:t>
      </w:r>
      <w:r w:rsidR="00784EDC" w:rsidRPr="008215EB">
        <w:t xml:space="preserve">) </w:t>
      </w:r>
      <w:r w:rsidRPr="008215EB">
        <w:t>at a static air pressure difference of 1.5</w:t>
      </w:r>
      <w:r w:rsidR="00480804" w:rsidRPr="008215EB">
        <w:t>6</w:t>
      </w:r>
      <w:r w:rsidRPr="008215EB">
        <w:t xml:space="preserve"> psf (75 Pa).</w:t>
      </w:r>
    </w:p>
    <w:p w14:paraId="6F0278FE" w14:textId="2286B309" w:rsidR="00735C70" w:rsidRDefault="00735C70" w:rsidP="005B47E6">
      <w:pPr>
        <w:pStyle w:val="Heading5"/>
      </w:pPr>
      <w:r w:rsidRPr="008215EB">
        <w:t>0.</w:t>
      </w:r>
      <w:r w:rsidR="00A70928" w:rsidRPr="008215EB">
        <w:t>30</w:t>
      </w:r>
      <w:r w:rsidRPr="008215EB">
        <w:t xml:space="preserve"> cfm/</w:t>
      </w:r>
      <w:r w:rsidR="008E7A0B" w:rsidRPr="008215EB">
        <w:t>ft</w:t>
      </w:r>
      <w:r w:rsidR="008E7A0B" w:rsidRPr="008215EB">
        <w:rPr>
          <w:vertAlign w:val="superscript"/>
        </w:rPr>
        <w:t>2</w:t>
      </w:r>
      <w:r w:rsidRPr="008215EB">
        <w:t xml:space="preserve"> </w:t>
      </w:r>
      <w:r w:rsidR="00784EDC" w:rsidRPr="008215EB">
        <w:t>(1.</w:t>
      </w:r>
      <w:r w:rsidR="00A70928" w:rsidRPr="008215EB">
        <w:t>5</w:t>
      </w:r>
      <w:r w:rsidR="00784EDC" w:rsidRPr="008215EB">
        <w:t xml:space="preserve"> L/s/m</w:t>
      </w:r>
      <w:r w:rsidR="00784EDC" w:rsidRPr="008215EB">
        <w:rPr>
          <w:vertAlign w:val="superscript"/>
        </w:rPr>
        <w:t>2</w:t>
      </w:r>
      <w:r w:rsidR="00784EDC" w:rsidRPr="008215EB">
        <w:t xml:space="preserve">) </w:t>
      </w:r>
      <w:r w:rsidRPr="008215EB">
        <w:t xml:space="preserve">at a static air pressure difference of </w:t>
      </w:r>
      <w:r w:rsidR="00E04167" w:rsidRPr="008215EB">
        <w:t>6.2</w:t>
      </w:r>
      <w:r w:rsidR="00480804" w:rsidRPr="008215EB">
        <w:t>4</w:t>
      </w:r>
      <w:r w:rsidR="00E04167" w:rsidRPr="008215EB">
        <w:t xml:space="preserve"> psf (300</w:t>
      </w:r>
      <w:r>
        <w:t xml:space="preserve"> Pa).</w:t>
      </w:r>
    </w:p>
    <w:p w14:paraId="64BD0ED2" w14:textId="77777777" w:rsidR="005B47E6" w:rsidRDefault="005B47E6">
      <w:pPr>
        <w:keepNext w:val="0"/>
        <w:widowControl/>
        <w:spacing w:before="0"/>
        <w:rPr>
          <w:szCs w:val="28"/>
        </w:rPr>
      </w:pPr>
      <w:r>
        <w:br w:type="page"/>
      </w:r>
    </w:p>
    <w:p w14:paraId="209A719A" w14:textId="460FBC71" w:rsidR="00EF0771" w:rsidRPr="00EF0771" w:rsidRDefault="00183EFD" w:rsidP="00FE43A0">
      <w:pPr>
        <w:pStyle w:val="Heading4"/>
      </w:pPr>
      <w:r>
        <w:t>W</w:t>
      </w:r>
      <w:r w:rsidR="00922B92">
        <w:t xml:space="preserve">ater </w:t>
      </w:r>
      <w:r w:rsidR="00F94856">
        <w:t>Penetration (ASTM E331 and</w:t>
      </w:r>
      <w:r>
        <w:t xml:space="preserve"> ASTM E547</w:t>
      </w:r>
      <w:r w:rsidR="000315E4">
        <w:t xml:space="preserve">): </w:t>
      </w:r>
      <w:r w:rsidR="008215EB">
        <w:tab/>
      </w:r>
      <w:r w:rsidR="008215EB">
        <w:tab/>
      </w:r>
      <w:r w:rsidR="00EF0771" w:rsidRPr="003604C8">
        <w:rPr>
          <w:b/>
        </w:rPr>
        <w:t>Low Profile Saddle Sill</w:t>
      </w:r>
    </w:p>
    <w:p w14:paraId="7566FA9B" w14:textId="3648C42B" w:rsidR="00905A9C" w:rsidRDefault="000315E4" w:rsidP="005B47E6">
      <w:pPr>
        <w:pStyle w:val="Heading5"/>
      </w:pPr>
      <w:r>
        <w:t xml:space="preserve"> </w:t>
      </w:r>
      <w:r w:rsidR="00F11867">
        <w:t>No uncontrolled water le</w:t>
      </w:r>
      <w:r w:rsidR="00DF7074">
        <w:t>akage at a static test pressure in:</w:t>
      </w:r>
    </w:p>
    <w:p w14:paraId="639CBD1E" w14:textId="48A5268C" w:rsidR="000315E4" w:rsidRDefault="00905A9C" w:rsidP="005B47E6">
      <w:pPr>
        <w:pStyle w:val="Heading6"/>
      </w:pPr>
      <w:r w:rsidRPr="00905A9C">
        <w:t>Unit</w:t>
      </w:r>
      <w:r w:rsidR="00DF7074">
        <w:t>s</w:t>
      </w:r>
      <w:r w:rsidRPr="00905A9C">
        <w:t xml:space="preserve"> with </w:t>
      </w:r>
      <w:r w:rsidR="002D1390" w:rsidRPr="00905A9C">
        <w:t>Weep holes</w:t>
      </w:r>
      <w:r w:rsidRPr="00905A9C">
        <w:t xml:space="preserve"> </w:t>
      </w:r>
      <w:r>
        <w:t>f</w:t>
      </w:r>
      <w:r w:rsidRPr="00905A9C">
        <w:t xml:space="preserve">rom </w:t>
      </w:r>
      <w:r w:rsidRPr="008215EB">
        <w:t>Inner</w:t>
      </w:r>
      <w:r w:rsidRPr="00905A9C">
        <w:t xml:space="preserve"> Channel:</w:t>
      </w:r>
      <w:r>
        <w:t xml:space="preserve"> </w:t>
      </w:r>
      <w:r w:rsidR="00F11867">
        <w:tab/>
      </w:r>
      <w:r w:rsidR="00E04167">
        <w:t>5</w:t>
      </w:r>
      <w:r w:rsidR="00735C70">
        <w:t>.00</w:t>
      </w:r>
      <w:r w:rsidR="000315E4" w:rsidRPr="00905A9C">
        <w:t xml:space="preserve"> psf</w:t>
      </w:r>
      <w:r>
        <w:t xml:space="preserve"> (2</w:t>
      </w:r>
      <w:r w:rsidR="00E04167">
        <w:t>4</w:t>
      </w:r>
      <w:r>
        <w:t>0</w:t>
      </w:r>
      <w:r w:rsidR="00F11867">
        <w:t xml:space="preserve"> Pa)</w:t>
      </w:r>
    </w:p>
    <w:p w14:paraId="79EF3460" w14:textId="00608F04" w:rsidR="000315E4" w:rsidRDefault="000315E4" w:rsidP="00FE43A0">
      <w:pPr>
        <w:pStyle w:val="Heading4"/>
      </w:pPr>
      <w:r>
        <w:t>Structural Loading (</w:t>
      </w:r>
      <w:r w:rsidR="00183EFD">
        <w:t>ASTM E330</w:t>
      </w:r>
      <w:r>
        <w:t xml:space="preserve">): </w:t>
      </w:r>
      <w:r w:rsidR="00905A9C">
        <w:tab/>
        <w:t>Pass</w:t>
      </w:r>
    </w:p>
    <w:p w14:paraId="692FC62E" w14:textId="4D0F8A23" w:rsidR="00A35433" w:rsidRDefault="00A35433" w:rsidP="005B47E6">
      <w:pPr>
        <w:pStyle w:val="Heading5"/>
      </w:pPr>
      <w:r>
        <w:t xml:space="preserve">Load Structure: At </w:t>
      </w:r>
      <w:r w:rsidRPr="000315E4">
        <w:t xml:space="preserve">1.5 times design </w:t>
      </w:r>
      <w:r w:rsidR="002D1390" w:rsidRPr="000315E4">
        <w:t>w</w:t>
      </w:r>
      <w:r w:rsidR="002D1390">
        <w:t>ind lo</w:t>
      </w:r>
      <w:r w:rsidR="002D1390" w:rsidRPr="000315E4">
        <w:t>ad</w:t>
      </w:r>
      <w:r w:rsidRPr="000315E4">
        <w:t xml:space="preserve"> pressure</w:t>
      </w:r>
      <w:r>
        <w:t xml:space="preserve"> with no glass breakage or permanent damage to fasteners or storefront components.</w:t>
      </w:r>
    </w:p>
    <w:p w14:paraId="2C6D2086" w14:textId="7CEDDB4B" w:rsidR="00905A9C" w:rsidRDefault="00905A9C" w:rsidP="005B47E6">
      <w:pPr>
        <w:pStyle w:val="Heading6"/>
      </w:pPr>
      <w:r>
        <w:t>Design Pressure Positive:</w:t>
      </w:r>
      <w:r>
        <w:tab/>
      </w:r>
      <w:r w:rsidR="001D6143">
        <w:t>41</w:t>
      </w:r>
      <w:r>
        <w:t xml:space="preserve"> psf (</w:t>
      </w:r>
      <w:r w:rsidR="001D6143">
        <w:t>200</w:t>
      </w:r>
      <w:r w:rsidR="00D3687E">
        <w:t xml:space="preserve">0 </w:t>
      </w:r>
      <w:r>
        <w:t>Pa)</w:t>
      </w:r>
    </w:p>
    <w:p w14:paraId="135B2F39" w14:textId="208CFEFF" w:rsidR="00905A9C" w:rsidRDefault="00905A9C" w:rsidP="005B47E6">
      <w:pPr>
        <w:pStyle w:val="Heading6"/>
      </w:pPr>
      <w:r>
        <w:t>Design Pressure Negative:</w:t>
      </w:r>
      <w:r>
        <w:tab/>
      </w:r>
      <w:r w:rsidR="001D6143">
        <w:t>41</w:t>
      </w:r>
      <w:r>
        <w:t xml:space="preserve"> psf (</w:t>
      </w:r>
      <w:r w:rsidR="001D6143">
        <w:t>200</w:t>
      </w:r>
      <w:r w:rsidR="00D3687E">
        <w:t xml:space="preserve">0 </w:t>
      </w:r>
      <w:r>
        <w:t>Pa)</w:t>
      </w:r>
    </w:p>
    <w:p w14:paraId="4FC19DBD" w14:textId="0D1E34A2" w:rsidR="000F7E05" w:rsidRDefault="000F7E05" w:rsidP="00FE43A0">
      <w:pPr>
        <w:pStyle w:val="Heading4"/>
      </w:pPr>
      <w:r>
        <w:t>Forced Entry</w:t>
      </w:r>
      <w:r w:rsidRPr="0005528C">
        <w:t xml:space="preserve"> </w:t>
      </w:r>
      <w:r>
        <w:t>(</w:t>
      </w:r>
      <w:r w:rsidRPr="00002CEB">
        <w:t>AAMA 1304</w:t>
      </w:r>
      <w:r>
        <w:t xml:space="preserve">): </w:t>
      </w:r>
      <w:r w:rsidR="00AA19CB">
        <w:t xml:space="preserve">                           </w:t>
      </w:r>
      <w:r>
        <w:t>Meets 300 lb. (1330 N) point load requirement.</w:t>
      </w:r>
    </w:p>
    <w:p w14:paraId="3BC1F118" w14:textId="77777777" w:rsidR="00B72C65" w:rsidRPr="008215EB" w:rsidRDefault="00490EC2" w:rsidP="00FE43A0">
      <w:pPr>
        <w:pStyle w:val="Heading4"/>
      </w:pPr>
      <w:r w:rsidRPr="008215EB">
        <w:t>Sliding Glass Storefront Units tested to AAMA/WDMA/CSA 101/I.S.2/A440.</w:t>
      </w:r>
    </w:p>
    <w:p w14:paraId="2C791171" w14:textId="0EEA152C" w:rsidR="00B72C65" w:rsidRPr="008215EB" w:rsidRDefault="00B72C65" w:rsidP="00FE43A0">
      <w:pPr>
        <w:pStyle w:val="Heading4"/>
      </w:pPr>
      <w:r w:rsidRPr="008215EB">
        <w:t xml:space="preserve">Thermal Performance (U-factor): </w:t>
      </w:r>
      <w:r w:rsidR="00176D94">
        <w:t xml:space="preserve">                           </w:t>
      </w:r>
      <w:r w:rsidRPr="008215EB">
        <w:t xml:space="preserve">NFRC 100 </w:t>
      </w:r>
      <w:r w:rsidR="00E439E5">
        <w:t>R</w:t>
      </w:r>
      <w:r w:rsidRPr="008215EB">
        <w:t>ated</w:t>
      </w:r>
      <w:r w:rsidR="00C76B95" w:rsidRPr="008215EB">
        <w:t xml:space="preserve">, Certified, and Labeled. </w:t>
      </w:r>
    </w:p>
    <w:p w14:paraId="13E2A174" w14:textId="3AED1925" w:rsidR="00B72C65" w:rsidRPr="008215EB" w:rsidRDefault="00B72C65" w:rsidP="00FE43A0">
      <w:pPr>
        <w:pStyle w:val="Heading4"/>
      </w:pPr>
      <w:r w:rsidRPr="008215EB">
        <w:t xml:space="preserve">Solar Heat Gain Coefficient (SHGC) + Visible Light Transmission (VT): </w:t>
      </w:r>
      <w:r w:rsidR="005B47E6">
        <w:t xml:space="preserve">    </w:t>
      </w:r>
      <w:r w:rsidRPr="008215EB">
        <w:t xml:space="preserve">NFRC 200 </w:t>
      </w:r>
      <w:r w:rsidR="00E439E5">
        <w:t>R</w:t>
      </w:r>
      <w:r w:rsidRPr="008215EB">
        <w:t>ated</w:t>
      </w:r>
      <w:r w:rsidR="00C76B95" w:rsidRPr="008215EB">
        <w:t>, Certified, and Labeled.</w:t>
      </w:r>
    </w:p>
    <w:p w14:paraId="1F38DFC5" w14:textId="2EA73792" w:rsidR="00275495" w:rsidRPr="008215EB" w:rsidRDefault="00275495" w:rsidP="00FE43A0">
      <w:pPr>
        <w:pStyle w:val="Heading4"/>
      </w:pPr>
      <w:r w:rsidRPr="008215EB">
        <w:t>Air Leakage:</w:t>
      </w:r>
      <w:r w:rsidR="00E439E5">
        <w:t xml:space="preserve">                                                            </w:t>
      </w:r>
      <w:r w:rsidRPr="008215EB">
        <w:t xml:space="preserve">NFRC 400 </w:t>
      </w:r>
      <w:r w:rsidR="00E439E5">
        <w:t>R</w:t>
      </w:r>
      <w:r w:rsidRPr="008215EB">
        <w:t>ated</w:t>
      </w:r>
      <w:r w:rsidR="00C76B95" w:rsidRPr="008215EB">
        <w:t>, Certified, and Labeled.</w:t>
      </w:r>
    </w:p>
    <w:p w14:paraId="3FC106A5" w14:textId="47FC73A3" w:rsidR="00B72C65" w:rsidRPr="008215EB" w:rsidRDefault="00B72C65" w:rsidP="00FE43A0">
      <w:pPr>
        <w:pStyle w:val="Heading4"/>
      </w:pPr>
      <w:r w:rsidRPr="008215EB">
        <w:t>Condensation Resistance Factor (CRF):</w:t>
      </w:r>
      <w:r w:rsidR="00E439E5">
        <w:t xml:space="preserve">                </w:t>
      </w:r>
      <w:r w:rsidRPr="008215EB">
        <w:t xml:space="preserve">NFRC 500 </w:t>
      </w:r>
      <w:r w:rsidR="00E439E5">
        <w:t>R</w:t>
      </w:r>
      <w:r w:rsidRPr="008215EB">
        <w:t>ated</w:t>
      </w:r>
      <w:r w:rsidR="00C76B95" w:rsidRPr="008215EB">
        <w:t>, Certified, and Labeled.</w:t>
      </w:r>
    </w:p>
    <w:p w14:paraId="1D72D259" w14:textId="453AFA79" w:rsidR="00A76D12" w:rsidRDefault="00B72C65" w:rsidP="00176D94">
      <w:pPr>
        <w:pStyle w:val="SpecifierNote"/>
        <w:pBdr>
          <w:top w:val="single" w:sz="4" w:space="4" w:color="0000FF"/>
        </w:pBdr>
      </w:pPr>
      <w:r>
        <w:t>NOTE:</w:t>
      </w:r>
      <w:r>
        <w:tab/>
        <w:t>The NFRC 100, 200</w:t>
      </w:r>
      <w:r w:rsidR="00275495">
        <w:t>, 400</w:t>
      </w:r>
      <w:r>
        <w:t xml:space="preserve"> and 500 ratings of the </w:t>
      </w:r>
      <w:r w:rsidR="00275495">
        <w:t>HSW66</w:t>
      </w:r>
      <w:r>
        <w:t xml:space="preserve"> </w:t>
      </w:r>
      <w:r w:rsidR="00275495">
        <w:t xml:space="preserve">Sliding Glass Storefront </w:t>
      </w:r>
      <w:r>
        <w:t>System</w:t>
      </w:r>
      <w:r w:rsidR="00A76D12">
        <w:t xml:space="preserve"> meet </w:t>
      </w:r>
      <w:r w:rsidR="00A76D12" w:rsidRPr="00730D5B">
        <w:rPr>
          <w:b/>
        </w:rPr>
        <w:t>Prescriptive</w:t>
      </w:r>
      <w:r w:rsidR="00A76D12">
        <w:t xml:space="preserve"> </w:t>
      </w:r>
      <w:r w:rsidR="00A76D12" w:rsidRPr="00730D5B">
        <w:rPr>
          <w:b/>
        </w:rPr>
        <w:t>Method</w:t>
      </w:r>
      <w:r w:rsidR="00A76D12">
        <w:t xml:space="preserve"> requirements for U-factor, SHGC, Air Leakage</w:t>
      </w:r>
      <w:r w:rsidR="00176D94">
        <w:t>,</w:t>
      </w:r>
      <w:r w:rsidR="00A76D12">
        <w:t xml:space="preserve"> and CRF of </w:t>
      </w:r>
      <w:r w:rsidR="00A76D12" w:rsidRPr="003D0935">
        <w:rPr>
          <w:i/>
        </w:rPr>
        <w:t xml:space="preserve">California </w:t>
      </w:r>
      <w:r w:rsidR="00A76D12" w:rsidRPr="003D0935">
        <w:rPr>
          <w:b/>
          <w:i/>
        </w:rPr>
        <w:t>Title 24</w:t>
      </w:r>
      <w:r w:rsidR="00A76D12" w:rsidRPr="003D0935">
        <w:rPr>
          <w:i/>
        </w:rPr>
        <w:t>, Chapter 3, Building Envelope Requirements</w:t>
      </w:r>
      <w:r w:rsidR="00A76D12">
        <w:t>.</w:t>
      </w:r>
    </w:p>
    <w:p w14:paraId="52F2157A" w14:textId="49A8880C" w:rsidR="008C0CF5" w:rsidRDefault="008C0CF5" w:rsidP="00176D94">
      <w:pPr>
        <w:pStyle w:val="SpecifierNote"/>
        <w:pBdr>
          <w:top w:val="single" w:sz="4" w:space="4" w:color="0000FF"/>
        </w:pBdr>
      </w:pPr>
      <w:r>
        <w:tab/>
        <w:t xml:space="preserve">For the listing of Nana Wall product NFRC testing reports go to the following website </w:t>
      </w:r>
      <w:hyperlink r:id="rId11" w:history="1">
        <w:r w:rsidRPr="00FF1CF5">
          <w:rPr>
            <w:rStyle w:val="Hyperlink"/>
          </w:rPr>
          <w:t>http://search.nfrc.org/search/searchdefault.aspx</w:t>
        </w:r>
      </w:hyperlink>
      <w:r>
        <w:t xml:space="preserve">; click on </w:t>
      </w:r>
      <w:r w:rsidRPr="005E3FD3">
        <w:rPr>
          <w:b/>
        </w:rPr>
        <w:t>Door</w:t>
      </w:r>
      <w:r>
        <w:t xml:space="preserve"> (Find Ratings for Door Products); click on the </w:t>
      </w:r>
      <w:r w:rsidRPr="005E3FD3">
        <w:rPr>
          <w:b/>
        </w:rPr>
        <w:t>Search by Manufacturer</w:t>
      </w:r>
      <w:r>
        <w:t xml:space="preserve"> button; click </w:t>
      </w:r>
      <w:r w:rsidRPr="005E3FD3">
        <w:rPr>
          <w:b/>
        </w:rPr>
        <w:t>Manufacturers</w:t>
      </w:r>
      <w:r>
        <w:t xml:space="preserve">, scroll down to and click on </w:t>
      </w:r>
      <w:r w:rsidRPr="005E3FD3">
        <w:rPr>
          <w:b/>
        </w:rPr>
        <w:t>Nana Wall Systems, Inc.</w:t>
      </w:r>
      <w:r>
        <w:rPr>
          <w:b/>
        </w:rPr>
        <w:t>,</w:t>
      </w:r>
      <w:r>
        <w:t xml:space="preserve"> and click on the </w:t>
      </w:r>
      <w:r w:rsidRPr="005E3FD3">
        <w:rPr>
          <w:b/>
        </w:rPr>
        <w:t xml:space="preserve">Find Products </w:t>
      </w:r>
      <w:r>
        <w:t>button.</w:t>
      </w:r>
    </w:p>
    <w:p w14:paraId="037676CE" w14:textId="1168A7A4" w:rsidR="008E586D" w:rsidRPr="008215EB" w:rsidRDefault="008E586D" w:rsidP="00FE43A0">
      <w:pPr>
        <w:pStyle w:val="Heading4"/>
      </w:pPr>
      <w:r w:rsidRPr="008215EB">
        <w:t xml:space="preserve">EPA Energy </w:t>
      </w:r>
      <w:r w:rsidR="00A503E9" w:rsidRPr="008215EB">
        <w:t>Star:</w:t>
      </w:r>
      <w:r w:rsidR="00A503E9" w:rsidRPr="008215EB">
        <w:tab/>
        <w:t>Meet</w:t>
      </w:r>
      <w:r w:rsidR="00407FFB" w:rsidRPr="008215EB">
        <w:t>s</w:t>
      </w:r>
      <w:r w:rsidR="00A503E9" w:rsidRPr="008215EB">
        <w:t xml:space="preserve"> requirements</w:t>
      </w:r>
    </w:p>
    <w:p w14:paraId="72B86C30" w14:textId="77777777" w:rsidR="008E586D" w:rsidRPr="008215EB" w:rsidRDefault="008E586D" w:rsidP="002B2B2D">
      <w:pPr>
        <w:pStyle w:val="SpecifierNote"/>
      </w:pPr>
      <w:r w:rsidRPr="008215EB">
        <w:t>NOTE:</w:t>
      </w:r>
      <w:r w:rsidRPr="008215EB">
        <w:tab/>
      </w:r>
      <w:r w:rsidRPr="008215EB">
        <w:rPr>
          <w:b/>
        </w:rPr>
        <w:t>Energy Star</w:t>
      </w:r>
      <w:r w:rsidRPr="008215EB">
        <w:t xml:space="preserve"> values for DOORS with &gt; 50% glass can be achieved through the use of specific glass units meeting the following requirements:</w:t>
      </w:r>
    </w:p>
    <w:p w14:paraId="281B65D9" w14:textId="77777777" w:rsidR="008E586D" w:rsidRPr="008215EB" w:rsidRDefault="008E586D" w:rsidP="002B2B2D">
      <w:pPr>
        <w:pStyle w:val="SpecifierNote"/>
      </w:pPr>
      <w:r w:rsidRPr="008215EB">
        <w:tab/>
      </w:r>
      <w:r w:rsidRPr="008215EB">
        <w:tab/>
        <w:t>Northern &amp; North-Central Region:</w:t>
      </w:r>
      <w:r w:rsidRPr="008215EB">
        <w:tab/>
      </w:r>
      <w:r w:rsidRPr="008215EB">
        <w:rPr>
          <w:u w:val="single"/>
        </w:rPr>
        <w:t>&lt;</w:t>
      </w:r>
      <w:r w:rsidRPr="008215EB">
        <w:t xml:space="preserve"> 0.30 U-factor </w:t>
      </w:r>
      <w:r w:rsidRPr="008215EB">
        <w:tab/>
        <w:t>0.40 SHGC</w:t>
      </w:r>
    </w:p>
    <w:p w14:paraId="3E1F0BC6" w14:textId="77777777" w:rsidR="008E586D" w:rsidRPr="008215EB" w:rsidRDefault="008E586D" w:rsidP="002B2B2D">
      <w:pPr>
        <w:pStyle w:val="SpecifierNote"/>
      </w:pPr>
      <w:r w:rsidRPr="008215EB">
        <w:tab/>
      </w:r>
      <w:r w:rsidRPr="008215EB">
        <w:tab/>
        <w:t>South-Central &amp; Southern Region:</w:t>
      </w:r>
      <w:r w:rsidRPr="008215EB">
        <w:tab/>
      </w:r>
      <w:r w:rsidRPr="008215EB">
        <w:rPr>
          <w:u w:val="single"/>
        </w:rPr>
        <w:t>&lt;</w:t>
      </w:r>
      <w:r w:rsidRPr="008215EB">
        <w:t xml:space="preserve"> 0.30 U-factor </w:t>
      </w:r>
      <w:r w:rsidRPr="008215EB">
        <w:tab/>
        <w:t>0.25 SHGC</w:t>
      </w:r>
    </w:p>
    <w:p w14:paraId="6F4BA958" w14:textId="77777777" w:rsidR="008E586D" w:rsidRPr="008215EB" w:rsidRDefault="008E586D" w:rsidP="002B2B2D">
      <w:pPr>
        <w:pStyle w:val="SpecifierNote"/>
      </w:pPr>
      <w:r w:rsidRPr="008215EB">
        <w:tab/>
      </w:r>
      <w:r w:rsidRPr="008215EB">
        <w:rPr>
          <w:b/>
        </w:rPr>
        <w:t>Energy Star</w:t>
      </w:r>
      <w:r w:rsidRPr="008215EB">
        <w:t xml:space="preserve"> Air Leakage Rating Requirements (ASTM E283 in accordance with NFRC 400 or AAMA/WDMA/CSA 101/I.S.2/A440-11):</w:t>
      </w:r>
    </w:p>
    <w:p w14:paraId="5EFE0301" w14:textId="77777777" w:rsidR="00784008" w:rsidRPr="008215EB" w:rsidRDefault="00784008" w:rsidP="002B2B2D">
      <w:pPr>
        <w:pStyle w:val="SpecifierNote"/>
      </w:pPr>
      <w:r w:rsidRPr="008215EB">
        <w:tab/>
      </w:r>
      <w:r w:rsidRPr="008215EB">
        <w:tab/>
        <w:t xml:space="preserve">Window, Sliding Door, or Skylight: </w:t>
      </w:r>
      <w:r w:rsidRPr="008215EB">
        <w:tab/>
        <w:t>≤ 0.3 cfm/ft</w:t>
      </w:r>
      <w:r w:rsidRPr="008215EB">
        <w:rPr>
          <w:vertAlign w:val="superscript"/>
        </w:rPr>
        <w:t>2</w:t>
      </w:r>
      <w:r w:rsidRPr="008215EB">
        <w:t xml:space="preserve"> (1.54 L/s/m</w:t>
      </w:r>
      <w:r w:rsidRPr="008215EB">
        <w:rPr>
          <w:vertAlign w:val="superscript"/>
        </w:rPr>
        <w:t>2</w:t>
      </w:r>
      <w:r w:rsidRPr="008215EB">
        <w:t xml:space="preserve">) </w:t>
      </w:r>
    </w:p>
    <w:p w14:paraId="21D9885B" w14:textId="4808DADF" w:rsidR="00EF0771" w:rsidRDefault="00784008" w:rsidP="002B2B2D">
      <w:pPr>
        <w:pStyle w:val="SpecifierNote"/>
      </w:pPr>
      <w:r w:rsidRPr="008215EB">
        <w:tab/>
      </w:r>
      <w:r w:rsidRPr="008215EB">
        <w:tab/>
        <w:t>Swinging Door:</w:t>
      </w:r>
      <w:r w:rsidR="001415D7">
        <w:tab/>
      </w:r>
      <w:r w:rsidR="001415D7">
        <w:tab/>
      </w:r>
      <w:r w:rsidR="001415D7">
        <w:tab/>
      </w:r>
      <w:r w:rsidRPr="008215EB">
        <w:t xml:space="preserve"> </w:t>
      </w:r>
      <w:r w:rsidRPr="008215EB">
        <w:tab/>
        <w:t>≤ 0.5 cfm/ft</w:t>
      </w:r>
      <w:r w:rsidRPr="008215EB">
        <w:rPr>
          <w:vertAlign w:val="superscript"/>
        </w:rPr>
        <w:t>2</w:t>
      </w:r>
      <w:r w:rsidRPr="008215EB">
        <w:t xml:space="preserve"> (2.56 L/s/m</w:t>
      </w:r>
      <w:r w:rsidRPr="008215EB">
        <w:rPr>
          <w:vertAlign w:val="superscript"/>
        </w:rPr>
        <w:t>2</w:t>
      </w:r>
      <w:r w:rsidRPr="008215EB">
        <w:t>)</w:t>
      </w:r>
      <w:r w:rsidRPr="008D487B">
        <w:t xml:space="preserve"> </w:t>
      </w:r>
    </w:p>
    <w:p w14:paraId="51C6200B" w14:textId="5065FB17" w:rsidR="00784008" w:rsidRPr="008D487B" w:rsidRDefault="00EF0771" w:rsidP="002B2B2D">
      <w:pPr>
        <w:pStyle w:val="SpecifierNote"/>
      </w:pPr>
      <w:r>
        <w:tab/>
        <w:t>For guidance only as Nana Wall Systems is not a participant to the Energy Star Program.</w:t>
      </w:r>
    </w:p>
    <w:p w14:paraId="385317F3" w14:textId="77777777" w:rsidR="008E586D" w:rsidRDefault="008E586D" w:rsidP="00E244F4">
      <w:pPr>
        <w:pStyle w:val="Heading3"/>
      </w:pPr>
      <w:r>
        <w:t>LEED Characteristics:</w:t>
      </w:r>
    </w:p>
    <w:p w14:paraId="66CA8A95" w14:textId="77777777" w:rsidR="008E586D" w:rsidRDefault="008E586D" w:rsidP="00FE43A0">
      <w:pPr>
        <w:pStyle w:val="Heading4"/>
      </w:pPr>
      <w:r w:rsidRPr="00FE43A0">
        <w:rPr>
          <w:b/>
          <w:bCs/>
        </w:rPr>
        <w:t>LEED</w:t>
      </w:r>
      <w:r w:rsidRPr="00130C8C">
        <w:t xml:space="preserve"> </w:t>
      </w:r>
      <w:r w:rsidRPr="00FE43A0">
        <w:rPr>
          <w:b/>
          <w:bCs/>
        </w:rPr>
        <w:t>2009</w:t>
      </w:r>
      <w:r>
        <w:t xml:space="preserve"> (v3)</w:t>
      </w:r>
    </w:p>
    <w:p w14:paraId="68694B62" w14:textId="405814E7" w:rsidR="008E586D" w:rsidRDefault="008215EB" w:rsidP="005B47E6">
      <w:pPr>
        <w:pStyle w:val="Heading5"/>
      </w:pPr>
      <w:r>
        <w:t xml:space="preserve">EAc1: </w:t>
      </w:r>
      <w:r w:rsidR="008E586D" w:rsidRPr="000B402C">
        <w:rPr>
          <w:i/>
        </w:rPr>
        <w:t>NanaWall</w:t>
      </w:r>
      <w:r w:rsidR="008E586D">
        <w:t xml:space="preserve"> systems using low U-Value designed </w:t>
      </w:r>
      <w:r w:rsidR="008E586D" w:rsidRPr="000B402C">
        <w:t xml:space="preserve">double </w:t>
      </w:r>
      <w:r w:rsidR="008E586D">
        <w:t>or</w:t>
      </w:r>
      <w:r w:rsidR="008E586D" w:rsidRPr="000B402C">
        <w:t xml:space="preserve"> triple IGU</w:t>
      </w:r>
      <w:r w:rsidR="008E586D">
        <w:t xml:space="preserve"> </w:t>
      </w:r>
      <w:r w:rsidR="008E586D" w:rsidRPr="000B402C">
        <w:t>and thermally broken frames</w:t>
      </w:r>
      <w:r w:rsidR="008E586D">
        <w:t xml:space="preserve"> can provide significant energy performance.</w:t>
      </w:r>
    </w:p>
    <w:p w14:paraId="4635478B" w14:textId="77777777" w:rsidR="00784008" w:rsidRPr="008D487B" w:rsidRDefault="00784008" w:rsidP="005B47E6">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050671D9" w14:textId="77777777" w:rsidR="00784008" w:rsidRPr="008D487B" w:rsidRDefault="00784008" w:rsidP="005B47E6">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F28F134" w:rsidR="008E586D" w:rsidRDefault="008215EB" w:rsidP="005B47E6">
      <w:pPr>
        <w:pStyle w:val="Heading5"/>
      </w:pPr>
      <w:r>
        <w:t xml:space="preserve">MRc2: </w:t>
      </w:r>
      <w:r w:rsidR="008E586D" w:rsidRPr="00034AEB">
        <w:rPr>
          <w:i/>
        </w:rPr>
        <w:t xml:space="preserve">NanaWall </w:t>
      </w:r>
      <w:r w:rsidR="008E586D">
        <w:t>cardboard shipping crates are made of 60% recycled material and are 100% recyclable.</w:t>
      </w:r>
    </w:p>
    <w:p w14:paraId="6BB64449" w14:textId="69FD296E" w:rsidR="008E586D" w:rsidRDefault="008215EB" w:rsidP="005B47E6">
      <w:pPr>
        <w:pStyle w:val="Heading5"/>
      </w:pPr>
      <w:r>
        <w:t xml:space="preserve">MRc3: </w:t>
      </w:r>
      <w:r w:rsidR="008E586D">
        <w:rPr>
          <w:i/>
        </w:rPr>
        <w:t>NanaWall</w:t>
      </w:r>
      <w:r w:rsidR="008E586D" w:rsidRPr="00906D9D">
        <w:rPr>
          <w:i/>
        </w:rPr>
        <w:t>'s</w:t>
      </w:r>
      <w:r w:rsidR="008E586D">
        <w:t xml:space="preserve"> </w:t>
      </w:r>
      <w:r w:rsidR="008E586D" w:rsidRPr="000259CA">
        <w:t xml:space="preserve">components </w:t>
      </w:r>
      <w:r w:rsidR="008E586D">
        <w:t>easily disassemble and reassemble to "</w:t>
      </w:r>
      <w:r w:rsidR="008E586D" w:rsidRPr="0025131F">
        <w:rPr>
          <w:i/>
        </w:rPr>
        <w:t xml:space="preserve">Use </w:t>
      </w:r>
      <w:r w:rsidR="008E586D" w:rsidRPr="0025131F">
        <w:t>as</w:t>
      </w:r>
      <w:r w:rsidR="008E586D">
        <w:t xml:space="preserve"> </w:t>
      </w:r>
      <w:r w:rsidR="008E586D" w:rsidRPr="00026062">
        <w:rPr>
          <w:i/>
        </w:rPr>
        <w:t>salvage</w:t>
      </w:r>
      <w:r w:rsidR="008E586D">
        <w:rPr>
          <w:i/>
        </w:rPr>
        <w:t>d...</w:t>
      </w:r>
      <w:r w:rsidR="008E586D" w:rsidRPr="00026062">
        <w:rPr>
          <w:i/>
        </w:rPr>
        <w:t xml:space="preserve"> </w:t>
      </w:r>
      <w:r w:rsidR="008E586D">
        <w:rPr>
          <w:i/>
        </w:rPr>
        <w:t>or</w:t>
      </w:r>
      <w:r w:rsidR="008E586D" w:rsidRPr="00026062">
        <w:rPr>
          <w:i/>
        </w:rPr>
        <w:t xml:space="preserve"> reuse</w:t>
      </w:r>
      <w:r w:rsidR="008E586D">
        <w:rPr>
          <w:i/>
        </w:rPr>
        <w:t>d materials</w:t>
      </w:r>
      <w:r w:rsidR="008E586D">
        <w:t>."</w:t>
      </w:r>
    </w:p>
    <w:p w14:paraId="6DD11B3F" w14:textId="77777777" w:rsidR="00A44A83" w:rsidRDefault="00A44A83" w:rsidP="005B47E6">
      <w:pPr>
        <w:pStyle w:val="Heading5"/>
      </w:pPr>
      <w:r>
        <w:t xml:space="preserve">MRc7: </w:t>
      </w:r>
      <w:r>
        <w:rPr>
          <w:i/>
        </w:rPr>
        <w:t>NanaWall</w:t>
      </w:r>
      <w:r>
        <w:t xml:space="preserve"> system wood doors and doorframes can be FSC-certified.</w:t>
      </w:r>
    </w:p>
    <w:p w14:paraId="59CB9DC4" w14:textId="06F42B35" w:rsidR="008E586D" w:rsidRPr="00400B2C" w:rsidRDefault="008215EB" w:rsidP="005B47E6">
      <w:pPr>
        <w:pStyle w:val="Heading5"/>
      </w:pPr>
      <w:r>
        <w:t xml:space="preserve">IEQc2: </w:t>
      </w:r>
      <w:r w:rsidR="008E586D">
        <w:rPr>
          <w:i/>
        </w:rPr>
        <w:t>NanaWall</w:t>
      </w:r>
      <w:r w:rsidR="008E586D">
        <w:t xml:space="preserve"> systems provide natural ventilation in the open position, assisting in the 90% required natural ventilation of occupied spaces of ASHRAE 62.1.</w:t>
      </w:r>
    </w:p>
    <w:p w14:paraId="373D53AA" w14:textId="77777777" w:rsidR="008E586D" w:rsidRPr="00885D3D" w:rsidRDefault="008E586D" w:rsidP="005B47E6">
      <w:pPr>
        <w:pStyle w:val="Heading5"/>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5B47E6">
      <w:pPr>
        <w:pStyle w:val="Heading5"/>
      </w:pPr>
      <w:r>
        <w:t xml:space="preserve">EQc8.2: </w:t>
      </w:r>
      <w:r w:rsidRPr="003F4D97">
        <w:rPr>
          <w:i/>
        </w:rPr>
        <w:t xml:space="preserve">NanaWall </w:t>
      </w:r>
      <w:r>
        <w:t>glass wall assemblies provide direct outdoor lines of sight.</w:t>
      </w:r>
    </w:p>
    <w:p w14:paraId="3126F255" w14:textId="77777777" w:rsidR="00784008" w:rsidRPr="00695C3E" w:rsidRDefault="00784008" w:rsidP="00FE43A0">
      <w:pPr>
        <w:pStyle w:val="Heading4"/>
      </w:pPr>
      <w:r w:rsidRPr="00FE43A0">
        <w:rPr>
          <w:b/>
          <w:bCs/>
        </w:rPr>
        <w:t>LEED</w:t>
      </w:r>
      <w:r w:rsidRPr="00130C8C">
        <w:t xml:space="preserve"> </w:t>
      </w:r>
      <w:r w:rsidRPr="00FE43A0">
        <w:rPr>
          <w:b/>
          <w:bCs/>
        </w:rPr>
        <w:t>v4</w:t>
      </w:r>
      <w:r w:rsidRPr="00130C8C">
        <w:t xml:space="preserve"> </w:t>
      </w:r>
      <w:r w:rsidRPr="00FE43A0">
        <w:rPr>
          <w:b/>
          <w:bCs/>
        </w:rPr>
        <w:t>for</w:t>
      </w:r>
      <w:r w:rsidRPr="00094AAC">
        <w:t xml:space="preserve"> </w:t>
      </w:r>
      <w:r w:rsidRPr="00FE43A0">
        <w:rPr>
          <w:b/>
          <w:bCs/>
        </w:rPr>
        <w:t>Building</w:t>
      </w:r>
      <w:r w:rsidRPr="00094AAC">
        <w:t xml:space="preserve"> </w:t>
      </w:r>
      <w:r w:rsidRPr="00FE43A0">
        <w:rPr>
          <w:b/>
          <w:bCs/>
        </w:rPr>
        <w:t>Design</w:t>
      </w:r>
      <w:r w:rsidRPr="00094AAC">
        <w:t xml:space="preserve"> </w:t>
      </w:r>
      <w:r w:rsidRPr="00FE43A0">
        <w:rPr>
          <w:b/>
          <w:bCs/>
        </w:rPr>
        <w:t>and</w:t>
      </w:r>
      <w:r w:rsidRPr="00094AAC">
        <w:t xml:space="preserve"> </w:t>
      </w:r>
      <w:r w:rsidRPr="00FE43A0">
        <w:rPr>
          <w:b/>
          <w:bCs/>
        </w:rPr>
        <w:t>Construction</w:t>
      </w:r>
      <w:r w:rsidRPr="00D735F5">
        <w:rPr>
          <w:bCs/>
        </w:rPr>
        <w:t xml:space="preserve"> (</w:t>
      </w:r>
      <w:r w:rsidRPr="00695C3E">
        <w:t>BD&amp;C)</w:t>
      </w:r>
    </w:p>
    <w:p w14:paraId="0F94477E" w14:textId="77777777" w:rsidR="00AC72EA" w:rsidRPr="008D487B" w:rsidRDefault="00AC72EA" w:rsidP="005B47E6">
      <w:pPr>
        <w:pStyle w:val="Heading5"/>
      </w:pPr>
      <w:r w:rsidRPr="008D487B">
        <w:t>EAc</w:t>
      </w:r>
      <w:r>
        <w:t>2</w:t>
      </w:r>
      <w:r w:rsidRPr="008D487B">
        <w:t xml:space="preserve">: </w:t>
      </w:r>
      <w:r w:rsidRPr="008D487B">
        <w:rPr>
          <w:i/>
        </w:rPr>
        <w:t>NanaWall</w:t>
      </w:r>
      <w:r w:rsidRPr="008D487B">
        <w:t xml:space="preserve"> systems using low U-Value designed double or triple IGU and thermally broken frames can provide significant energy performance.</w:t>
      </w:r>
    </w:p>
    <w:p w14:paraId="7E886FE2" w14:textId="4FF9942A" w:rsidR="008E586D" w:rsidRDefault="008215EB" w:rsidP="005B47E6">
      <w:pPr>
        <w:pStyle w:val="Heading5"/>
      </w:pPr>
      <w:r>
        <w:t xml:space="preserve">MRc1: </w:t>
      </w:r>
      <w:r w:rsidR="008E586D">
        <w:rPr>
          <w:i/>
        </w:rPr>
        <w:t>NanaWall</w:t>
      </w:r>
      <w:r w:rsidR="008E586D" w:rsidRPr="000259CA">
        <w:t xml:space="preserve"> </w:t>
      </w:r>
      <w:r w:rsidR="008E586D">
        <w:t>can be easily disassembled for salvage and reuse.</w:t>
      </w:r>
    </w:p>
    <w:p w14:paraId="08752E15" w14:textId="63F1AA7F" w:rsidR="008E586D" w:rsidRPr="00F27040" w:rsidRDefault="008215EB" w:rsidP="005B47E6">
      <w:pPr>
        <w:pStyle w:val="Heading5"/>
      </w:pPr>
      <w:r>
        <w:t xml:space="preserve">EQc7: </w:t>
      </w:r>
      <w:r w:rsidR="008E586D" w:rsidRPr="005E7B3D">
        <w:rPr>
          <w:i/>
          <w:iCs/>
        </w:rPr>
        <w:t>NanaWall</w:t>
      </w:r>
      <w:r w:rsidR="008E586D">
        <w:t xml:space="preserve"> glass wall assembly borrowed light brings daylight deeper into the floor plate.</w:t>
      </w:r>
    </w:p>
    <w:p w14:paraId="12759793" w14:textId="6EA64EDD" w:rsidR="008E586D" w:rsidRDefault="008215EB" w:rsidP="005B47E6">
      <w:pPr>
        <w:pStyle w:val="Heading5"/>
      </w:pPr>
      <w:r>
        <w:t xml:space="preserve">EQc8: </w:t>
      </w:r>
      <w:r w:rsidR="008E586D" w:rsidRPr="005E7B3D">
        <w:rPr>
          <w:i/>
          <w:iCs/>
        </w:rPr>
        <w:t>NanaWall</w:t>
      </w:r>
      <w:r w:rsidR="008E586D">
        <w:t xml:space="preserve"> glass wall assemblies provide direct outdoor lines of sight.</w:t>
      </w:r>
    </w:p>
    <w:p w14:paraId="7455A0AB" w14:textId="0F3E90D7" w:rsidR="00C10D40" w:rsidRDefault="00C10D40" w:rsidP="00E244F4">
      <w:pPr>
        <w:pStyle w:val="Heading3"/>
      </w:pPr>
      <w:r>
        <w:t>Design Criteria:</w:t>
      </w:r>
    </w:p>
    <w:p w14:paraId="594BD5B6" w14:textId="77777777" w:rsidR="00C97C44" w:rsidRDefault="00C10D40" w:rsidP="00FE43A0">
      <w:pPr>
        <w:pStyle w:val="Heading4"/>
      </w:pPr>
      <w:r w:rsidRPr="005B4A93">
        <w:t xml:space="preserve">Sizes and Configurations: </w:t>
      </w:r>
      <w:r>
        <w:t>As indicated by the</w:t>
      </w:r>
      <w:r w:rsidRPr="005B4A93">
        <w:t xml:space="preserve"> drawings for selected number and size of panels, location of swing panels, and locati</w:t>
      </w:r>
      <w:r>
        <w:t>on of tracks and stacking bays.</w:t>
      </w:r>
    </w:p>
    <w:p w14:paraId="791EE1D7" w14:textId="308D03B7" w:rsidR="00066DCB" w:rsidRPr="00066DCB" w:rsidRDefault="00F94626" w:rsidP="00FE43A0">
      <w:pPr>
        <w:pStyle w:val="Heading4"/>
      </w:pPr>
      <w:r>
        <w:t xml:space="preserve">Unit Operation: </w:t>
      </w:r>
      <w:r w:rsidR="001D6143">
        <w:t>A</w:t>
      </w:r>
      <w:r w:rsidR="001D6143" w:rsidRPr="00066DCB">
        <w:t xml:space="preserve">djustable </w:t>
      </w:r>
      <w:r w:rsidR="001D6143">
        <w:t>s</w:t>
      </w:r>
      <w:r>
        <w:t>liding type; s</w:t>
      </w:r>
      <w:r w:rsidR="00066DCB" w:rsidRPr="00066DCB">
        <w:t xml:space="preserve">liding and </w:t>
      </w:r>
      <w:r w:rsidR="001D6143">
        <w:t>swing</w:t>
      </w:r>
      <w:r w:rsidR="00066DCB" w:rsidRPr="00066DCB">
        <w:t xml:space="preserve"> hardware with top and bottom tracks.</w:t>
      </w:r>
    </w:p>
    <w:p w14:paraId="76F3FF8A" w14:textId="77777777" w:rsidR="00407FFB" w:rsidRDefault="006D5811" w:rsidP="00FE43A0">
      <w:pPr>
        <w:pStyle w:val="Heading4"/>
      </w:pPr>
      <w:r>
        <w:t xml:space="preserve">Panel Configuration: </w:t>
      </w:r>
      <w:r>
        <w:tab/>
      </w:r>
    </w:p>
    <w:p w14:paraId="7F3EB692" w14:textId="77777777" w:rsidR="00407FFB" w:rsidRDefault="006D5811" w:rsidP="005B47E6">
      <w:pPr>
        <w:pStyle w:val="Heading5"/>
      </w:pPr>
      <w:r>
        <w:t xml:space="preserve">[ </w:t>
      </w:r>
      <w:r w:rsidRPr="00407FFB">
        <w:t>Straight</w:t>
      </w:r>
      <w:r>
        <w:t xml:space="preserve"> ] </w:t>
      </w:r>
    </w:p>
    <w:p w14:paraId="215B6F83" w14:textId="77777777" w:rsidR="00407FFB" w:rsidRDefault="006D5811" w:rsidP="005B47E6">
      <w:pPr>
        <w:pStyle w:val="Heading5"/>
      </w:pPr>
      <w:r>
        <w:t xml:space="preserve">[ </w:t>
      </w:r>
      <w:r w:rsidRPr="00407FFB">
        <w:t>Segmented curve</w:t>
      </w:r>
      <w:r>
        <w:t xml:space="preserve"> ] </w:t>
      </w:r>
    </w:p>
    <w:p w14:paraId="49A4523F" w14:textId="77777777" w:rsidR="00407FFB" w:rsidRDefault="006D5811" w:rsidP="005B47E6">
      <w:pPr>
        <w:pStyle w:val="Heading5"/>
      </w:pPr>
      <w:r>
        <w:t xml:space="preserve">[ </w:t>
      </w:r>
      <w:r w:rsidRPr="00407FFB">
        <w:t>90º angle turn</w:t>
      </w:r>
      <w:r>
        <w:t xml:space="preserve"> ] </w:t>
      </w:r>
    </w:p>
    <w:p w14:paraId="1286CCD7" w14:textId="77777777" w:rsidR="00407FFB" w:rsidRDefault="006D5811" w:rsidP="005B47E6">
      <w:pPr>
        <w:pStyle w:val="Heading5"/>
      </w:pPr>
      <w:r>
        <w:t xml:space="preserve">[ </w:t>
      </w:r>
      <w:r w:rsidRPr="00407FFB">
        <w:t>135º angle turn</w:t>
      </w:r>
      <w:r>
        <w:t xml:space="preserve"> ] </w:t>
      </w:r>
    </w:p>
    <w:p w14:paraId="78E43AD6" w14:textId="5F6B8C70" w:rsidR="006D5811" w:rsidRDefault="006D5811" w:rsidP="005B47E6">
      <w:pPr>
        <w:pStyle w:val="Heading5"/>
      </w:pPr>
      <w:r>
        <w:t xml:space="preserve">[ </w:t>
      </w:r>
      <w:r w:rsidRPr="00407FFB">
        <w:t>Window/ door combination</w:t>
      </w:r>
      <w:r w:rsidR="00A77C92">
        <w:t xml:space="preserve"> ]</w:t>
      </w:r>
    </w:p>
    <w:p w14:paraId="69D15069" w14:textId="77777777" w:rsidR="00407FFB" w:rsidRDefault="006D5811" w:rsidP="00FE43A0">
      <w:pPr>
        <w:pStyle w:val="Heading4"/>
      </w:pPr>
      <w:r>
        <w:t>Stack Storage Configuration:</w:t>
      </w:r>
      <w:r>
        <w:tab/>
      </w:r>
    </w:p>
    <w:p w14:paraId="2DC0AD1D" w14:textId="77777777" w:rsidR="00F9041C" w:rsidRDefault="00F9041C" w:rsidP="005B47E6">
      <w:pPr>
        <w:pStyle w:val="Heading5"/>
      </w:pPr>
      <w:r>
        <w:t xml:space="preserve">[ </w:t>
      </w:r>
      <w:r w:rsidRPr="00407FFB">
        <w:t>Remote pocket</w:t>
      </w:r>
      <w:r>
        <w:t xml:space="preserve"> ] </w:t>
      </w:r>
    </w:p>
    <w:p w14:paraId="4D2626E2" w14:textId="77777777" w:rsidR="00407FFB" w:rsidRDefault="006D5811" w:rsidP="005B47E6">
      <w:pPr>
        <w:pStyle w:val="Heading5"/>
      </w:pPr>
      <w:r>
        <w:t xml:space="preserve">[ </w:t>
      </w:r>
      <w:r w:rsidRPr="00407FFB">
        <w:t>Jamb wall</w:t>
      </w:r>
      <w:r>
        <w:t xml:space="preserve"> ] </w:t>
      </w:r>
    </w:p>
    <w:p w14:paraId="7FD4118C" w14:textId="77777777" w:rsidR="00407FFB" w:rsidRDefault="006D5811" w:rsidP="005B47E6">
      <w:pPr>
        <w:pStyle w:val="Heading5"/>
      </w:pPr>
      <w:r>
        <w:t xml:space="preserve">[ </w:t>
      </w:r>
      <w:r w:rsidRPr="00407FFB">
        <w:t xml:space="preserve">Behind swing door </w:t>
      </w:r>
      <w:r w:rsidRPr="00E856F8">
        <w:t xml:space="preserve">] </w:t>
      </w:r>
    </w:p>
    <w:p w14:paraId="66B20F0A" w14:textId="05B236C0" w:rsidR="006D5811" w:rsidRDefault="006D5811" w:rsidP="005B47E6">
      <w:pPr>
        <w:pStyle w:val="Heading5"/>
      </w:pPr>
      <w:r w:rsidRPr="00E856F8">
        <w:t>[</w:t>
      </w:r>
      <w:r w:rsidRPr="00407FFB">
        <w:t xml:space="preserve"> Straight wall </w:t>
      </w:r>
      <w:r w:rsidRPr="00104DAE">
        <w:t>]</w:t>
      </w:r>
    </w:p>
    <w:p w14:paraId="2EEF2EBD" w14:textId="77777777" w:rsidR="00F9041C" w:rsidRDefault="00F9041C" w:rsidP="005B47E6">
      <w:pPr>
        <w:pStyle w:val="Heading5"/>
      </w:pPr>
      <w:r>
        <w:t xml:space="preserve">[ </w:t>
      </w:r>
      <w:r w:rsidRPr="00407FFB">
        <w:t>Jamb</w:t>
      </w:r>
      <w:r>
        <w:t xml:space="preserve"> </w:t>
      </w:r>
      <w:r w:rsidRPr="00407FFB">
        <w:t>wall</w:t>
      </w:r>
      <w:r>
        <w:t xml:space="preserve"> </w:t>
      </w:r>
      <w:r w:rsidRPr="00407FFB">
        <w:t>pocket(s)</w:t>
      </w:r>
      <w:r>
        <w:t xml:space="preserve"> ] </w:t>
      </w:r>
    </w:p>
    <w:p w14:paraId="57F7D0AB" w14:textId="7B40E7DB" w:rsidR="006D5811" w:rsidRDefault="006D5811" w:rsidP="002B2B2D">
      <w:pPr>
        <w:pStyle w:val="SpecifierNote"/>
      </w:pPr>
      <w:r>
        <w:t>NOTE:</w:t>
      </w:r>
      <w:r>
        <w:tab/>
        <w:t xml:space="preserve">Sizes and Configurations:  </w:t>
      </w:r>
      <w:hyperlink r:id="rId12" w:history="1">
        <w:r w:rsidRPr="00130C8C">
          <w:rPr>
            <w:rStyle w:val="Hyperlink"/>
          </w:rPr>
          <w:t>http://www.nanawall.com/products/hsw66/options</w:t>
        </w:r>
      </w:hyperlink>
      <w:r>
        <w:t xml:space="preserve"> </w:t>
      </w:r>
    </w:p>
    <w:p w14:paraId="590D0863" w14:textId="77777777" w:rsidR="006D5811" w:rsidRDefault="006D5811" w:rsidP="002B2B2D">
      <w:pPr>
        <w:pStyle w:val="SpecifierNote"/>
      </w:pPr>
      <w:r>
        <w:tab/>
        <w:t xml:space="preserve">See manufacturer drawings for selected custom dimensions within maximum frame sizes possible as indicated in manufacturer’s literature. </w:t>
      </w:r>
    </w:p>
    <w:p w14:paraId="640796C1" w14:textId="77777777" w:rsidR="006D5811" w:rsidRDefault="006D5811" w:rsidP="002B2B2D">
      <w:pPr>
        <w:pStyle w:val="SpecifierNote"/>
      </w:pPr>
      <w:r>
        <w:tab/>
        <w:t xml:space="preserve">See drawings for selected number of panels and configuration. </w:t>
      </w:r>
    </w:p>
    <w:p w14:paraId="714879A0" w14:textId="7E272625" w:rsidR="003826B0" w:rsidRDefault="00E24DEF" w:rsidP="00FE43A0">
      <w:pPr>
        <w:pStyle w:val="Heading4"/>
      </w:pPr>
      <w:r>
        <w:t xml:space="preserve">Mounting Type: </w:t>
      </w:r>
      <w:r>
        <w:tab/>
        <w:t>Top-</w:t>
      </w:r>
      <w:r w:rsidR="003826B0">
        <w:t>hung</w:t>
      </w:r>
    </w:p>
    <w:p w14:paraId="02540C99" w14:textId="77777777" w:rsidR="008A0D39" w:rsidRDefault="008A0D39" w:rsidP="00FE43A0">
      <w:pPr>
        <w:pStyle w:val="Heading4"/>
      </w:pPr>
      <w:r>
        <w:t xml:space="preserve">Panel Type: </w:t>
      </w:r>
      <w:r>
        <w:tab/>
        <w:t xml:space="preserve">Multiple unattached  </w:t>
      </w:r>
    </w:p>
    <w:p w14:paraId="6D7406B9" w14:textId="77777777" w:rsidR="008A0D39" w:rsidRDefault="008A0D39" w:rsidP="005B47E6">
      <w:pPr>
        <w:pStyle w:val="Heading5"/>
      </w:pPr>
      <w:r>
        <w:t xml:space="preserve">[ </w:t>
      </w:r>
      <w:r w:rsidRPr="0087407E">
        <w:t>with</w:t>
      </w:r>
      <w:r>
        <w:t xml:space="preserve"> </w:t>
      </w:r>
      <w:r w:rsidRPr="0087407E">
        <w:t>Entry/Egress panel hinged to side jamb.</w:t>
      </w:r>
      <w:r w:rsidRPr="004E1E33">
        <w:t xml:space="preserve"> </w:t>
      </w:r>
      <w:r>
        <w:t xml:space="preserve">] </w:t>
      </w:r>
    </w:p>
    <w:p w14:paraId="1732C971" w14:textId="7EE508EA" w:rsidR="008A0D39" w:rsidRDefault="008A0D39" w:rsidP="005B47E6">
      <w:pPr>
        <w:pStyle w:val="Heading5"/>
      </w:pPr>
      <w:r>
        <w:t xml:space="preserve">[ </w:t>
      </w:r>
      <w:r w:rsidRPr="0087407E">
        <w:t>with</w:t>
      </w:r>
      <w:r>
        <w:t xml:space="preserve"> </w:t>
      </w:r>
      <w:r w:rsidRPr="0087407E">
        <w:t xml:space="preserve">Entry/Egress panel </w:t>
      </w:r>
      <w:r>
        <w:t>attached to last sliding</w:t>
      </w:r>
      <w:r w:rsidRPr="0087407E">
        <w:t xml:space="preserve"> panel</w:t>
      </w:r>
      <w:r>
        <w:t xml:space="preserve"> going into a stack</w:t>
      </w:r>
      <w:r w:rsidRPr="0087407E">
        <w:t>.</w:t>
      </w:r>
      <w:r w:rsidRPr="004E1E33">
        <w:t xml:space="preserve"> </w:t>
      </w:r>
      <w:r>
        <w:t>]</w:t>
      </w:r>
    </w:p>
    <w:p w14:paraId="320391D7" w14:textId="3D61185F" w:rsidR="00A6505A" w:rsidRPr="00AA19CB" w:rsidRDefault="001D5F3F" w:rsidP="00AA19CB">
      <w:pPr>
        <w:pStyle w:val="Heading2"/>
      </w:pPr>
      <w:r>
        <w:t>MATERIALS</w:t>
      </w:r>
      <w:bookmarkStart w:id="1" w:name="_Hlk8142013"/>
    </w:p>
    <w:p w14:paraId="040466D8" w14:textId="117E36A8" w:rsidR="00A35433" w:rsidRDefault="00A35433" w:rsidP="00E244F4">
      <w:pPr>
        <w:pStyle w:val="Heading3"/>
      </w:pPr>
      <w:r>
        <w:t xml:space="preserve">Sliding Glass Storefront Description: Standard </w:t>
      </w:r>
      <w:r w:rsidR="00C10D40">
        <w:t xml:space="preserve">top-hung, single-track, </w:t>
      </w:r>
      <w:r w:rsidR="00F81F97">
        <w:t xml:space="preserve">interlocking </w:t>
      </w:r>
      <w:r w:rsidR="001D6143">
        <w:t>wood</w:t>
      </w:r>
      <w:r w:rsidR="00C10D40">
        <w:t>-framed</w:t>
      </w:r>
      <w:r>
        <w:t xml:space="preserve"> </w:t>
      </w:r>
      <w:r w:rsidR="00C10D40">
        <w:t xml:space="preserve">sliding glass storefront </w:t>
      </w:r>
      <w:r>
        <w:t xml:space="preserve">system </w:t>
      </w:r>
      <w:r w:rsidR="00C10D40">
        <w:t>that can be pocketed when open and have a</w:t>
      </w:r>
      <w:r>
        <w:t xml:space="preserve"> swing door </w:t>
      </w:r>
      <w:r w:rsidR="00C10D40">
        <w:t xml:space="preserve">hinged </w:t>
      </w:r>
      <w:r>
        <w:t>off a side jamb. Manufacturer’s standard frame and panel profiles, with head track, stacking bays, side jambs, sliding panels, and swing panels with dimensions as shown on Drawings.</w:t>
      </w:r>
    </w:p>
    <w:p w14:paraId="1D2EA0A8" w14:textId="77777777" w:rsidR="000D32E2" w:rsidRPr="002B2B2D" w:rsidRDefault="001D5F3F" w:rsidP="00FE43A0">
      <w:pPr>
        <w:pStyle w:val="Heading4"/>
      </w:pPr>
      <w:r w:rsidRPr="002B2B2D">
        <w:t xml:space="preserve">Provide clear anodized aluminum head track with </w:t>
      </w:r>
      <w:r w:rsidR="00CF052C" w:rsidRPr="002B2B2D">
        <w:t xml:space="preserve">[ </w:t>
      </w:r>
      <w:r w:rsidRPr="002B2B2D">
        <w:rPr>
          <w:b/>
        </w:rPr>
        <w:t>aluminum</w:t>
      </w:r>
      <w:r w:rsidR="00CF052C" w:rsidRPr="002B2B2D">
        <w:t xml:space="preserve"> ] [ </w:t>
      </w:r>
      <w:r w:rsidR="00CF052C" w:rsidRPr="002B2B2D">
        <w:rPr>
          <w:b/>
        </w:rPr>
        <w:t>wood fascia</w:t>
      </w:r>
      <w:r w:rsidR="00CF052C" w:rsidRPr="002B2B2D">
        <w:t xml:space="preserve"> ]</w:t>
      </w:r>
      <w:r w:rsidRPr="002B2B2D">
        <w:t xml:space="preserve"> covers on both sides that match finish.</w:t>
      </w:r>
    </w:p>
    <w:p w14:paraId="0A72D441" w14:textId="77777777" w:rsidR="000D32E2" w:rsidRPr="002B2B2D" w:rsidRDefault="00D06BB0" w:rsidP="00FE43A0">
      <w:pPr>
        <w:pStyle w:val="Heading4"/>
      </w:pPr>
      <w:r w:rsidRPr="002B2B2D">
        <w:t>P</w:t>
      </w:r>
      <w:r w:rsidR="001D5F3F" w:rsidRPr="002B2B2D">
        <w:t>anels</w:t>
      </w:r>
      <w:r w:rsidR="000D32E2" w:rsidRPr="002B2B2D">
        <w:t xml:space="preserve"> and Frames</w:t>
      </w:r>
      <w:r w:rsidR="001D5F3F" w:rsidRPr="002B2B2D">
        <w:t xml:space="preserve">: </w:t>
      </w:r>
    </w:p>
    <w:p w14:paraId="6FEEB46D" w14:textId="5108627E" w:rsidR="001D5F3F" w:rsidRPr="002B2B2D" w:rsidRDefault="000D32E2" w:rsidP="005B47E6">
      <w:pPr>
        <w:pStyle w:val="Heading5"/>
      </w:pPr>
      <w:r w:rsidRPr="002B2B2D">
        <w:t>Panels:</w:t>
      </w:r>
      <w:r w:rsidRPr="002B2B2D">
        <w:tab/>
      </w:r>
      <w:r w:rsidR="00F676C4" w:rsidRPr="002B2B2D">
        <w:tab/>
      </w:r>
    </w:p>
    <w:p w14:paraId="44FB0233" w14:textId="0365110B" w:rsidR="000C260F" w:rsidRPr="000C49E7" w:rsidRDefault="000C260F" w:rsidP="005B47E6">
      <w:pPr>
        <w:pStyle w:val="Heading6"/>
      </w:pPr>
      <w:r w:rsidRPr="002B2B2D">
        <w:t>Single lite.</w:t>
      </w:r>
      <w:r w:rsidR="000C49E7" w:rsidRPr="000C49E7">
        <w:t xml:space="preserve"> </w:t>
      </w:r>
      <w:r w:rsidR="000D0185">
        <w:tab/>
      </w:r>
    </w:p>
    <w:p w14:paraId="4778EC1E" w14:textId="71739AFA" w:rsidR="00201E4D" w:rsidRDefault="00201E4D" w:rsidP="002B2B2D">
      <w:pPr>
        <w:pStyle w:val="SpecifierNote"/>
      </w:pPr>
      <w:r>
        <w:t xml:space="preserve">NOTE: </w:t>
      </w:r>
      <w:r>
        <w:tab/>
        <w:t xml:space="preserve">Single lite </w:t>
      </w:r>
      <w:r w:rsidR="000C260F">
        <w:t>above</w:t>
      </w:r>
      <w:r>
        <w:t xml:space="preserve"> is standard; other options below may require an upcharge.</w:t>
      </w:r>
    </w:p>
    <w:p w14:paraId="05071C16" w14:textId="77777777" w:rsidR="00201E4D" w:rsidRDefault="00201E4D" w:rsidP="002B2B2D">
      <w:pPr>
        <w:pStyle w:val="SpecifierNote"/>
      </w:pPr>
      <w:r>
        <w:tab/>
        <w:t>Refer to manufacturer's size chart for glass panel sizes requiring the use of horizontal mullions.</w:t>
      </w:r>
    </w:p>
    <w:p w14:paraId="2BD8B388" w14:textId="12FE9394" w:rsidR="005D114F" w:rsidRPr="002B2B2D" w:rsidRDefault="005D114F" w:rsidP="005B47E6">
      <w:pPr>
        <w:pStyle w:val="Heading6"/>
      </w:pPr>
      <w:r w:rsidRPr="002B2B2D">
        <w:t xml:space="preserve">[ </w:t>
      </w:r>
      <w:r w:rsidR="00066DCB" w:rsidRPr="002B2B2D">
        <w:t xml:space="preserve">Multiple lites with horizontal mullion(s) at height(s) indicated from the bottom of the panel. </w:t>
      </w:r>
      <w:r w:rsidRPr="002B2B2D">
        <w:t xml:space="preserve">]  </w:t>
      </w:r>
    </w:p>
    <w:p w14:paraId="171E80E7" w14:textId="77777777" w:rsidR="00CB1050" w:rsidRPr="002B2B2D" w:rsidRDefault="005D114F" w:rsidP="005B47E6">
      <w:pPr>
        <w:pStyle w:val="Heading6"/>
      </w:pPr>
      <w:r w:rsidRPr="002B2B2D">
        <w:t xml:space="preserve">[ </w:t>
      </w:r>
      <w:r w:rsidR="00066DCB" w:rsidRPr="002B2B2D">
        <w:t xml:space="preserve">Single lite with simulated </w:t>
      </w:r>
      <w:r w:rsidRPr="002B2B2D">
        <w:t xml:space="preserve">divided lites in pattern </w:t>
      </w:r>
      <w:r w:rsidR="007106FF" w:rsidRPr="002B2B2D">
        <w:t>indicated</w:t>
      </w:r>
      <w:r w:rsidRPr="002B2B2D">
        <w:t>. ]</w:t>
      </w:r>
    </w:p>
    <w:p w14:paraId="2BED4B10" w14:textId="256C93CA" w:rsidR="00CB1050" w:rsidRPr="002B2B2D" w:rsidRDefault="00C86C5D" w:rsidP="005B47E6">
      <w:pPr>
        <w:pStyle w:val="Heading6"/>
      </w:pPr>
      <w:r w:rsidRPr="002B2B2D">
        <w:t xml:space="preserve">[ </w:t>
      </w:r>
      <w:r w:rsidR="00CB1050" w:rsidRPr="002B2B2D">
        <w:t xml:space="preserve">Solid </w:t>
      </w:r>
      <w:r w:rsidR="00A77C92" w:rsidRPr="002B2B2D">
        <w:t>w</w:t>
      </w:r>
      <w:r w:rsidRPr="002B2B2D">
        <w:t xml:space="preserve">ood ] </w:t>
      </w:r>
    </w:p>
    <w:p w14:paraId="0B29486F" w14:textId="77777777" w:rsidR="000D0185" w:rsidRPr="002B2B2D" w:rsidRDefault="000D0185" w:rsidP="005B47E6">
      <w:pPr>
        <w:pStyle w:val="Heading6"/>
      </w:pPr>
      <w:r w:rsidRPr="002B2B2D">
        <w:t xml:space="preserve">Panel Size (W x H): </w:t>
      </w:r>
      <w:r w:rsidRPr="002B2B2D">
        <w:tab/>
        <w:t>As indicated.</w:t>
      </w:r>
    </w:p>
    <w:p w14:paraId="49CC8691" w14:textId="0A7D0B08" w:rsidR="000D0185" w:rsidRDefault="000D0185" w:rsidP="002B2B2D">
      <w:pPr>
        <w:pStyle w:val="SpecifierNote"/>
      </w:pPr>
      <w:r w:rsidRPr="002B2B2D">
        <w:t>NOTE:</w:t>
      </w:r>
      <w:r w:rsidRPr="002B2B2D">
        <w:tab/>
        <w:t>Maximum panel sizes up to 10</w:t>
      </w:r>
      <w:r w:rsidR="0009185C">
        <w:t>'</w:t>
      </w:r>
      <w:r w:rsidR="00176D94">
        <w:t xml:space="preserve"> </w:t>
      </w:r>
      <w:r w:rsidRPr="002B2B2D">
        <w:t>0" by 3</w:t>
      </w:r>
      <w:r w:rsidR="0009185C">
        <w:t>'</w:t>
      </w:r>
      <w:r w:rsidR="00176D94">
        <w:t xml:space="preserve"> </w:t>
      </w:r>
      <w:r w:rsidRPr="002B2B2D">
        <w:t>3</w:t>
      </w:r>
      <w:r w:rsidR="0009185C">
        <w:t>"</w:t>
      </w:r>
      <w:r w:rsidRPr="002B2B2D">
        <w:t xml:space="preserve"> (3.05 m by 1 m) for swing</w:t>
      </w:r>
      <w:r>
        <w:t xml:space="preserve"> panels and 4'</w:t>
      </w:r>
      <w:r w:rsidR="00176D94">
        <w:t xml:space="preserve"> </w:t>
      </w:r>
      <w:r>
        <w:t xml:space="preserve">6" </w:t>
      </w:r>
      <w:r w:rsidR="00AE34FD">
        <w:t xml:space="preserve">    </w:t>
      </w:r>
      <w:r>
        <w:t xml:space="preserve">(1.385 m) wide for sliding panels.  </w:t>
      </w:r>
    </w:p>
    <w:p w14:paraId="46534403" w14:textId="362BF587" w:rsidR="000D0185" w:rsidRDefault="000D0185" w:rsidP="002B2B2D">
      <w:pPr>
        <w:pStyle w:val="SpecifierNote"/>
      </w:pPr>
      <w:r>
        <w:tab/>
        <w:t>Panels over 8'</w:t>
      </w:r>
      <w:r w:rsidR="00176D94">
        <w:t xml:space="preserve"> </w:t>
      </w:r>
      <w:r>
        <w:t>4"</w:t>
      </w:r>
      <w:r w:rsidR="00176D94">
        <w:t xml:space="preserve"> (2.54 m)</w:t>
      </w:r>
      <w:r>
        <w:t xml:space="preserve"> high require an intermediate horizontal mullion.</w:t>
      </w:r>
    </w:p>
    <w:p w14:paraId="7A551281" w14:textId="20CD2896" w:rsidR="00CB5E90" w:rsidRDefault="00CB5E90" w:rsidP="005B47E6">
      <w:pPr>
        <w:pStyle w:val="Heading6"/>
      </w:pPr>
      <w:r>
        <w:t>Rail Depth:</w:t>
      </w:r>
      <w:r>
        <w:tab/>
        <w:t>2-5/</w:t>
      </w:r>
      <w:r w:rsidR="008E32B5">
        <w:t xml:space="preserve">8 </w:t>
      </w:r>
      <w:r w:rsidRPr="00370B95">
        <w:t>inch (</w:t>
      </w:r>
      <w:r w:rsidR="008E32B5">
        <w:t>66</w:t>
      </w:r>
      <w:r>
        <w:t xml:space="preserve"> </w:t>
      </w:r>
      <w:r w:rsidRPr="00370B95">
        <w:t>mm)</w:t>
      </w:r>
    </w:p>
    <w:p w14:paraId="2CB3DCD2" w14:textId="59588611" w:rsidR="00CB5E90" w:rsidRDefault="00CB5E90" w:rsidP="005B47E6">
      <w:pPr>
        <w:pStyle w:val="Heading6"/>
      </w:pPr>
      <w:r>
        <w:t>Top Rail Width:</w:t>
      </w:r>
      <w:r>
        <w:tab/>
      </w:r>
      <w:r w:rsidR="008E32B5">
        <w:t>3</w:t>
      </w:r>
      <w:r>
        <w:t>-</w:t>
      </w:r>
      <w:r w:rsidR="008E32B5">
        <w:t>3</w:t>
      </w:r>
      <w:r>
        <w:t>/</w:t>
      </w:r>
      <w:r w:rsidR="008E32B5">
        <w:t>4</w:t>
      </w:r>
      <w:r>
        <w:t xml:space="preserve"> </w:t>
      </w:r>
      <w:r w:rsidRPr="00370B95">
        <w:t>inch (</w:t>
      </w:r>
      <w:r w:rsidR="008E32B5">
        <w:t>93</w:t>
      </w:r>
      <w:r w:rsidRPr="00370B95">
        <w:t xml:space="preserve"> mm)</w:t>
      </w:r>
    </w:p>
    <w:p w14:paraId="0B2B24CE" w14:textId="77777777" w:rsidR="00CB5E90" w:rsidRDefault="00CB5E90" w:rsidP="005B47E6">
      <w:pPr>
        <w:pStyle w:val="Heading6"/>
      </w:pPr>
      <w:r>
        <w:t>Bottom Rail Width:</w:t>
      </w:r>
      <w:r w:rsidRPr="00D06BB0">
        <w:t xml:space="preserve"> </w:t>
      </w:r>
      <w:r>
        <w:tab/>
      </w:r>
    </w:p>
    <w:p w14:paraId="112FB560" w14:textId="66FD63D6" w:rsidR="00CB5E90" w:rsidRPr="005D54AE" w:rsidRDefault="008E32B5" w:rsidP="005B47E6">
      <w:pPr>
        <w:pStyle w:val="Heading7"/>
      </w:pPr>
      <w:r>
        <w:t>3</w:t>
      </w:r>
      <w:r w:rsidR="00CB5E90" w:rsidRPr="00370B95">
        <w:t>-</w:t>
      </w:r>
      <w:r w:rsidR="00CB5E90">
        <w:t>3</w:t>
      </w:r>
      <w:r w:rsidR="00CB5E90" w:rsidRPr="00370B95">
        <w:t>/</w:t>
      </w:r>
      <w:r w:rsidR="00CB5E90">
        <w:t>8</w:t>
      </w:r>
      <w:r>
        <w:t xml:space="preserve">4 </w:t>
      </w:r>
      <w:r w:rsidR="00CB5E90" w:rsidRPr="00370B95">
        <w:t>inch (</w:t>
      </w:r>
      <w:r>
        <w:t>93</w:t>
      </w:r>
      <w:r w:rsidR="00CB5E90" w:rsidRPr="00370B95">
        <w:t xml:space="preserve"> mm)</w:t>
      </w:r>
      <w:r w:rsidR="00CB5E90" w:rsidRPr="003C548B">
        <w:rPr>
          <w:b/>
        </w:rPr>
        <w:t xml:space="preserve"> </w:t>
      </w:r>
    </w:p>
    <w:p w14:paraId="6E4DE2BD" w14:textId="77777777" w:rsidR="00CB5E90" w:rsidRDefault="00CB5E90" w:rsidP="005B47E6">
      <w:pPr>
        <w:pStyle w:val="Heading7"/>
      </w:pPr>
      <w:r>
        <w:t xml:space="preserve">[ </w:t>
      </w:r>
      <w:r w:rsidRPr="003C548B">
        <w:t>Manufacturer’s standard kickplate with height indicated.</w:t>
      </w:r>
      <w:r>
        <w:t xml:space="preserve"> ]</w:t>
      </w:r>
    </w:p>
    <w:p w14:paraId="3D0055B6" w14:textId="77777777" w:rsidR="00CB5E90" w:rsidRPr="00235BFF" w:rsidRDefault="00CB5E90" w:rsidP="002B2B2D">
      <w:pPr>
        <w:pStyle w:val="SpecifierNote"/>
      </w:pPr>
      <w:r w:rsidRPr="00782E0B">
        <w:t xml:space="preserve">NOTE: </w:t>
      </w:r>
      <w:r w:rsidRPr="00782E0B">
        <w:tab/>
        <w:t xml:space="preserve">Indicate </w:t>
      </w:r>
      <w:r w:rsidRPr="00235BFF">
        <w:t>kickplate height. Select height between 6 and 12 inches (152 and 305 mm) high.</w:t>
      </w:r>
    </w:p>
    <w:p w14:paraId="50E4F411" w14:textId="77777777" w:rsidR="00CB5E90" w:rsidRPr="00235BFF" w:rsidRDefault="00CB5E90" w:rsidP="005B47E6">
      <w:pPr>
        <w:pStyle w:val="Heading5"/>
      </w:pPr>
      <w:r w:rsidRPr="00235BFF">
        <w:t xml:space="preserve">Frames: </w:t>
      </w:r>
    </w:p>
    <w:p w14:paraId="7A741EEB" w14:textId="72398F67" w:rsidR="00CB5E90" w:rsidRPr="00235BFF" w:rsidRDefault="00CB5E90" w:rsidP="005B47E6">
      <w:pPr>
        <w:pStyle w:val="Heading6"/>
      </w:pPr>
      <w:r w:rsidRPr="00235BFF">
        <w:t xml:space="preserve">Top Track Depth: </w:t>
      </w:r>
      <w:r w:rsidRPr="00235BFF">
        <w:tab/>
        <w:t>3-1</w:t>
      </w:r>
      <w:r w:rsidR="008E32B5">
        <w:t>5</w:t>
      </w:r>
      <w:r w:rsidRPr="00235BFF">
        <w:t>/</w:t>
      </w:r>
      <w:r w:rsidR="008E32B5">
        <w:t xml:space="preserve">16 </w:t>
      </w:r>
      <w:r w:rsidRPr="00235BFF">
        <w:t>inch (</w:t>
      </w:r>
      <w:r w:rsidR="008E32B5">
        <w:t>100</w:t>
      </w:r>
      <w:r w:rsidRPr="00235BFF">
        <w:t xml:space="preserve"> mm)</w:t>
      </w:r>
    </w:p>
    <w:p w14:paraId="53D3090B" w14:textId="31C00FC2" w:rsidR="00CB5E90" w:rsidRPr="00235BFF" w:rsidRDefault="00CB5E90" w:rsidP="005B47E6">
      <w:pPr>
        <w:pStyle w:val="Heading6"/>
      </w:pPr>
      <w:r w:rsidRPr="00235BFF">
        <w:t>Top Track Width:</w:t>
      </w:r>
      <w:r w:rsidRPr="00235BFF">
        <w:tab/>
        <w:t>4-</w:t>
      </w:r>
      <w:r w:rsidR="008E32B5">
        <w:t>1</w:t>
      </w:r>
      <w:r w:rsidRPr="00235BFF">
        <w:t>/</w:t>
      </w:r>
      <w:r w:rsidR="008E32B5">
        <w:t>2</w:t>
      </w:r>
      <w:r w:rsidRPr="00235BFF">
        <w:t xml:space="preserve"> inch (11</w:t>
      </w:r>
      <w:r w:rsidR="008E32B5">
        <w:t>5</w:t>
      </w:r>
      <w:r w:rsidRPr="00235BFF">
        <w:t xml:space="preserve"> mm) </w:t>
      </w:r>
    </w:p>
    <w:p w14:paraId="620EC595" w14:textId="77777777" w:rsidR="00CB5E90" w:rsidRPr="002B2B2D" w:rsidRDefault="00CB5E90" w:rsidP="005B47E6">
      <w:pPr>
        <w:pStyle w:val="Heading6"/>
      </w:pPr>
      <w:r w:rsidRPr="002B2B2D">
        <w:t>Side Jambs Width:</w:t>
      </w:r>
      <w:r w:rsidRPr="002B2B2D">
        <w:tab/>
        <w:t>1-9/16 inch (40 mm)</w:t>
      </w:r>
    </w:p>
    <w:p w14:paraId="02B06BF9" w14:textId="6339B26D" w:rsidR="00CB5E90" w:rsidRPr="002B2B2D" w:rsidRDefault="00CB5E90" w:rsidP="002B2B2D">
      <w:pPr>
        <w:pStyle w:val="SpecifierNote"/>
      </w:pPr>
      <w:r w:rsidRPr="002B2B2D">
        <w:t xml:space="preserve">Note: </w:t>
      </w:r>
      <w:r w:rsidR="002B2B2D" w:rsidRPr="002B2B2D">
        <w:tab/>
      </w:r>
      <w:r w:rsidRPr="002B2B2D">
        <w:t xml:space="preserve">Select from the following Sill Types, edit to </w:t>
      </w:r>
      <w:r w:rsidR="00176D94" w:rsidRPr="002B2B2D">
        <w:t>suit,</w:t>
      </w:r>
      <w:r w:rsidRPr="002B2B2D">
        <w:t xml:space="preserve"> and delete those not meeting project requirements: </w:t>
      </w:r>
    </w:p>
    <w:p w14:paraId="6BBED61E" w14:textId="77777777" w:rsidR="00CB5E90" w:rsidRPr="00235BFF" w:rsidRDefault="00CB5E90" w:rsidP="005B47E6">
      <w:pPr>
        <w:pStyle w:val="Heading5"/>
      </w:pPr>
      <w:r w:rsidRPr="00235BFF">
        <w:t>Sill Type:</w:t>
      </w:r>
      <w:r w:rsidRPr="00235BFF">
        <w:tab/>
      </w:r>
    </w:p>
    <w:p w14:paraId="1555ADC0" w14:textId="033EBEF6" w:rsidR="001415D7" w:rsidRDefault="00CB5E90" w:rsidP="005B47E6">
      <w:pPr>
        <w:pStyle w:val="Heading6"/>
      </w:pPr>
      <w:r w:rsidRPr="00235BFF">
        <w:t>[</w:t>
      </w:r>
      <w:r w:rsidR="001415D7">
        <w:t xml:space="preserve"> Low profile saddle sill (thermally broken) ]</w:t>
      </w:r>
      <w:r w:rsidRPr="00235BFF">
        <w:t xml:space="preserve"> </w:t>
      </w:r>
    </w:p>
    <w:p w14:paraId="2F9B65E2" w14:textId="79D8F2B5" w:rsidR="00CB5E90" w:rsidRPr="00235BFF" w:rsidRDefault="001415D7" w:rsidP="005B47E6">
      <w:pPr>
        <w:pStyle w:val="Heading6"/>
      </w:pPr>
      <w:r>
        <w:t xml:space="preserve">[ </w:t>
      </w:r>
      <w:r w:rsidR="00CB5E90" w:rsidRPr="00235BFF">
        <w:t xml:space="preserve">Standard flush sill (thermally broken) ] </w:t>
      </w:r>
    </w:p>
    <w:p w14:paraId="77A064F7" w14:textId="77777777" w:rsidR="00CB5E90" w:rsidRPr="00235BFF" w:rsidRDefault="00CB5E90" w:rsidP="005B47E6">
      <w:pPr>
        <w:pStyle w:val="Heading6"/>
      </w:pPr>
      <w:r w:rsidRPr="00235BFF">
        <w:t xml:space="preserve">[ No sill, floor sockets without a floor track ] </w:t>
      </w:r>
    </w:p>
    <w:p w14:paraId="5F4E5E13" w14:textId="7CA09063" w:rsidR="00CB5E90" w:rsidRPr="00905855" w:rsidRDefault="00CB5E90" w:rsidP="005B47E6">
      <w:pPr>
        <w:pStyle w:val="Heading6"/>
      </w:pPr>
      <w:r w:rsidRPr="00905855">
        <w:t>[ Surface mounted interior sill</w:t>
      </w:r>
      <w:r w:rsidR="00C260A6" w:rsidRPr="00905855">
        <w:t xml:space="preserve"> for interior application</w:t>
      </w:r>
      <w:r w:rsidRPr="00905855">
        <w:t xml:space="preserve"> ] </w:t>
      </w:r>
    </w:p>
    <w:p w14:paraId="20CD8A29" w14:textId="77777777" w:rsidR="008E32B5" w:rsidRPr="002B2B2D" w:rsidRDefault="00CB5E90" w:rsidP="005B47E6">
      <w:pPr>
        <w:pStyle w:val="Heading6"/>
      </w:pPr>
      <w:r w:rsidRPr="002B2B2D">
        <w:t xml:space="preserve">Finish: Aluminum with a [ </w:t>
      </w:r>
      <w:r w:rsidRPr="002B2B2D">
        <w:rPr>
          <w:b/>
        </w:rPr>
        <w:t xml:space="preserve">clear </w:t>
      </w:r>
      <w:r w:rsidRPr="002B2B2D">
        <w:t xml:space="preserve">] [ </w:t>
      </w:r>
      <w:r w:rsidRPr="002B2B2D">
        <w:rPr>
          <w:b/>
        </w:rPr>
        <w:t>dark</w:t>
      </w:r>
      <w:r w:rsidRPr="002B2B2D">
        <w:t xml:space="preserve"> </w:t>
      </w:r>
      <w:r w:rsidRPr="002B2B2D">
        <w:rPr>
          <w:b/>
        </w:rPr>
        <w:t xml:space="preserve">bronze </w:t>
      </w:r>
      <w:r w:rsidRPr="002B2B2D">
        <w:t>] anodized finish</w:t>
      </w:r>
    </w:p>
    <w:p w14:paraId="28258E83" w14:textId="1DDC31B5" w:rsidR="002000E3" w:rsidRPr="002B2B2D" w:rsidRDefault="000E1356" w:rsidP="00FE43A0">
      <w:pPr>
        <w:pStyle w:val="Heading4"/>
      </w:pPr>
      <w:r w:rsidRPr="002B2B2D">
        <w:t xml:space="preserve">Top Track: </w:t>
      </w:r>
      <w:r w:rsidR="002000E3" w:rsidRPr="002B2B2D">
        <w:t>Aluminum Extrusion</w:t>
      </w:r>
      <w:r w:rsidR="00397739" w:rsidRPr="002B2B2D">
        <w:t xml:space="preserve"> with</w:t>
      </w:r>
      <w:r w:rsidR="002000E3" w:rsidRPr="002B2B2D">
        <w:t xml:space="preserve"> wood </w:t>
      </w:r>
      <w:r w:rsidR="006F0A69" w:rsidRPr="002B2B2D">
        <w:t xml:space="preserve">clad </w:t>
      </w:r>
      <w:r w:rsidR="002000E3" w:rsidRPr="002B2B2D">
        <w:t>with thermal isolating polyamide connectors</w:t>
      </w:r>
      <w:r w:rsidR="002000E3" w:rsidRPr="002B2B2D">
        <w:tab/>
      </w:r>
    </w:p>
    <w:p w14:paraId="43D8F4F5" w14:textId="1CE4F7E4" w:rsidR="002000E3" w:rsidRPr="002B2B2D" w:rsidRDefault="002000E3" w:rsidP="005B47E6">
      <w:pPr>
        <w:pStyle w:val="Heading5"/>
        <w:rPr>
          <w:lang w:val="fr-FR"/>
        </w:rPr>
      </w:pPr>
      <w:proofErr w:type="gramStart"/>
      <w:r w:rsidRPr="002B2B2D">
        <w:rPr>
          <w:lang w:val="fr-FR"/>
        </w:rPr>
        <w:t>Alloy:</w:t>
      </w:r>
      <w:proofErr w:type="gramEnd"/>
      <w:r w:rsidR="00F837F0">
        <w:rPr>
          <w:lang w:val="fr-FR"/>
        </w:rPr>
        <w:t xml:space="preserve">                                                     </w:t>
      </w:r>
      <w:r w:rsidRPr="002B2B2D">
        <w:rPr>
          <w:lang w:val="fr-FR"/>
        </w:rPr>
        <w:t xml:space="preserve">AIMgSi0.5; 6063-T5 (F-22 - European standard) </w:t>
      </w:r>
    </w:p>
    <w:p w14:paraId="753A2BC6" w14:textId="77777777" w:rsidR="002000E3" w:rsidRPr="002B2B2D" w:rsidRDefault="002000E3" w:rsidP="005B47E6">
      <w:pPr>
        <w:pStyle w:val="Heading5"/>
      </w:pPr>
      <w:r w:rsidRPr="002B2B2D">
        <w:t xml:space="preserve">Thickness: </w:t>
      </w:r>
      <w:r w:rsidRPr="002B2B2D">
        <w:tab/>
        <w:t xml:space="preserve">0.078 inch (2.0 mm) nominal </w:t>
      </w:r>
    </w:p>
    <w:p w14:paraId="75421F57" w14:textId="6C40E946" w:rsidR="00F837F0" w:rsidRPr="00FE43A0" w:rsidRDefault="002000E3" w:rsidP="00FE43A0">
      <w:pPr>
        <w:pStyle w:val="Heading5"/>
      </w:pPr>
      <w:r w:rsidRPr="006C004A">
        <w:t>Finish (AAMA 611):</w:t>
      </w:r>
      <w:r w:rsidRPr="006C004A">
        <w:tab/>
        <w:t>Clear, anodized</w:t>
      </w:r>
      <w:bookmarkStart w:id="2" w:name="_Hlk8143794"/>
      <w:bookmarkEnd w:id="1"/>
    </w:p>
    <w:p w14:paraId="56DA66DB" w14:textId="1AB3498B" w:rsidR="00FE43A0" w:rsidRPr="00FE43A0" w:rsidRDefault="00F94626" w:rsidP="00FE43A0">
      <w:pPr>
        <w:pStyle w:val="Heading4"/>
      </w:pPr>
      <w:r>
        <w:t xml:space="preserve">Wood:  </w:t>
      </w:r>
      <w:r w:rsidR="00A44A83">
        <w:t>C</w:t>
      </w:r>
      <w:r w:rsidR="00A44A83" w:rsidRPr="00D07079">
        <w:t>ross-grained</w:t>
      </w:r>
      <w:r w:rsidR="00A44A83">
        <w:t>,</w:t>
      </w:r>
      <w:r w:rsidR="00A44A83" w:rsidRPr="00D07079">
        <w:t xml:space="preserve"> solid, triple laminated</w:t>
      </w:r>
      <w:r w:rsidR="00A44A83">
        <w:t xml:space="preserve"> wood with mortise and teno</w:t>
      </w:r>
      <w:r>
        <w:t>n, and glued and pinned corners</w:t>
      </w:r>
      <w:r w:rsidR="00CF052C">
        <w:t>.</w:t>
      </w:r>
      <w:r>
        <w:t xml:space="preserve"> </w:t>
      </w:r>
    </w:p>
    <w:p w14:paraId="6803ECA9" w14:textId="6291EF52" w:rsidR="00CF052C" w:rsidRDefault="00CF052C" w:rsidP="007D298B">
      <w:pPr>
        <w:pStyle w:val="SpecifierNote"/>
      </w:pPr>
      <w:r>
        <w:t>NOTE:</w:t>
      </w:r>
      <w:r>
        <w:tab/>
      </w:r>
      <w:r w:rsidR="003304C5">
        <w:t>FSC Certified wood Sapeli Mahogany is LEED credit qualified. Others available upon request</w:t>
      </w:r>
      <w:r w:rsidR="00FF0BA5">
        <w:t>.</w:t>
      </w:r>
      <w:r w:rsidR="003304C5">
        <w:t xml:space="preserve"> </w:t>
      </w:r>
      <w:r>
        <w:tab/>
      </w:r>
    </w:p>
    <w:p w14:paraId="799B08B3" w14:textId="77777777" w:rsidR="00CF052C" w:rsidRDefault="00CF052C" w:rsidP="005B47E6">
      <w:pPr>
        <w:pStyle w:val="Heading5"/>
      </w:pPr>
      <w:r>
        <w:t>Species:</w:t>
      </w:r>
      <w:r>
        <w:tab/>
      </w:r>
    </w:p>
    <w:p w14:paraId="4BA9BE27" w14:textId="2F94817A" w:rsidR="00CF052C" w:rsidRDefault="00CF052C" w:rsidP="005B47E6">
      <w:pPr>
        <w:pStyle w:val="Heading6"/>
      </w:pPr>
      <w:r>
        <w:t>[</w:t>
      </w:r>
      <w:r w:rsidR="00342716">
        <w:t xml:space="preserve"> </w:t>
      </w:r>
      <w:r w:rsidR="003304C5">
        <w:t xml:space="preserve">FSC </w:t>
      </w:r>
      <w:r w:rsidR="00A144C6">
        <w:t>Sape</w:t>
      </w:r>
      <w:r w:rsidR="00A144C6" w:rsidRPr="006808C5">
        <w:t>li Mahogany</w:t>
      </w:r>
      <w:r>
        <w:t xml:space="preserve">] </w:t>
      </w:r>
    </w:p>
    <w:p w14:paraId="49F0B336" w14:textId="77777777" w:rsidR="00CF052C" w:rsidRDefault="00CF052C" w:rsidP="005B47E6">
      <w:pPr>
        <w:pStyle w:val="Heading6"/>
      </w:pPr>
      <w:r>
        <w:t xml:space="preserve">[ </w:t>
      </w:r>
      <w:r w:rsidRPr="006808C5">
        <w:t>European</w:t>
      </w:r>
      <w:r>
        <w:t xml:space="preserve"> </w:t>
      </w:r>
      <w:r w:rsidRPr="006808C5">
        <w:t>Pine</w:t>
      </w:r>
      <w:r>
        <w:t xml:space="preserve"> ] </w:t>
      </w:r>
    </w:p>
    <w:p w14:paraId="3217FEAD" w14:textId="2BC05258" w:rsidR="00CF052C" w:rsidRDefault="00CF052C" w:rsidP="005B47E6">
      <w:pPr>
        <w:pStyle w:val="Heading6"/>
      </w:pPr>
      <w:r>
        <w:t xml:space="preserve">[ </w:t>
      </w:r>
      <w:r w:rsidR="00A144C6">
        <w:t>Spruce</w:t>
      </w:r>
      <w:r w:rsidRPr="006808C5">
        <w:t xml:space="preserve"> </w:t>
      </w:r>
      <w:r>
        <w:t xml:space="preserve">] </w:t>
      </w:r>
    </w:p>
    <w:p w14:paraId="5D920771" w14:textId="77777777" w:rsidR="00CF052C" w:rsidRDefault="00CF052C" w:rsidP="005B47E6">
      <w:pPr>
        <w:pStyle w:val="Heading6"/>
      </w:pPr>
      <w:r>
        <w:t xml:space="preserve">[ </w:t>
      </w:r>
      <w:r w:rsidRPr="006808C5">
        <w:t>Western Hemlock</w:t>
      </w:r>
      <w:r>
        <w:t xml:space="preserve"> ] </w:t>
      </w:r>
    </w:p>
    <w:p w14:paraId="463456A9" w14:textId="2FB6BCB2" w:rsidR="00CF052C" w:rsidRDefault="00CF052C" w:rsidP="005B47E6">
      <w:pPr>
        <w:pStyle w:val="Heading6"/>
      </w:pPr>
      <w:r>
        <w:t>[</w:t>
      </w:r>
      <w:r w:rsidR="00A144C6">
        <w:t xml:space="preserve"> </w:t>
      </w:r>
      <w:r w:rsidR="00A144C6" w:rsidRPr="006808C5">
        <w:t>Meranti</w:t>
      </w:r>
      <w:r>
        <w:t xml:space="preserve"> ] </w:t>
      </w:r>
    </w:p>
    <w:p w14:paraId="12230CD9" w14:textId="513025E1" w:rsidR="00CF052C" w:rsidRDefault="00CF052C" w:rsidP="005E0E8A">
      <w:pPr>
        <w:pStyle w:val="Heading6"/>
      </w:pPr>
      <w:r>
        <w:t xml:space="preserve">[ </w:t>
      </w:r>
      <w:r w:rsidRPr="006808C5">
        <w:t>European</w:t>
      </w:r>
      <w:r>
        <w:t xml:space="preserve"> </w:t>
      </w:r>
      <w:r w:rsidRPr="006808C5">
        <w:t>Oak</w:t>
      </w:r>
      <w:r>
        <w:t xml:space="preserve"> ] </w:t>
      </w:r>
    </w:p>
    <w:p w14:paraId="65B0968E" w14:textId="77777777" w:rsidR="00CF052C" w:rsidRPr="00445AA1" w:rsidRDefault="00CF052C" w:rsidP="002B2B2D">
      <w:pPr>
        <w:pStyle w:val="SpecifierNote"/>
      </w:pPr>
      <w:r>
        <w:t>NOTE:</w:t>
      </w:r>
      <w:r>
        <w:tab/>
        <w:t>Beech, Maple or Cherry are for interior applications only.</w:t>
      </w:r>
    </w:p>
    <w:p w14:paraId="428CA87E" w14:textId="43075850" w:rsidR="00CF052C" w:rsidRPr="00FF0BA5" w:rsidRDefault="00CF052C" w:rsidP="005B47E6">
      <w:pPr>
        <w:pStyle w:val="Heading6"/>
      </w:pPr>
      <w:r>
        <w:t xml:space="preserve">[ </w:t>
      </w:r>
      <w:r w:rsidR="00A144C6" w:rsidRPr="00FF0BA5">
        <w:t>Bee</w:t>
      </w:r>
      <w:r w:rsidRPr="00FF0BA5">
        <w:t xml:space="preserve">ch ] </w:t>
      </w:r>
    </w:p>
    <w:p w14:paraId="2928BA9F" w14:textId="77777777" w:rsidR="00CF052C" w:rsidRDefault="00CF052C" w:rsidP="005B47E6">
      <w:pPr>
        <w:pStyle w:val="Heading6"/>
      </w:pPr>
      <w:r w:rsidRPr="00FF0BA5">
        <w:t>[ Maple</w:t>
      </w:r>
      <w:r>
        <w:t xml:space="preserve"> ] </w:t>
      </w:r>
    </w:p>
    <w:p w14:paraId="1A8C3F3B" w14:textId="77777777" w:rsidR="00CF052C" w:rsidRDefault="00CF052C" w:rsidP="005B47E6">
      <w:pPr>
        <w:pStyle w:val="Heading6"/>
      </w:pPr>
      <w:r>
        <w:t xml:space="preserve">[ </w:t>
      </w:r>
      <w:r w:rsidRPr="006808C5">
        <w:t>Cherry</w:t>
      </w:r>
      <w:r>
        <w:t xml:space="preserve"> ] </w:t>
      </w:r>
    </w:p>
    <w:bookmarkEnd w:id="2"/>
    <w:p w14:paraId="0C58A0F4" w14:textId="3755299C" w:rsidR="00C707C9" w:rsidRDefault="00C707C9" w:rsidP="005B47E6">
      <w:pPr>
        <w:pStyle w:val="Heading5"/>
      </w:pPr>
      <w:r>
        <w:t>W</w:t>
      </w:r>
      <w:r w:rsidR="00FF0BA5">
        <w:t xml:space="preserve">ood Finish:  </w:t>
      </w:r>
      <w:r>
        <w:t xml:space="preserve">See Section 09 90 00; Water-based, open pore with </w:t>
      </w:r>
    </w:p>
    <w:p w14:paraId="3F2377D3" w14:textId="77777777" w:rsidR="00C707C9" w:rsidRDefault="00C707C9" w:rsidP="005B47E6">
      <w:pPr>
        <w:pStyle w:val="Heading6"/>
      </w:pPr>
      <w:r>
        <w:t xml:space="preserve">[ </w:t>
      </w:r>
      <w:r w:rsidRPr="003304FF">
        <w:t>clear sanding sealer for stain</w:t>
      </w:r>
      <w:r>
        <w:t>. ]</w:t>
      </w:r>
    </w:p>
    <w:p w14:paraId="4EB8A28F" w14:textId="77777777" w:rsidR="00C707C9" w:rsidRDefault="00C707C9" w:rsidP="005B47E6">
      <w:pPr>
        <w:pStyle w:val="Heading6"/>
      </w:pPr>
      <w:r>
        <w:t xml:space="preserve">[ </w:t>
      </w:r>
      <w:r w:rsidRPr="003304FF">
        <w:t xml:space="preserve">base coat applied for paint. </w:t>
      </w:r>
      <w:r>
        <w:t xml:space="preserve">] </w:t>
      </w:r>
    </w:p>
    <w:p w14:paraId="1C4117AD" w14:textId="77777777" w:rsidR="00C707C9" w:rsidRDefault="00C707C9" w:rsidP="002B2B2D">
      <w:pPr>
        <w:pStyle w:val="SpecifierNote"/>
      </w:pPr>
      <w:r>
        <w:t>NOTE:</w:t>
      </w:r>
      <w:r>
        <w:tab/>
      </w:r>
      <w:r w:rsidRPr="00F76549">
        <w:t xml:space="preserve">Before installation, </w:t>
      </w:r>
      <w:r>
        <w:t>field finish units</w:t>
      </w:r>
      <w:r w:rsidRPr="00F76549">
        <w:t xml:space="preserve"> with </w:t>
      </w:r>
      <w:r>
        <w:t>a minimum two coats for final protective</w:t>
      </w:r>
      <w:r w:rsidRPr="00F76549">
        <w:t xml:space="preserve"> finish.</w:t>
      </w:r>
    </w:p>
    <w:p w14:paraId="634E20B4" w14:textId="77777777" w:rsidR="000D0185" w:rsidRPr="00FF0BA5" w:rsidRDefault="000D0185" w:rsidP="00E244F4">
      <w:pPr>
        <w:pStyle w:val="Heading3"/>
      </w:pPr>
      <w:r>
        <w:t xml:space="preserve">Glass and </w:t>
      </w:r>
      <w:r w:rsidRPr="00FF0BA5">
        <w:t xml:space="preserve">Glazing: </w:t>
      </w:r>
    </w:p>
    <w:p w14:paraId="4749830A" w14:textId="282855A6" w:rsidR="000D0185" w:rsidRPr="00FF0BA5" w:rsidRDefault="000D0185" w:rsidP="00FE43A0">
      <w:pPr>
        <w:pStyle w:val="Heading4"/>
      </w:pPr>
      <w:r w:rsidRPr="00FF0BA5">
        <w:t xml:space="preserve">Safety Glazing: In compliance with </w:t>
      </w:r>
      <w:r w:rsidR="00430CD6" w:rsidRPr="00FF0BA5">
        <w:t xml:space="preserve">ASTM C1036, ASTM C1048, </w:t>
      </w:r>
      <w:r w:rsidRPr="00FF0BA5">
        <w:t xml:space="preserve">ANSI Z97.1 and CPSC 16CFR 1201. </w:t>
      </w:r>
    </w:p>
    <w:p w14:paraId="69849B76" w14:textId="0F8A2B44" w:rsidR="000D0185" w:rsidRPr="000C260F" w:rsidRDefault="000D0185" w:rsidP="005B47E6">
      <w:pPr>
        <w:pStyle w:val="Heading5"/>
      </w:pPr>
      <w:r w:rsidRPr="00FF0BA5">
        <w:t>Glass Acoustical Performance (ASTM E413 and ASTM E1332):</w:t>
      </w:r>
      <w:r w:rsidRPr="00FF0BA5">
        <w:tab/>
        <w:t>STC</w:t>
      </w:r>
    </w:p>
    <w:p w14:paraId="397EEB55" w14:textId="54F369B5" w:rsidR="000D0185" w:rsidRDefault="000D0185" w:rsidP="002B2B2D">
      <w:pPr>
        <w:pStyle w:val="SpecifierNote"/>
      </w:pPr>
      <w:r>
        <w:t>NOTE:</w:t>
      </w:r>
      <w:r>
        <w:tab/>
        <w:t>Unlike wet glazing, NanaWall's standard dry glazing method helps reduce</w:t>
      </w:r>
      <w:r w:rsidRPr="0023473D">
        <w:t xml:space="preserve"> </w:t>
      </w:r>
      <w:r>
        <w:t>instances of</w:t>
      </w:r>
      <w:r w:rsidRPr="0023473D">
        <w:t xml:space="preserve"> seal failure</w:t>
      </w:r>
      <w:r>
        <w:t>.</w:t>
      </w:r>
    </w:p>
    <w:p w14:paraId="5516F1D2" w14:textId="52819DA4" w:rsidR="000D0185" w:rsidRDefault="000D0185" w:rsidP="00FE43A0">
      <w:pPr>
        <w:pStyle w:val="Heading4"/>
      </w:pPr>
      <w:r>
        <w:t>M</w:t>
      </w:r>
      <w:r w:rsidRPr="001D5F3F">
        <w:t>anufacturer’s</w:t>
      </w:r>
      <w:r>
        <w:t xml:space="preserve"> [ </w:t>
      </w:r>
      <w:r w:rsidR="002D1390">
        <w:rPr>
          <w:b/>
        </w:rPr>
        <w:t>t</w:t>
      </w:r>
      <w:r w:rsidRPr="002433DD">
        <w:rPr>
          <w:b/>
        </w:rPr>
        <w:t xml:space="preserve">empered </w:t>
      </w:r>
      <w:r>
        <w:t xml:space="preserve">] [ </w:t>
      </w:r>
      <w:r w:rsidRPr="002433DD">
        <w:rPr>
          <w:b/>
        </w:rPr>
        <w:t xml:space="preserve">and </w:t>
      </w:r>
      <w:r>
        <w:t xml:space="preserve">] [ </w:t>
      </w:r>
      <w:r w:rsidR="002D1390">
        <w:rPr>
          <w:b/>
        </w:rPr>
        <w:t>l</w:t>
      </w:r>
      <w:r w:rsidRPr="002433DD">
        <w:rPr>
          <w:b/>
        </w:rPr>
        <w:t xml:space="preserve">aminated </w:t>
      </w:r>
      <w:r>
        <w:t xml:space="preserve">] </w:t>
      </w:r>
      <w:r w:rsidRPr="001D5F3F">
        <w:t>glass</w:t>
      </w:r>
      <w:r>
        <w:t xml:space="preserve"> lites</w:t>
      </w:r>
      <w:r w:rsidR="00342716">
        <w:t xml:space="preserve"> in [ </w:t>
      </w:r>
      <w:r w:rsidR="002D1390">
        <w:rPr>
          <w:b/>
          <w:bCs/>
        </w:rPr>
        <w:t>s</w:t>
      </w:r>
      <w:r w:rsidR="00342716" w:rsidRPr="00857DCB">
        <w:rPr>
          <w:b/>
          <w:bCs/>
        </w:rPr>
        <w:t>ingle</w:t>
      </w:r>
      <w:r w:rsidR="00342716">
        <w:t xml:space="preserve"> ] [ </w:t>
      </w:r>
      <w:r w:rsidR="002D1390">
        <w:rPr>
          <w:b/>
          <w:bCs/>
        </w:rPr>
        <w:t>d</w:t>
      </w:r>
      <w:r w:rsidR="00342716" w:rsidRPr="00857DCB">
        <w:rPr>
          <w:b/>
          <w:bCs/>
        </w:rPr>
        <w:t>ouble</w:t>
      </w:r>
      <w:r w:rsidR="00342716">
        <w:t xml:space="preserve"> ] [ </w:t>
      </w:r>
      <w:r w:rsidR="002D1390">
        <w:rPr>
          <w:b/>
          <w:bCs/>
        </w:rPr>
        <w:t>t</w:t>
      </w:r>
      <w:r w:rsidR="00857DCB" w:rsidRPr="00857DCB">
        <w:rPr>
          <w:b/>
          <w:bCs/>
        </w:rPr>
        <w:t>riple</w:t>
      </w:r>
      <w:r w:rsidR="00857DCB">
        <w:t xml:space="preserve"> ]</w:t>
      </w:r>
      <w:r>
        <w:t xml:space="preserve"> </w:t>
      </w:r>
      <w:r w:rsidR="00857DCB">
        <w:t xml:space="preserve">insulated glazing units, </w:t>
      </w:r>
      <w:r w:rsidRPr="001D5F3F">
        <w:t>dry glaz</w:t>
      </w:r>
      <w:r>
        <w:t>ed</w:t>
      </w:r>
      <w:r w:rsidRPr="001D5F3F">
        <w:t xml:space="preserve"> </w:t>
      </w:r>
      <w:r>
        <w:t xml:space="preserve">with </w:t>
      </w:r>
      <w:r w:rsidRPr="001D5F3F">
        <w:t>glass stops</w:t>
      </w:r>
      <w:r>
        <w:t xml:space="preserve"> on the inside.</w:t>
      </w:r>
    </w:p>
    <w:p w14:paraId="1E3ED008" w14:textId="63EDF466" w:rsidR="000D0185" w:rsidRDefault="000D0185" w:rsidP="002B2B2D">
      <w:pPr>
        <w:pStyle w:val="SpecifierNote"/>
      </w:pPr>
      <w:r>
        <w:t xml:space="preserve">NOTE: </w:t>
      </w:r>
      <w:r>
        <w:tab/>
        <w:t xml:space="preserve">Select and edit glass type(s) to meet building code, wind-load </w:t>
      </w:r>
      <w:r w:rsidR="00826D76">
        <w:t>design,</w:t>
      </w:r>
      <w:r w:rsidR="00826D76" w:rsidRPr="00547EED">
        <w:rPr>
          <w:vanish/>
        </w:rPr>
        <w:t xml:space="preserve"> </w:t>
      </w:r>
      <w:r w:rsidR="00826D76" w:rsidRPr="00BF1F6E">
        <w:t>acoustic</w:t>
      </w:r>
      <w:r>
        <w:t>, bullet resistant and/or security, and other project requirements with o</w:t>
      </w:r>
      <w:r w:rsidRPr="001D5F3F">
        <w:t>ther gl</w:t>
      </w:r>
      <w:r>
        <w:t xml:space="preserve">ass available from manufacturer. </w:t>
      </w:r>
    </w:p>
    <w:p w14:paraId="4F471299" w14:textId="07D25B98" w:rsidR="000D0185" w:rsidRPr="00FF0BA5" w:rsidRDefault="000D0185" w:rsidP="002B2B2D">
      <w:pPr>
        <w:pStyle w:val="SpecifierNote"/>
      </w:pPr>
      <w:r>
        <w:tab/>
        <w:t>Custom layouts with horizontal mullions, simulated divided lites, inserts, and high bottom rails are possible</w:t>
      </w:r>
      <w:r w:rsidRPr="00FF0BA5">
        <w:t>.</w:t>
      </w:r>
    </w:p>
    <w:p w14:paraId="74A1631A" w14:textId="77777777" w:rsidR="000D0185" w:rsidRPr="00FF0BA5" w:rsidRDefault="000D0185" w:rsidP="002B2B2D">
      <w:pPr>
        <w:pStyle w:val="SpecifierNote"/>
      </w:pPr>
      <w:r w:rsidRPr="00FF0BA5">
        <w:tab/>
        <w:t>Contact NanaWall for availability of other commercial glass types.</w:t>
      </w:r>
    </w:p>
    <w:p w14:paraId="6E63CF62" w14:textId="77777777" w:rsidR="000D0185" w:rsidRPr="00FF0BA5" w:rsidRDefault="000D0185" w:rsidP="005B47E6">
      <w:pPr>
        <w:pStyle w:val="Heading5"/>
      </w:pPr>
      <w:r w:rsidRPr="00FF0BA5">
        <w:t>Glass Lite / Insulated Glass Unit (IGU):</w:t>
      </w:r>
      <w:r w:rsidRPr="00FF0BA5">
        <w:tab/>
      </w:r>
    </w:p>
    <w:p w14:paraId="0617D505" w14:textId="794975B4" w:rsidR="000D0185" w:rsidRPr="00FF0BA5" w:rsidRDefault="000D0185" w:rsidP="005B47E6">
      <w:pPr>
        <w:pStyle w:val="Heading6"/>
      </w:pPr>
      <w:r w:rsidRPr="00FF0BA5">
        <w:t>Single:</w:t>
      </w:r>
      <w:r w:rsidR="002000E3" w:rsidRPr="00FF0BA5">
        <w:t xml:space="preserve">  </w:t>
      </w:r>
      <w:r w:rsidR="00152233">
        <w:t xml:space="preserve">         </w:t>
      </w:r>
      <w:r w:rsidR="00342716">
        <w:t xml:space="preserve">[ </w:t>
      </w:r>
      <w:r w:rsidRPr="00FF0BA5">
        <w:t>1/4 inch (6 mm) thick. ]</w:t>
      </w:r>
    </w:p>
    <w:p w14:paraId="3C207A9B" w14:textId="6B09FD5B" w:rsidR="000D0185" w:rsidRPr="00FF0BA5" w:rsidRDefault="000D0185" w:rsidP="005B47E6">
      <w:pPr>
        <w:pStyle w:val="Heading6"/>
      </w:pPr>
      <w:r w:rsidRPr="00FF0BA5">
        <w:t>Double IGU:</w:t>
      </w:r>
      <w:r w:rsidR="000E1356" w:rsidRPr="00FF0BA5">
        <w:t xml:space="preserve"> </w:t>
      </w:r>
      <w:r w:rsidR="00152233">
        <w:t xml:space="preserve"> </w:t>
      </w:r>
      <w:r w:rsidR="00342716">
        <w:t xml:space="preserve">[ </w:t>
      </w:r>
      <w:r w:rsidRPr="00FF0BA5">
        <w:t>5/16 inch (24 mm) thick. ]</w:t>
      </w:r>
    </w:p>
    <w:p w14:paraId="0686DF30" w14:textId="64B65B64" w:rsidR="000D0185" w:rsidRPr="00FF0BA5" w:rsidRDefault="000D0185" w:rsidP="005B47E6">
      <w:pPr>
        <w:pStyle w:val="Heading6"/>
      </w:pPr>
      <w:r w:rsidRPr="00FF0BA5">
        <w:t>Triple IGU:</w:t>
      </w:r>
      <w:r w:rsidR="000E1356" w:rsidRPr="00FF0BA5">
        <w:t xml:space="preserve"> </w:t>
      </w:r>
      <w:r w:rsidR="00152233">
        <w:t xml:space="preserve">    </w:t>
      </w:r>
      <w:r w:rsidR="00342716">
        <w:t xml:space="preserve">[ </w:t>
      </w:r>
      <w:r w:rsidRPr="00FF0BA5">
        <w:t>1-1/8 inch (28 mm) thick. ]</w:t>
      </w:r>
    </w:p>
    <w:p w14:paraId="7B1D47C0" w14:textId="4DFC6BC6" w:rsidR="00F837F0" w:rsidRPr="00FE43A0" w:rsidRDefault="000D0185" w:rsidP="00FE43A0">
      <w:pPr>
        <w:pStyle w:val="SpecifierNote"/>
      </w:pPr>
      <w:r w:rsidRPr="00FF0BA5">
        <w:t>NOTE:</w:t>
      </w:r>
      <w:r w:rsidRPr="00FF0BA5">
        <w:tab/>
        <w:t>Subparagraphs below are options for Double and Triple IGU items above.</w:t>
      </w:r>
    </w:p>
    <w:p w14:paraId="00C770B9" w14:textId="31D95EF9" w:rsidR="002000E3" w:rsidRPr="00FF0BA5" w:rsidRDefault="000D0185" w:rsidP="005B47E6">
      <w:pPr>
        <w:pStyle w:val="Heading6"/>
      </w:pPr>
      <w:r w:rsidRPr="00FF0BA5">
        <w:t xml:space="preserve">IGU Fill: </w:t>
      </w:r>
    </w:p>
    <w:p w14:paraId="23AD203B" w14:textId="4C62B713" w:rsidR="002D1390" w:rsidRDefault="002000E3" w:rsidP="005B47E6">
      <w:pPr>
        <w:pStyle w:val="Heading7"/>
      </w:pPr>
      <w:r w:rsidRPr="00FF0BA5">
        <w:t>Air filled</w:t>
      </w:r>
    </w:p>
    <w:p w14:paraId="12AE42F1" w14:textId="6E20ACCE" w:rsidR="002000E3" w:rsidRPr="00A6505A" w:rsidRDefault="002000E3" w:rsidP="00A6505A">
      <w:pPr>
        <w:pStyle w:val="Heading7"/>
      </w:pPr>
      <w:r w:rsidRPr="00FF0BA5">
        <w:t>[ Argon filled ]</w:t>
      </w:r>
    </w:p>
    <w:p w14:paraId="43212DF9" w14:textId="77777777" w:rsidR="007D2124" w:rsidRPr="00FF0BA5" w:rsidRDefault="002000E3" w:rsidP="005B47E6">
      <w:pPr>
        <w:pStyle w:val="Heading6"/>
      </w:pPr>
      <w:r w:rsidRPr="00FF0BA5">
        <w:t>Glass Lite</w:t>
      </w:r>
      <w:r w:rsidR="007D2124" w:rsidRPr="00FF0BA5">
        <w:t xml:space="preserve"> Type: </w:t>
      </w:r>
    </w:p>
    <w:p w14:paraId="25B3D0C2" w14:textId="53256A91" w:rsidR="000D0185" w:rsidRPr="00FF0BA5" w:rsidRDefault="000D0185" w:rsidP="005B47E6">
      <w:pPr>
        <w:pStyle w:val="Heading7"/>
      </w:pPr>
      <w:r w:rsidRPr="00FF0BA5">
        <w:t xml:space="preserve"> </w:t>
      </w:r>
      <w:r w:rsidR="007D2124" w:rsidRPr="00FF0BA5">
        <w:t>Standard</w:t>
      </w:r>
    </w:p>
    <w:p w14:paraId="7E79FEA8" w14:textId="531DF06D" w:rsidR="007D2124" w:rsidRPr="00FF0BA5" w:rsidRDefault="007D2124" w:rsidP="002B2B2D">
      <w:pPr>
        <w:pStyle w:val="SpecifierNote"/>
      </w:pPr>
      <w:r w:rsidRPr="00FF0BA5">
        <w:t xml:space="preserve">Note: Items below are options and may require an upcharge. </w:t>
      </w:r>
    </w:p>
    <w:p w14:paraId="1EA08CC8" w14:textId="38F0C17D" w:rsidR="007D2124" w:rsidRPr="00FF0BA5" w:rsidRDefault="007D2124" w:rsidP="005B47E6">
      <w:pPr>
        <w:pStyle w:val="Heading7"/>
      </w:pPr>
      <w:r w:rsidRPr="00FF0BA5">
        <w:t>[ Low Iron ]</w:t>
      </w:r>
    </w:p>
    <w:p w14:paraId="073BA8E3" w14:textId="3C865EC5" w:rsidR="00A15844" w:rsidRPr="00FF0BA5" w:rsidRDefault="00A15844" w:rsidP="005B47E6">
      <w:pPr>
        <w:pStyle w:val="Heading7"/>
      </w:pPr>
      <w:r w:rsidRPr="00FF0BA5">
        <w:t xml:space="preserve">[ Solar </w:t>
      </w:r>
      <w:r w:rsidR="008B010A" w:rsidRPr="00FF0BA5">
        <w:t>B</w:t>
      </w:r>
      <w:r w:rsidRPr="00FF0BA5">
        <w:t xml:space="preserve">ronze ] </w:t>
      </w:r>
    </w:p>
    <w:p w14:paraId="2690928A" w14:textId="7279B3CD" w:rsidR="00A15844" w:rsidRPr="00FF0BA5" w:rsidRDefault="00A15844" w:rsidP="005B47E6">
      <w:pPr>
        <w:pStyle w:val="Heading7"/>
      </w:pPr>
      <w:r w:rsidRPr="00FF0BA5">
        <w:t xml:space="preserve">[ Solar </w:t>
      </w:r>
      <w:r w:rsidR="008B010A" w:rsidRPr="00FF0BA5">
        <w:t>G</w:t>
      </w:r>
      <w:r w:rsidRPr="00FF0BA5">
        <w:t xml:space="preserve">ray ] </w:t>
      </w:r>
    </w:p>
    <w:p w14:paraId="55F467B9" w14:textId="09EE730D" w:rsidR="00A15844" w:rsidRPr="00FF0BA5" w:rsidRDefault="00A15844" w:rsidP="005B47E6">
      <w:pPr>
        <w:pStyle w:val="Heading7"/>
      </w:pPr>
      <w:r w:rsidRPr="00FF0BA5">
        <w:t xml:space="preserve">[ </w:t>
      </w:r>
      <w:r w:rsidR="008B010A" w:rsidRPr="00FF0BA5">
        <w:t>Bird Safe ]</w:t>
      </w:r>
    </w:p>
    <w:p w14:paraId="35814F8A" w14:textId="248187CB" w:rsidR="00FF0BA5" w:rsidRPr="00FF0BA5" w:rsidRDefault="008B010A" w:rsidP="005B47E6">
      <w:pPr>
        <w:pStyle w:val="Heading6"/>
      </w:pPr>
      <w:r w:rsidRPr="00FF0BA5">
        <w:t>Glass Spacer</w:t>
      </w:r>
      <w:r w:rsidR="00FF0BA5">
        <w:t>s: Manufacture</w:t>
      </w:r>
      <w:r w:rsidR="003B3273">
        <w:t>r</w:t>
      </w:r>
      <w:r w:rsidR="00FF0BA5">
        <w:t>’s standard</w:t>
      </w:r>
    </w:p>
    <w:p w14:paraId="59448B26" w14:textId="10092E5C" w:rsidR="00FF0BA5" w:rsidRDefault="00FF0BA5" w:rsidP="005B47E6">
      <w:pPr>
        <w:pStyle w:val="Heading7"/>
      </w:pPr>
      <w:r w:rsidRPr="00083066">
        <w:t xml:space="preserve">[ </w:t>
      </w:r>
      <w:proofErr w:type="gramStart"/>
      <w:r w:rsidR="00905855">
        <w:t xml:space="preserve">silver </w:t>
      </w:r>
      <w:r w:rsidR="005B47E6">
        <w:t>g</w:t>
      </w:r>
      <w:r w:rsidRPr="00083066">
        <w:t>ray</w:t>
      </w:r>
      <w:proofErr w:type="gramEnd"/>
      <w:r w:rsidRPr="00083066">
        <w:t xml:space="preserve"> </w:t>
      </w:r>
      <w:r>
        <w:t>finish</w:t>
      </w:r>
      <w:r w:rsidRPr="00083066">
        <w:t xml:space="preserve"> with capillary tubes</w:t>
      </w:r>
      <w:r>
        <w:t xml:space="preserve"> </w:t>
      </w:r>
      <w:r w:rsidRPr="00083066">
        <w:t>]</w:t>
      </w:r>
    </w:p>
    <w:p w14:paraId="359B0ED7" w14:textId="1EAE6DCF" w:rsidR="00FF0BA5" w:rsidRDefault="00FF0BA5" w:rsidP="005B47E6">
      <w:pPr>
        <w:pStyle w:val="Heading7"/>
      </w:pPr>
      <w:r w:rsidRPr="00083066">
        <w:t xml:space="preserve">[ </w:t>
      </w:r>
      <w:r w:rsidR="00C140EC">
        <w:t>black</w:t>
      </w:r>
      <w:r w:rsidRPr="00083066">
        <w:t xml:space="preserve"> finish</w:t>
      </w:r>
      <w:r>
        <w:t xml:space="preserve"> </w:t>
      </w:r>
      <w:r w:rsidRPr="00083066">
        <w:t>with capillary tubes</w:t>
      </w:r>
      <w:r>
        <w:t xml:space="preserve"> ]</w:t>
      </w:r>
    </w:p>
    <w:p w14:paraId="18952660" w14:textId="7367CE94" w:rsidR="00FF0BA5" w:rsidRDefault="00FF0BA5" w:rsidP="005B47E6">
      <w:pPr>
        <w:pStyle w:val="Heading7"/>
      </w:pPr>
      <w:r w:rsidRPr="00083066">
        <w:t xml:space="preserve">[ </w:t>
      </w:r>
      <w:proofErr w:type="gramStart"/>
      <w:r w:rsidR="00905855">
        <w:t xml:space="preserve">silver </w:t>
      </w:r>
      <w:r w:rsidR="005B47E6">
        <w:t>g</w:t>
      </w:r>
      <w:r w:rsidRPr="00083066">
        <w:t>ray</w:t>
      </w:r>
      <w:proofErr w:type="gramEnd"/>
      <w:r w:rsidRPr="00083066">
        <w:t xml:space="preserve"> </w:t>
      </w:r>
      <w:r>
        <w:t>finish</w:t>
      </w:r>
      <w:r w:rsidRPr="00083066">
        <w:t xml:space="preserve"> with</w:t>
      </w:r>
      <w:r>
        <w:t>out</w:t>
      </w:r>
      <w:r w:rsidRPr="00083066">
        <w:t xml:space="preserve"> capillary tubes</w:t>
      </w:r>
      <w:r>
        <w:t xml:space="preserve"> </w:t>
      </w:r>
      <w:r w:rsidRPr="00083066">
        <w:t>]</w:t>
      </w:r>
    </w:p>
    <w:p w14:paraId="1BC07824" w14:textId="05D0C694" w:rsidR="008B010A" w:rsidRPr="00FF0BA5" w:rsidRDefault="00FF0BA5" w:rsidP="005B47E6">
      <w:pPr>
        <w:pStyle w:val="Heading7"/>
      </w:pPr>
      <w:r w:rsidRPr="00FF0BA5">
        <w:t xml:space="preserve">[ </w:t>
      </w:r>
      <w:r w:rsidR="00C140EC">
        <w:t>black</w:t>
      </w:r>
      <w:r w:rsidRPr="00FF0BA5">
        <w:t xml:space="preserve"> finish without capillary tubes ]</w:t>
      </w:r>
    </w:p>
    <w:p w14:paraId="32618229" w14:textId="29A77F20" w:rsidR="008B010A" w:rsidRPr="00FF0BA5" w:rsidRDefault="008B010A" w:rsidP="005B47E6">
      <w:pPr>
        <w:pStyle w:val="Heading6"/>
      </w:pPr>
      <w:r w:rsidRPr="00FF0BA5">
        <w:t>IGU Surface:</w:t>
      </w:r>
    </w:p>
    <w:p w14:paraId="0AA767D7" w14:textId="77777777" w:rsidR="008B010A" w:rsidRPr="00FF0BA5" w:rsidRDefault="008B010A" w:rsidP="005B47E6">
      <w:pPr>
        <w:pStyle w:val="Heading7"/>
      </w:pPr>
      <w:r w:rsidRPr="00FF0BA5">
        <w:t xml:space="preserve">Clear </w:t>
      </w:r>
    </w:p>
    <w:p w14:paraId="5CBD95F4" w14:textId="77777777" w:rsidR="008B010A" w:rsidRPr="00FF0BA5" w:rsidRDefault="008B010A" w:rsidP="005B47E6">
      <w:pPr>
        <w:pStyle w:val="Heading7"/>
      </w:pPr>
      <w:r w:rsidRPr="00FF0BA5">
        <w:t xml:space="preserve">[ Low-E coating on # 2 surface of double IGU ] </w:t>
      </w:r>
    </w:p>
    <w:p w14:paraId="6A49BF39" w14:textId="6AB8B3F5" w:rsidR="00152233" w:rsidRDefault="00152233" w:rsidP="005B47E6">
      <w:pPr>
        <w:pStyle w:val="Heading7"/>
      </w:pPr>
      <w:bookmarkStart w:id="3" w:name="_Hlk8144417"/>
      <w:r>
        <w:t>[ Low-E coating on # 2 and # 4 surface of double IGU ]</w:t>
      </w:r>
    </w:p>
    <w:p w14:paraId="19C4A879" w14:textId="0C5D1C0E" w:rsidR="008B010A" w:rsidRPr="00FF0BA5" w:rsidRDefault="008B010A" w:rsidP="005B47E6">
      <w:pPr>
        <w:pStyle w:val="Heading7"/>
      </w:pPr>
      <w:r w:rsidRPr="00FF0BA5">
        <w:t xml:space="preserve">[ Low-E coating on # 2 </w:t>
      </w:r>
      <w:r w:rsidR="00152233">
        <w:t xml:space="preserve">and # 5 </w:t>
      </w:r>
      <w:r w:rsidRPr="00FF0BA5">
        <w:t>surface of triple IGU ]</w:t>
      </w:r>
    </w:p>
    <w:bookmarkEnd w:id="3"/>
    <w:p w14:paraId="0047965B" w14:textId="77777777" w:rsidR="001D5F3F" w:rsidRPr="001D5F3F" w:rsidRDefault="001D5F3F" w:rsidP="00E244F4">
      <w:pPr>
        <w:pStyle w:val="Heading3"/>
      </w:pPr>
      <w:r w:rsidRPr="001D5F3F">
        <w:t>Locking Hardware and Handles:</w:t>
      </w:r>
    </w:p>
    <w:p w14:paraId="529810BE" w14:textId="5AC6C893" w:rsidR="0094215C" w:rsidRPr="00FF0BA5" w:rsidRDefault="0094215C" w:rsidP="002B2B2D">
      <w:pPr>
        <w:pStyle w:val="SpecifierNote"/>
      </w:pPr>
      <w:r w:rsidRPr="00FF0BA5">
        <w:t>NOTE:</w:t>
      </w:r>
      <w:r w:rsidRPr="00FF0BA5">
        <w:tab/>
        <w:t>Select one of the below Main Entry Panel pa</w:t>
      </w:r>
      <w:r w:rsidR="00344314" w:rsidRPr="00FF0BA5">
        <w:t xml:space="preserve">ragraphs WITH or WITHOUT Swing </w:t>
      </w:r>
      <w:r w:rsidRPr="00FF0BA5">
        <w:t>Panels, deleting all others.</w:t>
      </w:r>
      <w:r w:rsidR="003B3273">
        <w:t xml:space="preserve"> </w:t>
      </w:r>
      <w:r w:rsidRPr="00FF0BA5">
        <w:t>Edit to suit project requirements.</w:t>
      </w:r>
    </w:p>
    <w:p w14:paraId="5597175B" w14:textId="62222FD1" w:rsidR="00023E85" w:rsidRPr="00FF0BA5" w:rsidRDefault="00D021B4" w:rsidP="00FE43A0">
      <w:pPr>
        <w:pStyle w:val="Heading4"/>
      </w:pPr>
      <w:r w:rsidRPr="00FF0BA5">
        <w:t xml:space="preserve">Main Entry Panel(s) for Models </w:t>
      </w:r>
      <w:r w:rsidR="00C60614" w:rsidRPr="00FF0BA5">
        <w:t xml:space="preserve">WITH </w:t>
      </w:r>
      <w:r w:rsidR="008B010A" w:rsidRPr="00FF0BA5">
        <w:t xml:space="preserve">a [ </w:t>
      </w:r>
      <w:r w:rsidR="005B47E6">
        <w:rPr>
          <w:b/>
        </w:rPr>
        <w:t>P</w:t>
      </w:r>
      <w:r w:rsidR="008B010A" w:rsidRPr="00FF0BA5">
        <w:rPr>
          <w:b/>
        </w:rPr>
        <w:t>air of</w:t>
      </w:r>
      <w:r w:rsidR="008B010A" w:rsidRPr="00FF0BA5">
        <w:t xml:space="preserve"> ] </w:t>
      </w:r>
      <w:r w:rsidRPr="00FF0BA5">
        <w:t>Swing Pane</w:t>
      </w:r>
      <w:r w:rsidR="008B010A" w:rsidRPr="00FF0BA5">
        <w:t>l</w:t>
      </w:r>
      <w:r w:rsidRPr="00FF0BA5">
        <w:t>s: P</w:t>
      </w:r>
      <w:r w:rsidR="001D5F3F" w:rsidRPr="00FF0BA5">
        <w:t xml:space="preserve">rovide manufacturer’s </w:t>
      </w:r>
      <w:r w:rsidR="008B010A" w:rsidRPr="00FF0BA5">
        <w:t xml:space="preserve">[ </w:t>
      </w:r>
      <w:r w:rsidR="005B47E6">
        <w:rPr>
          <w:b/>
        </w:rPr>
        <w:t>S</w:t>
      </w:r>
      <w:r w:rsidR="001D5F3F" w:rsidRPr="00FF0BA5">
        <w:rPr>
          <w:b/>
        </w:rPr>
        <w:t>tandard lever handles</w:t>
      </w:r>
      <w:r w:rsidR="008B010A" w:rsidRPr="00FF0BA5">
        <w:t xml:space="preserve"> ] or [ </w:t>
      </w:r>
      <w:r w:rsidR="005B47E6">
        <w:rPr>
          <w:b/>
        </w:rPr>
        <w:t>L</w:t>
      </w:r>
      <w:r w:rsidR="008B010A" w:rsidRPr="00FF0BA5">
        <w:rPr>
          <w:b/>
        </w:rPr>
        <w:t>ever handles with return</w:t>
      </w:r>
      <w:r w:rsidR="008B010A" w:rsidRPr="00FF0BA5">
        <w:t xml:space="preserve"> ]</w:t>
      </w:r>
      <w:r w:rsidR="001D5F3F" w:rsidRPr="00FF0BA5">
        <w:t xml:space="preserve"> on the inside and outside</w:t>
      </w:r>
      <w:r w:rsidR="008F6C64" w:rsidRPr="00FF0BA5">
        <w:t>,</w:t>
      </w:r>
      <w:r w:rsidR="001D5F3F" w:rsidRPr="00FF0BA5">
        <w:t xml:space="preserve"> and a </w:t>
      </w:r>
      <w:r w:rsidR="00CF052C" w:rsidRPr="00FF0BA5">
        <w:t>lock</w:t>
      </w:r>
      <w:r w:rsidR="001D5F3F" w:rsidRPr="00FF0BA5">
        <w:t>set with a lockable latch and multi-point locking with a dead bolt and rods at the top and bottom</w:t>
      </w:r>
      <w:r w:rsidR="008B010A" w:rsidRPr="00FF0BA5">
        <w:t xml:space="preserve"> on primary panel [ </w:t>
      </w:r>
      <w:r w:rsidR="008B010A" w:rsidRPr="00FF0BA5">
        <w:rPr>
          <w:b/>
        </w:rPr>
        <w:t>only</w:t>
      </w:r>
      <w:r w:rsidR="008B010A" w:rsidRPr="00FF0BA5">
        <w:t xml:space="preserve"> ]</w:t>
      </w:r>
      <w:r w:rsidR="001D5F3F" w:rsidRPr="00FF0BA5">
        <w:t xml:space="preserve">. </w:t>
      </w:r>
    </w:p>
    <w:p w14:paraId="2362CDED" w14:textId="77777777" w:rsidR="00023E85" w:rsidRPr="00E244F4" w:rsidRDefault="001D5F3F" w:rsidP="005B47E6">
      <w:pPr>
        <w:pStyle w:val="Heading5"/>
      </w:pPr>
      <w:r w:rsidRPr="001D5F3F">
        <w:t xml:space="preserve">Rods to be </w:t>
      </w:r>
      <w:r w:rsidRPr="00E244F4">
        <w:t xml:space="preserve">concealed and not edge mounted. </w:t>
      </w:r>
    </w:p>
    <w:p w14:paraId="54999C96" w14:textId="13DAE8CB" w:rsidR="00023E85" w:rsidRPr="00E244F4" w:rsidRDefault="001D5F3F" w:rsidP="005B47E6">
      <w:pPr>
        <w:pStyle w:val="Heading5"/>
      </w:pPr>
      <w:r w:rsidRPr="00E244F4">
        <w:t>After turn of key or thumb</w:t>
      </w:r>
      <w:r w:rsidR="00430CD6" w:rsidRPr="00E244F4">
        <w:t>-</w:t>
      </w:r>
      <w:r w:rsidRPr="00E244F4">
        <w:t xml:space="preserve">turn, depression of handles withdraws latch. </w:t>
      </w:r>
    </w:p>
    <w:p w14:paraId="07B13991" w14:textId="12BF6354" w:rsidR="00FF343E" w:rsidRPr="00E244F4" w:rsidRDefault="001D5F3F" w:rsidP="005B47E6">
      <w:pPr>
        <w:pStyle w:val="Heading5"/>
      </w:pPr>
      <w:r w:rsidRPr="00E244F4">
        <w:t>Lifting of handles engages rods and turn of key or thumb</w:t>
      </w:r>
      <w:r w:rsidR="000D32E2" w:rsidRPr="00E244F4">
        <w:t>-</w:t>
      </w:r>
      <w:r w:rsidRPr="00E244F4">
        <w:t>turn engages deadbolt and operates lock.</w:t>
      </w:r>
    </w:p>
    <w:p w14:paraId="1146D481" w14:textId="1CB693E9" w:rsidR="00F965AA" w:rsidRPr="00E244F4" w:rsidRDefault="00F965AA" w:rsidP="005B47E6">
      <w:pPr>
        <w:pStyle w:val="Heading5"/>
      </w:pPr>
      <w:r w:rsidRPr="00E244F4">
        <w:t xml:space="preserve">Lever Handle </w:t>
      </w:r>
      <w:r w:rsidR="00A77C92" w:rsidRPr="00E244F4">
        <w:t xml:space="preserve">- </w:t>
      </w:r>
      <w:r w:rsidRPr="00E244F4">
        <w:t xml:space="preserve">Finish: </w:t>
      </w:r>
    </w:p>
    <w:p w14:paraId="516B6F9C" w14:textId="77777777" w:rsidR="00430CD6" w:rsidRPr="00E244F4" w:rsidRDefault="00F965AA" w:rsidP="005B47E6">
      <w:pPr>
        <w:pStyle w:val="Heading6"/>
      </w:pPr>
      <w:r w:rsidRPr="00E244F4">
        <w:t>Brushed satin stainless steel</w:t>
      </w:r>
      <w:r w:rsidR="00430CD6" w:rsidRPr="00E244F4">
        <w:t xml:space="preserve"> </w:t>
      </w:r>
    </w:p>
    <w:p w14:paraId="65532570" w14:textId="7BD7FE95" w:rsidR="00F965AA" w:rsidRPr="00E244F4" w:rsidRDefault="00430CD6" w:rsidP="005B47E6">
      <w:pPr>
        <w:pStyle w:val="Heading6"/>
      </w:pPr>
      <w:r w:rsidRPr="00E244F4">
        <w:t xml:space="preserve">[ </w:t>
      </w:r>
      <w:r w:rsidR="00A6505A">
        <w:t>B</w:t>
      </w:r>
      <w:r w:rsidRPr="00E244F4">
        <w:t xml:space="preserve">lack </w:t>
      </w:r>
      <w:r w:rsidR="00A6505A">
        <w:t xml:space="preserve">titanium </w:t>
      </w:r>
      <w:r w:rsidRPr="00E244F4">
        <w:t xml:space="preserve">stainless steel ] </w:t>
      </w:r>
    </w:p>
    <w:p w14:paraId="41D02BF4" w14:textId="64CBCEB6" w:rsidR="00F965AA" w:rsidRDefault="00F965AA" w:rsidP="002B2B2D">
      <w:pPr>
        <w:pStyle w:val="SpecifierNote"/>
      </w:pPr>
      <w:r w:rsidRPr="00E244F4">
        <w:t>NOTE:</w:t>
      </w:r>
      <w:r w:rsidRPr="00E244F4">
        <w:tab/>
      </w:r>
      <w:r w:rsidR="003E5EEE" w:rsidRPr="00E244F4">
        <w:t>Handle</w:t>
      </w:r>
      <w:r w:rsidR="00430CD6" w:rsidRPr="00E244F4">
        <w:t>s</w:t>
      </w:r>
      <w:r w:rsidR="003E5EEE" w:rsidRPr="00E244F4">
        <w:t xml:space="preserve"> above </w:t>
      </w:r>
      <w:r w:rsidR="00430CD6" w:rsidRPr="00E244F4">
        <w:t xml:space="preserve">are </w:t>
      </w:r>
      <w:r w:rsidR="003E5EEE" w:rsidRPr="00E244F4">
        <w:t>standard; o</w:t>
      </w:r>
      <w:r w:rsidRPr="00E244F4">
        <w:t>ptional</w:t>
      </w:r>
      <w:r>
        <w:t xml:space="preserve"> handle types below may require an upcharge</w:t>
      </w:r>
      <w:r w:rsidRPr="00445AA1">
        <w:t>.</w:t>
      </w:r>
    </w:p>
    <w:p w14:paraId="6A33098D" w14:textId="6E8E4EE6" w:rsidR="00F965AA" w:rsidRDefault="005B6C34" w:rsidP="002B2B2D">
      <w:pPr>
        <w:pStyle w:val="SpecifierNote"/>
      </w:pPr>
      <w:r>
        <w:tab/>
      </w:r>
      <w:r w:rsidR="00E244F4">
        <w:t>L</w:t>
      </w:r>
      <w:r w:rsidR="00E24DEF">
        <w:t xml:space="preserve">ever </w:t>
      </w:r>
      <w:r w:rsidRPr="0011102A">
        <w:t>handle</w:t>
      </w:r>
      <w:r w:rsidR="00E24DEF">
        <w:t xml:space="preserve"> with return</w:t>
      </w:r>
      <w:r w:rsidRPr="0011102A">
        <w:t xml:space="preserve"> only available in </w:t>
      </w:r>
      <w:r>
        <w:t>"B</w:t>
      </w:r>
      <w:r w:rsidRPr="0011102A">
        <w:t>rushed satin stainless steel</w:t>
      </w:r>
      <w:r>
        <w:t>"</w:t>
      </w:r>
    </w:p>
    <w:p w14:paraId="3DB762EF" w14:textId="0E435AFA" w:rsidR="00857DCB" w:rsidRDefault="00857DCB" w:rsidP="005B47E6">
      <w:pPr>
        <w:pStyle w:val="Heading6"/>
      </w:pPr>
      <w:r>
        <w:t>[ Copper-nickel stainless steel antiviral and antimicrobial ]</w:t>
      </w:r>
    </w:p>
    <w:p w14:paraId="4302653A" w14:textId="70851D06" w:rsidR="00F965AA" w:rsidRDefault="00F965AA" w:rsidP="005B47E6">
      <w:pPr>
        <w:pStyle w:val="Heading6"/>
      </w:pPr>
      <w:r>
        <w:t>[</w:t>
      </w:r>
      <w:r w:rsidRPr="001D5F3F">
        <w:t xml:space="preserve"> </w:t>
      </w:r>
      <w:r w:rsidRPr="00022E24">
        <w:t>O</w:t>
      </w:r>
      <w:r>
        <w:t>il rubbed bronze solid brass</w:t>
      </w:r>
      <w:r w:rsidRPr="00022E24">
        <w:t xml:space="preserve"> </w:t>
      </w:r>
      <w:r w:rsidRPr="001D5F3F">
        <w:t>]</w:t>
      </w:r>
    </w:p>
    <w:p w14:paraId="6212AA14" w14:textId="68F83756" w:rsidR="00F965AA" w:rsidRDefault="00F965AA" w:rsidP="005B47E6">
      <w:pPr>
        <w:pStyle w:val="Heading6"/>
      </w:pPr>
      <w:r>
        <w:t xml:space="preserve">[ </w:t>
      </w:r>
      <w:r w:rsidRPr="00022E24">
        <w:t>S</w:t>
      </w:r>
      <w:r>
        <w:t xml:space="preserve">atin nickel solid brass </w:t>
      </w:r>
      <w:r w:rsidRPr="001D5F3F">
        <w:t xml:space="preserve">] </w:t>
      </w:r>
    </w:p>
    <w:p w14:paraId="13E105D5" w14:textId="6AED04E8" w:rsidR="00F837F0" w:rsidRPr="00FE43A0" w:rsidRDefault="00E84D06" w:rsidP="00FE43A0">
      <w:pPr>
        <w:pStyle w:val="Heading6"/>
      </w:pPr>
      <w:r>
        <w:t xml:space="preserve">[ </w:t>
      </w:r>
      <w:r w:rsidRPr="00F965AA">
        <w:t>W</w:t>
      </w:r>
      <w:r w:rsidR="00F965AA">
        <w:t>hite solid brass</w:t>
      </w:r>
      <w:r>
        <w:t xml:space="preserve"> </w:t>
      </w:r>
      <w:r w:rsidR="001D5F3F" w:rsidRPr="001D5F3F">
        <w:t xml:space="preserve">] </w:t>
      </w:r>
    </w:p>
    <w:p w14:paraId="3E827C7F" w14:textId="6273E9E6" w:rsidR="00CF052C" w:rsidRDefault="00CF052C" w:rsidP="005B47E6">
      <w:pPr>
        <w:pStyle w:val="Heading5"/>
      </w:pPr>
      <w:r>
        <w:t>Locking:</w:t>
      </w:r>
    </w:p>
    <w:p w14:paraId="2EEED7B9" w14:textId="77777777" w:rsidR="00CF052C" w:rsidRDefault="00CF052C" w:rsidP="005B47E6">
      <w:pPr>
        <w:pStyle w:val="Heading6"/>
      </w:pPr>
      <w:r>
        <w:t>Standard profile cylinder</w:t>
      </w:r>
    </w:p>
    <w:p w14:paraId="3FA2899F" w14:textId="3CACEE46" w:rsidR="00FE43A0" w:rsidRPr="00A6505A" w:rsidRDefault="00430CD6" w:rsidP="00A6505A">
      <w:pPr>
        <w:pStyle w:val="Heading6"/>
      </w:pPr>
      <w:r w:rsidRPr="00E244F4">
        <w:t xml:space="preserve">[ </w:t>
      </w:r>
      <w:r w:rsidR="00CF052C" w:rsidRPr="00E244F4">
        <w:t>Adapter for Small Format Interchangeable Core (SFIC)</w:t>
      </w:r>
      <w:r w:rsidRPr="00E244F4">
        <w:t xml:space="preserve"> ]</w:t>
      </w:r>
    </w:p>
    <w:p w14:paraId="425AB1F3" w14:textId="6B192B64" w:rsidR="00445AA1" w:rsidRDefault="00E84D06" w:rsidP="00FE43A0">
      <w:pPr>
        <w:pStyle w:val="Heading4"/>
      </w:pPr>
      <w:r w:rsidRPr="00445AA1">
        <w:t>Main Entry Panel(</w:t>
      </w:r>
      <w:r>
        <w:t>s</w:t>
      </w:r>
      <w:r w:rsidRPr="00445AA1">
        <w:t>)</w:t>
      </w:r>
      <w:r>
        <w:t xml:space="preserve"> for Models </w:t>
      </w:r>
      <w:r w:rsidR="00C60614">
        <w:t xml:space="preserve">WITH </w:t>
      </w:r>
      <w:r>
        <w:t>Swing Panel(s): P</w:t>
      </w:r>
      <w:r w:rsidR="00445AA1" w:rsidRPr="00445AA1">
        <w:t>rovide manufacturer’s push</w:t>
      </w:r>
      <w:r w:rsidR="00AA0BE4">
        <w:t>-</w:t>
      </w:r>
      <w:r w:rsidR="00445AA1" w:rsidRPr="00445AA1">
        <w:t>pull handles with</w:t>
      </w:r>
      <w:r w:rsidR="00445AA1">
        <w:t xml:space="preserve"> </w:t>
      </w:r>
      <w:r w:rsidR="00D021B4">
        <w:t>separate lockset</w:t>
      </w:r>
      <w:r>
        <w:t xml:space="preserve"> and dead bolt.</w:t>
      </w:r>
    </w:p>
    <w:p w14:paraId="4A4FD253" w14:textId="7018117D" w:rsidR="005E0E8A" w:rsidRPr="00820CDC" w:rsidRDefault="001F3295" w:rsidP="00820CDC">
      <w:pPr>
        <w:pStyle w:val="SpecifierNote"/>
      </w:pPr>
      <w:r>
        <w:t>NOTE:</w:t>
      </w:r>
      <w:r>
        <w:tab/>
        <w:t>Copper-nickel finish handle may require an upcharge.</w:t>
      </w:r>
    </w:p>
    <w:p w14:paraId="437971D1" w14:textId="21B4304D" w:rsidR="009B39DA" w:rsidRDefault="00CF052C" w:rsidP="009B39DA">
      <w:pPr>
        <w:pStyle w:val="Heading5"/>
      </w:pPr>
      <w:r w:rsidRPr="008D487B">
        <w:t xml:space="preserve">Push-pull handles in a brushed </w:t>
      </w:r>
      <w:r w:rsidR="005B47E6" w:rsidRPr="008D487B">
        <w:t>stainless-steel</w:t>
      </w:r>
      <w:r w:rsidRPr="008D487B">
        <w:t xml:space="preserve"> finish and </w:t>
      </w:r>
      <w:r w:rsidR="00F837F0" w:rsidRPr="008D487B">
        <w:t>stainless-steel</w:t>
      </w:r>
      <w:r w:rsidRPr="008D487B">
        <w:t xml:space="preserve"> flat handles in a [ </w:t>
      </w:r>
      <w:r w:rsidRPr="003E1440">
        <w:rPr>
          <w:b/>
        </w:rPr>
        <w:t xml:space="preserve">brushed satin finish. </w:t>
      </w:r>
      <w:r w:rsidRPr="008D487B">
        <w:t xml:space="preserve">] [ </w:t>
      </w:r>
      <w:r w:rsidRPr="003E1440">
        <w:rPr>
          <w:b/>
        </w:rPr>
        <w:t xml:space="preserve">black </w:t>
      </w:r>
      <w:r w:rsidR="00A6505A">
        <w:rPr>
          <w:b/>
        </w:rPr>
        <w:t xml:space="preserve">titanium </w:t>
      </w:r>
      <w:r w:rsidRPr="003E1440">
        <w:rPr>
          <w:b/>
        </w:rPr>
        <w:t>finish.</w:t>
      </w:r>
      <w:r>
        <w:t xml:space="preserve"> ]</w:t>
      </w:r>
      <w:r w:rsidR="00857DCB">
        <w:t xml:space="preserve"> [ </w:t>
      </w:r>
      <w:r w:rsidR="00857DCB" w:rsidRPr="00857DCB">
        <w:rPr>
          <w:b/>
          <w:bCs/>
        </w:rPr>
        <w:t>copper-nickel finish</w:t>
      </w:r>
      <w:r w:rsidR="00FC46CC">
        <w:rPr>
          <w:b/>
          <w:bCs/>
        </w:rPr>
        <w:t>.</w:t>
      </w:r>
      <w:r w:rsidR="001F3295">
        <w:t xml:space="preserve"> </w:t>
      </w:r>
      <w:r w:rsidR="00857DCB">
        <w:t>]</w:t>
      </w:r>
    </w:p>
    <w:p w14:paraId="18ADB445" w14:textId="77777777" w:rsidR="00FD3861" w:rsidRPr="00FD3861" w:rsidRDefault="00FD3861" w:rsidP="00FD3861"/>
    <w:p w14:paraId="7475F3B9" w14:textId="2748192D" w:rsidR="00445AA1" w:rsidRPr="00445AA1" w:rsidRDefault="00E84D06" w:rsidP="002B2B2D">
      <w:pPr>
        <w:pStyle w:val="SpecifierNote"/>
      </w:pPr>
      <w:r>
        <w:t>NOTE:</w:t>
      </w:r>
      <w:r>
        <w:tab/>
      </w:r>
      <w:r w:rsidR="0094215C">
        <w:t>O</w:t>
      </w:r>
      <w:r w:rsidR="00445AA1" w:rsidRPr="00445AA1">
        <w:t xml:space="preserve">ption </w:t>
      </w:r>
      <w:r w:rsidR="0094215C">
        <w:t>below</w:t>
      </w:r>
      <w:r w:rsidR="0094215C" w:rsidRPr="00445AA1">
        <w:t xml:space="preserve"> </w:t>
      </w:r>
      <w:r w:rsidR="00445AA1" w:rsidRPr="00445AA1">
        <w:t>is recommended with a door closer</w:t>
      </w:r>
      <w:r w:rsidR="00F53027">
        <w:t xml:space="preserve"> but note that this will not be possible for a swing panel on a Swing</w:t>
      </w:r>
      <w:r w:rsidR="00344314">
        <w:t>-</w:t>
      </w:r>
      <w:r w:rsidR="00F53027">
        <w:t>Slide unit</w:t>
      </w:r>
      <w:r w:rsidR="00445AA1" w:rsidRPr="00445AA1">
        <w:t>.</w:t>
      </w:r>
    </w:p>
    <w:p w14:paraId="77644211" w14:textId="5D612D02" w:rsidR="00D675D8" w:rsidRPr="00D675D8" w:rsidRDefault="00D021B4" w:rsidP="00D675D8">
      <w:pPr>
        <w:pStyle w:val="Heading4"/>
      </w:pPr>
      <w:r w:rsidRPr="00445AA1">
        <w:t>Main Entry Panel(</w:t>
      </w:r>
      <w:r>
        <w:t>s</w:t>
      </w:r>
      <w:r w:rsidRPr="00445AA1">
        <w:t>)</w:t>
      </w:r>
      <w:r>
        <w:t xml:space="preserve"> for Models </w:t>
      </w:r>
      <w:r w:rsidR="00456317">
        <w:t>W</w:t>
      </w:r>
      <w:r w:rsidR="00023E85">
        <w:t xml:space="preserve">ITH </w:t>
      </w:r>
      <w:r w:rsidR="00E236DE">
        <w:t xml:space="preserve">[ </w:t>
      </w:r>
      <w:r w:rsidR="00E236DE" w:rsidRPr="00E236DE">
        <w:rPr>
          <w:b/>
        </w:rPr>
        <w:t xml:space="preserve">a </w:t>
      </w:r>
      <w:r w:rsidR="00E236DE">
        <w:t xml:space="preserve">] </w:t>
      </w:r>
      <w:r>
        <w:t xml:space="preserve">Swing Panel(s): </w:t>
      </w:r>
      <w:r w:rsidR="00F53027">
        <w:t xml:space="preserve">No hardware or locking provided by manufacturer; </w:t>
      </w:r>
      <w:r>
        <w:t>F</w:t>
      </w:r>
      <w:r w:rsidR="00445AA1" w:rsidRPr="00445AA1">
        <w:t>ield in</w:t>
      </w:r>
      <w:r>
        <w:t xml:space="preserve">stalled panic device by </w:t>
      </w:r>
      <w:r w:rsidR="00C60614">
        <w:t>Section 08 71 00</w:t>
      </w:r>
      <w:r w:rsidR="00D675D8">
        <w:t xml:space="preserve"> </w:t>
      </w:r>
      <w:r w:rsidR="00905855">
        <w:t xml:space="preserve">prepped </w:t>
      </w:r>
      <w:r w:rsidR="00D675D8">
        <w:t>for commercial application.</w:t>
      </w:r>
    </w:p>
    <w:p w14:paraId="3BD35485" w14:textId="7CF0CE69" w:rsidR="00D13BDD" w:rsidRPr="007F4309" w:rsidRDefault="00D13BDD" w:rsidP="002B2B2D">
      <w:pPr>
        <w:pStyle w:val="SpecifierNote"/>
      </w:pPr>
      <w:r w:rsidRPr="007F4309">
        <w:t>NOTE:</w:t>
      </w:r>
      <w:r w:rsidRPr="007F4309">
        <w:tab/>
        <w:t>Using panic device hardware by others invalida</w:t>
      </w:r>
      <w:r w:rsidR="00394E4E" w:rsidRPr="007F4309">
        <w:t>tes manufacturer's design wind-</w:t>
      </w:r>
      <w:r w:rsidRPr="007F4309">
        <w:t>load pressure test.</w:t>
      </w:r>
    </w:p>
    <w:p w14:paraId="49A7518A" w14:textId="5C92DDF5" w:rsidR="00D675D8" w:rsidRDefault="00D675D8" w:rsidP="00D675D8">
      <w:pPr>
        <w:pStyle w:val="Heading5"/>
      </w:pPr>
      <w:r>
        <w:t>Panic hardware:</w:t>
      </w:r>
    </w:p>
    <w:p w14:paraId="57D5FBD4" w14:textId="3D0B7150" w:rsidR="00D675D8" w:rsidRDefault="00D675D8" w:rsidP="00D675D8">
      <w:pPr>
        <w:pStyle w:val="Heading6"/>
      </w:pPr>
      <w:r>
        <w:t>[ Von Duprin 33/35A Series Narrow Stile Rim Exit Device ]</w:t>
      </w:r>
    </w:p>
    <w:p w14:paraId="19D07F16" w14:textId="0959DF3E" w:rsidR="001D5F3F" w:rsidRPr="00E244F4" w:rsidRDefault="00E236DE" w:rsidP="00FE43A0">
      <w:pPr>
        <w:pStyle w:val="Heading4"/>
      </w:pPr>
      <w:r w:rsidRPr="00E244F4">
        <w:t xml:space="preserve">Sliding Panel to be Opened First for Models WITHOUT a Swing Panel: </w:t>
      </w:r>
      <w:r w:rsidR="00D021B4" w:rsidRPr="00E244F4">
        <w:t>P</w:t>
      </w:r>
      <w:r w:rsidR="00445AA1" w:rsidRPr="00E244F4">
        <w:t xml:space="preserve">rovide manufacturer’s standard L-shaped handle on the inside, flat handle on the outside and lock set with profile cylinder Operation of lock set is by turn of key from the outside and with a </w:t>
      </w:r>
      <w:r w:rsidR="00D021B4" w:rsidRPr="00E244F4">
        <w:t>thumb</w:t>
      </w:r>
      <w:r w:rsidR="00430CD6" w:rsidRPr="00E244F4">
        <w:t>-</w:t>
      </w:r>
      <w:r w:rsidR="00D021B4" w:rsidRPr="00E244F4">
        <w:t>turn</w:t>
      </w:r>
      <w:r w:rsidRPr="00E244F4">
        <w:t xml:space="preserve"> from the inside with a two-</w:t>
      </w:r>
      <w:r w:rsidR="00445AA1" w:rsidRPr="00E244F4">
        <w:t>point locking hardware opera</w:t>
      </w:r>
      <w:r w:rsidR="00D021B4" w:rsidRPr="00E244F4">
        <w:t>ted by 180º turn of the handle.</w:t>
      </w:r>
    </w:p>
    <w:p w14:paraId="7A285D45" w14:textId="77777777" w:rsidR="00E236DE" w:rsidRPr="00E244F4" w:rsidRDefault="00A76817" w:rsidP="005B47E6">
      <w:pPr>
        <w:pStyle w:val="Heading5"/>
      </w:pPr>
      <w:r w:rsidRPr="00E244F4">
        <w:t>L-Shaped Handles - Finish:</w:t>
      </w:r>
      <w:r w:rsidR="00E236DE" w:rsidRPr="00E244F4">
        <w:t xml:space="preserve"> </w:t>
      </w:r>
    </w:p>
    <w:p w14:paraId="7881C3D0" w14:textId="0843E96A" w:rsidR="00430CD6" w:rsidRPr="00E244F4" w:rsidRDefault="00CF052C" w:rsidP="005B47E6">
      <w:pPr>
        <w:pStyle w:val="Heading6"/>
      </w:pPr>
      <w:r w:rsidRPr="00E244F4">
        <w:t>Brushed satin stainless steel</w:t>
      </w:r>
      <w:r w:rsidR="00430CD6" w:rsidRPr="00E244F4">
        <w:t xml:space="preserve"> </w:t>
      </w:r>
    </w:p>
    <w:p w14:paraId="2FF12232" w14:textId="56A1BC7D" w:rsidR="00CF052C" w:rsidRPr="00E244F4" w:rsidRDefault="00430CD6" w:rsidP="005B47E6">
      <w:pPr>
        <w:pStyle w:val="Heading6"/>
      </w:pPr>
      <w:r w:rsidRPr="00E244F4">
        <w:t xml:space="preserve">[ </w:t>
      </w:r>
      <w:r w:rsidR="00A6505A">
        <w:t>B</w:t>
      </w:r>
      <w:r w:rsidRPr="00E244F4">
        <w:t xml:space="preserve">lack </w:t>
      </w:r>
      <w:r w:rsidR="00A6505A">
        <w:t xml:space="preserve">titanium </w:t>
      </w:r>
      <w:r w:rsidRPr="00E244F4">
        <w:t xml:space="preserve">stainless steel ] </w:t>
      </w:r>
    </w:p>
    <w:p w14:paraId="426E7757" w14:textId="34E81F39" w:rsidR="00445AA1" w:rsidRPr="00445AA1" w:rsidRDefault="00E236DE" w:rsidP="00FE43A0">
      <w:pPr>
        <w:pStyle w:val="Heading4"/>
      </w:pPr>
      <w:r>
        <w:t>Sliding Panel to be Opened First</w:t>
      </w:r>
      <w:r w:rsidR="00795C90">
        <w:t xml:space="preserve"> f</w:t>
      </w:r>
      <w:r>
        <w:t>or Models WITHOUT a Swing Panel</w:t>
      </w:r>
      <w:r w:rsidR="00795C90">
        <w:t>: P</w:t>
      </w:r>
      <w:r w:rsidR="00445AA1" w:rsidRPr="00445AA1">
        <w:t>rovide manufacturer’s standard</w:t>
      </w:r>
      <w:r w:rsidR="00445AA1">
        <w:t xml:space="preserve"> </w:t>
      </w:r>
      <w:r w:rsidR="00445AA1" w:rsidRPr="00445AA1">
        <w:t>flat handle on the insid</w:t>
      </w:r>
      <w:r>
        <w:t>e and on the outside and a lock</w:t>
      </w:r>
      <w:r w:rsidR="00445AA1" w:rsidRPr="00445AA1">
        <w:t>set with a profile cylinder. Operation of lock set is by</w:t>
      </w:r>
      <w:r w:rsidR="00445AA1">
        <w:t xml:space="preserve"> </w:t>
      </w:r>
      <w:r w:rsidR="00445AA1" w:rsidRPr="00445AA1">
        <w:t>turn of key from the outside</w:t>
      </w:r>
      <w:r>
        <w:t xml:space="preserve"> and from the inside with a two-</w:t>
      </w:r>
      <w:r w:rsidR="00445AA1" w:rsidRPr="00445AA1">
        <w:t>point locking hardware operated by 180º turn of the handle.</w:t>
      </w:r>
    </w:p>
    <w:p w14:paraId="22E51E4C" w14:textId="6A60537A" w:rsidR="00445AA1" w:rsidRPr="00445AA1" w:rsidRDefault="00445AA1" w:rsidP="002B2B2D">
      <w:pPr>
        <w:pStyle w:val="SpecifierNote"/>
      </w:pPr>
      <w:r w:rsidRPr="00445AA1">
        <w:t xml:space="preserve">NOTE:  Key operation from the inside </w:t>
      </w:r>
      <w:r w:rsidR="0094215C">
        <w:t xml:space="preserve">above </w:t>
      </w:r>
      <w:r w:rsidRPr="00445AA1">
        <w:t>ma</w:t>
      </w:r>
      <w:r w:rsidR="005B4A93">
        <w:t>y not meet egress requirements.</w:t>
      </w:r>
    </w:p>
    <w:p w14:paraId="7843E7F6" w14:textId="5D2C9999" w:rsidR="005B4A93" w:rsidRPr="005B4A93" w:rsidRDefault="00E236DE" w:rsidP="00FE43A0">
      <w:pPr>
        <w:pStyle w:val="Heading4"/>
      </w:pPr>
      <w:r>
        <w:t xml:space="preserve">Main Entry Panel: </w:t>
      </w:r>
      <w:r w:rsidR="00795C90">
        <w:t>P</w:t>
      </w:r>
      <w:r w:rsidR="005B4A93" w:rsidRPr="005B4A93">
        <w:t>rovide manufacturer’s standard flat handle on</w:t>
      </w:r>
      <w:r>
        <w:t xml:space="preserve"> inside only with concealed two-</w:t>
      </w:r>
      <w:r w:rsidR="005B4A93" w:rsidRPr="005B4A93">
        <w:t>point</w:t>
      </w:r>
      <w:r w:rsidR="005B4A93">
        <w:t xml:space="preserve"> </w:t>
      </w:r>
      <w:r w:rsidR="005B4A93" w:rsidRPr="005B4A93">
        <w:t>locking hardware operated by 180º turn of handle.</w:t>
      </w:r>
    </w:p>
    <w:p w14:paraId="6026C92B" w14:textId="1509C4F5" w:rsidR="005B4A93" w:rsidRPr="00E244F4" w:rsidRDefault="005B4A93" w:rsidP="002B2B2D">
      <w:pPr>
        <w:pStyle w:val="SpecifierNote"/>
      </w:pPr>
      <w:r w:rsidRPr="005B4A93">
        <w:t xml:space="preserve">NOTE:  </w:t>
      </w:r>
      <w:r w:rsidR="00E236DE">
        <w:t>W</w:t>
      </w:r>
      <w:r w:rsidRPr="005B4A93">
        <w:t>ith option</w:t>
      </w:r>
      <w:r w:rsidR="00023E85">
        <w:t xml:space="preserve"> above</w:t>
      </w:r>
      <w:r w:rsidRPr="005B4A93">
        <w:t xml:space="preserve"> </w:t>
      </w:r>
      <w:r w:rsidRPr="00E244F4">
        <w:t>the main entry panel is operable from inside only and that there is no latch.</w:t>
      </w:r>
      <w:r w:rsidR="00E236DE" w:rsidRPr="00E244F4">
        <w:t xml:space="preserve"> Other compatible lever, L-shaped</w:t>
      </w:r>
      <w:r w:rsidR="00FD3861">
        <w:t>,</w:t>
      </w:r>
      <w:r w:rsidR="00E236DE" w:rsidRPr="00E244F4">
        <w:t xml:space="preserve"> and push-pull handle styles and finishes are available from other suppliers.</w:t>
      </w:r>
    </w:p>
    <w:p w14:paraId="4B0059C0" w14:textId="0413CE38" w:rsidR="005B4A93" w:rsidRPr="00E244F4" w:rsidRDefault="00795C90" w:rsidP="00FE43A0">
      <w:pPr>
        <w:pStyle w:val="Heading4"/>
      </w:pPr>
      <w:r w:rsidRPr="00E244F4">
        <w:t>S</w:t>
      </w:r>
      <w:r w:rsidR="005B4A93" w:rsidRPr="00E244F4">
        <w:t xml:space="preserve">econdary </w:t>
      </w:r>
      <w:r w:rsidRPr="00E244F4">
        <w:t>Panels: P</w:t>
      </w:r>
      <w:r w:rsidR="005B4A93" w:rsidRPr="00E244F4">
        <w:t xml:space="preserve">rovide manufacturer’s </w:t>
      </w:r>
      <w:r w:rsidRPr="00E244F4">
        <w:t xml:space="preserve">[ </w:t>
      </w:r>
      <w:r w:rsidR="005B47E6">
        <w:rPr>
          <w:b/>
        </w:rPr>
        <w:t>S</w:t>
      </w:r>
      <w:r w:rsidR="005B4A93" w:rsidRPr="00E244F4">
        <w:rPr>
          <w:b/>
        </w:rPr>
        <w:t>tandard flat</w:t>
      </w:r>
      <w:r w:rsidR="00E216B0" w:rsidRPr="00E244F4">
        <w:rPr>
          <w:b/>
        </w:rPr>
        <w:t xml:space="preserve"> </w:t>
      </w:r>
      <w:r w:rsidR="00430CD6" w:rsidRPr="00E244F4">
        <w:rPr>
          <w:b/>
        </w:rPr>
        <w:t xml:space="preserve">handles </w:t>
      </w:r>
      <w:r w:rsidR="00430CD6" w:rsidRPr="002D1390">
        <w:rPr>
          <w:bCs/>
        </w:rPr>
        <w:t>]</w:t>
      </w:r>
      <w:r w:rsidRPr="00E244F4">
        <w:t xml:space="preserve"> [</w:t>
      </w:r>
      <w:r w:rsidR="005B4A93" w:rsidRPr="00E244F4">
        <w:t xml:space="preserve"> </w:t>
      </w:r>
      <w:r w:rsidR="005B47E6">
        <w:rPr>
          <w:b/>
        </w:rPr>
        <w:t>R</w:t>
      </w:r>
      <w:r w:rsidR="005B4A93" w:rsidRPr="00E244F4">
        <w:rPr>
          <w:b/>
        </w:rPr>
        <w:t xml:space="preserve">emovable custodial </w:t>
      </w:r>
      <w:r w:rsidR="00E216B0" w:rsidRPr="00E244F4">
        <w:rPr>
          <w:b/>
        </w:rPr>
        <w:t>handles</w:t>
      </w:r>
      <w:r w:rsidR="00E216B0" w:rsidRPr="00E244F4">
        <w:t xml:space="preserve"> </w:t>
      </w:r>
      <w:r w:rsidR="005B4A93" w:rsidRPr="00E244F4">
        <w:t>] and concealed one or two</w:t>
      </w:r>
      <w:r w:rsidR="000D32E2" w:rsidRPr="00E244F4">
        <w:t>-</w:t>
      </w:r>
      <w:r w:rsidR="005B4A93" w:rsidRPr="00E244F4">
        <w:t>point locking hardware operated by 180º turn of handle.</w:t>
      </w:r>
    </w:p>
    <w:p w14:paraId="763F7757" w14:textId="77777777" w:rsidR="00390703" w:rsidRPr="00E244F4" w:rsidRDefault="00390703" w:rsidP="002B2B2D">
      <w:pPr>
        <w:pStyle w:val="SpecifierNote"/>
      </w:pPr>
      <w:r w:rsidRPr="00E244F4">
        <w:t xml:space="preserve">NOTE: </w:t>
      </w:r>
      <w:r w:rsidRPr="00E244F4">
        <w:tab/>
        <w:t>Flat handles above are standard with removable custodial handles an option that may require an upcharge.</w:t>
      </w:r>
    </w:p>
    <w:p w14:paraId="67800080" w14:textId="33D9F42A" w:rsidR="005B4A93" w:rsidRPr="00E244F4" w:rsidRDefault="00211BB1" w:rsidP="005B47E6">
      <w:pPr>
        <w:pStyle w:val="Heading5"/>
      </w:pPr>
      <w:r w:rsidRPr="00E244F4">
        <w:t>Flat Handle - Finish</w:t>
      </w:r>
      <w:r w:rsidR="00795C90" w:rsidRPr="00E244F4">
        <w:t>:</w:t>
      </w:r>
    </w:p>
    <w:p w14:paraId="1E575BA1" w14:textId="77777777" w:rsidR="00430CD6" w:rsidRPr="00E244F4" w:rsidRDefault="00CF052C" w:rsidP="005B47E6">
      <w:pPr>
        <w:pStyle w:val="Heading6"/>
      </w:pPr>
      <w:r w:rsidRPr="00E244F4">
        <w:t>Brushed satin stainless steel</w:t>
      </w:r>
      <w:r w:rsidR="00430CD6" w:rsidRPr="00E244F4">
        <w:t xml:space="preserve"> </w:t>
      </w:r>
    </w:p>
    <w:p w14:paraId="4C85D584" w14:textId="11A2301A" w:rsidR="00430CD6" w:rsidRPr="00E244F4" w:rsidRDefault="00430CD6" w:rsidP="005B47E6">
      <w:pPr>
        <w:pStyle w:val="Heading6"/>
      </w:pPr>
      <w:r w:rsidRPr="00E244F4">
        <w:t xml:space="preserve">[ </w:t>
      </w:r>
      <w:r w:rsidR="00AA19CB">
        <w:t>B</w:t>
      </w:r>
      <w:r w:rsidRPr="00E244F4">
        <w:t xml:space="preserve">lack </w:t>
      </w:r>
      <w:r w:rsidR="00AA19CB">
        <w:t xml:space="preserve">titanium </w:t>
      </w:r>
      <w:r w:rsidRPr="00E244F4">
        <w:t xml:space="preserve">stainless steel ] </w:t>
      </w:r>
    </w:p>
    <w:p w14:paraId="17EAAA4D" w14:textId="4B432703" w:rsidR="00CF052C" w:rsidRPr="00035ECB" w:rsidRDefault="00CF052C" w:rsidP="002B2B2D">
      <w:pPr>
        <w:pStyle w:val="SpecifierNote"/>
      </w:pPr>
      <w:r w:rsidRPr="00E244F4">
        <w:t>NOTE:</w:t>
      </w:r>
      <w:r w:rsidRPr="00E244F4">
        <w:tab/>
        <w:t>Handle</w:t>
      </w:r>
      <w:r w:rsidR="00430CD6" w:rsidRPr="00E244F4">
        <w:t>s</w:t>
      </w:r>
      <w:r w:rsidRPr="00E244F4">
        <w:t xml:space="preserve"> above </w:t>
      </w:r>
      <w:r w:rsidR="00430CD6" w:rsidRPr="00E244F4">
        <w:t>are</w:t>
      </w:r>
      <w:r w:rsidRPr="00E244F4">
        <w:t xml:space="preserve"> standard; optional</w:t>
      </w:r>
      <w:r>
        <w:t xml:space="preserve"> handle types below may require an upcharge</w:t>
      </w:r>
      <w:r w:rsidRPr="00445AA1">
        <w:t>.</w:t>
      </w:r>
    </w:p>
    <w:p w14:paraId="412D8292" w14:textId="3001E528" w:rsidR="00857DCB" w:rsidRDefault="00857DCB" w:rsidP="005B47E6">
      <w:pPr>
        <w:pStyle w:val="Heading6"/>
      </w:pPr>
      <w:r>
        <w:t>[ Copper-nickel stainless steel antiviral and antimicrobial ]</w:t>
      </w:r>
    </w:p>
    <w:p w14:paraId="7C230F1F" w14:textId="426BEB45" w:rsidR="00784008" w:rsidRDefault="0021240D" w:rsidP="005B47E6">
      <w:pPr>
        <w:pStyle w:val="Heading6"/>
      </w:pPr>
      <w:r>
        <w:t xml:space="preserve">[ </w:t>
      </w:r>
      <w:r w:rsidRPr="00784008">
        <w:t xml:space="preserve">Dark brown powder coated </w:t>
      </w:r>
      <w:r>
        <w:t>]</w:t>
      </w:r>
    </w:p>
    <w:p w14:paraId="627347C8" w14:textId="2F173C85" w:rsidR="00390703" w:rsidRPr="005B4A93" w:rsidRDefault="00390703" w:rsidP="005B47E6">
      <w:pPr>
        <w:pStyle w:val="Heading6"/>
      </w:pPr>
      <w:r>
        <w:t xml:space="preserve">[ </w:t>
      </w:r>
      <w:r w:rsidR="0021240D" w:rsidRPr="00784008">
        <w:t xml:space="preserve">Sliver gray powder coated </w:t>
      </w:r>
      <w:r>
        <w:t>]</w:t>
      </w:r>
    </w:p>
    <w:p w14:paraId="27369D2E" w14:textId="0137575C" w:rsidR="00211BB1" w:rsidRPr="005B4A93" w:rsidRDefault="00211BB1" w:rsidP="00FE43A0">
      <w:pPr>
        <w:pStyle w:val="Heading4"/>
      </w:pPr>
      <w:r>
        <w:t>H</w:t>
      </w:r>
      <w:r w:rsidRPr="005B4A93">
        <w:t xml:space="preserve">andle </w:t>
      </w:r>
      <w:r>
        <w:t>H</w:t>
      </w:r>
      <w:r w:rsidRPr="005B4A93">
        <w:t>e</w:t>
      </w:r>
      <w:r w:rsidR="0021240D">
        <w:t xml:space="preserve">ight: </w:t>
      </w:r>
      <w:r>
        <w:t>41</w:t>
      </w:r>
      <w:r w:rsidRPr="00AA19CB">
        <w:t>-3/8 inch (105 cm)</w:t>
      </w:r>
      <w:r>
        <w:t xml:space="preserve"> centered </w:t>
      </w:r>
      <w:r w:rsidRPr="005B4A93">
        <w:t>from bottom of panel</w:t>
      </w:r>
      <w:r w:rsidRPr="00C60614">
        <w:t xml:space="preserve"> or as otherwise indicated</w:t>
      </w:r>
      <w:r w:rsidRPr="005B4A93">
        <w:t>.</w:t>
      </w:r>
    </w:p>
    <w:p w14:paraId="3398B6CB" w14:textId="20A0E9B0" w:rsidR="005B4A93" w:rsidRPr="005B4A93" w:rsidRDefault="005B4A93" w:rsidP="00FE43A0">
      <w:pPr>
        <w:pStyle w:val="Heading4"/>
      </w:pPr>
      <w:r w:rsidRPr="005B4A93">
        <w:t>Aluminum l</w:t>
      </w:r>
      <w:r w:rsidR="00006E64">
        <w:t>ocking rods with standard fiber</w:t>
      </w:r>
      <w:r w:rsidRPr="005B4A93">
        <w:t>glass reinforced polyamide end caps at the bottom (and top on certain panels).</w:t>
      </w:r>
      <w:r w:rsidR="00006E64">
        <w:t xml:space="preserve"> Rods to have a stroke of 15</w:t>
      </w:r>
      <w:r w:rsidR="00C93A63">
        <w:t>/</w:t>
      </w:r>
      <w:r w:rsidR="00006E64">
        <w:t>16 inch</w:t>
      </w:r>
      <w:r w:rsidRPr="005B4A93">
        <w:t xml:space="preserve"> (24 mm).</w:t>
      </w:r>
    </w:p>
    <w:p w14:paraId="04A95D72" w14:textId="2148058A" w:rsidR="005B4A93" w:rsidRPr="005B4A93" w:rsidRDefault="00006E64" w:rsidP="00FE43A0">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C260A6">
        <w:rPr>
          <w:b/>
        </w:rPr>
        <w:t>K</w:t>
      </w:r>
      <w:r w:rsidR="005B4A93" w:rsidRPr="0066680C">
        <w:rPr>
          <w:b/>
        </w:rPr>
        <w:t>eyed alike</w:t>
      </w:r>
      <w:r w:rsidR="001C4FDB" w:rsidRPr="0066680C">
        <w:rPr>
          <w:b/>
        </w:rPr>
        <w:t>.</w:t>
      </w:r>
      <w:r>
        <w:t xml:space="preserve"> ]</w:t>
      </w:r>
      <w:r w:rsidR="005B4A93">
        <w:t xml:space="preserve"> </w:t>
      </w:r>
      <w:r>
        <w:t>[</w:t>
      </w:r>
      <w:r w:rsidR="005B4A93" w:rsidRPr="005B4A93">
        <w:t xml:space="preserve"> </w:t>
      </w:r>
      <w:r w:rsidR="00C260A6">
        <w:rPr>
          <w:b/>
        </w:rPr>
        <w:t>K</w:t>
      </w:r>
      <w:r w:rsidR="005B4A93" w:rsidRPr="0066680C">
        <w:rPr>
          <w:b/>
        </w:rPr>
        <w:t>eyed differently</w:t>
      </w:r>
      <w:r w:rsidR="001C4FDB" w:rsidRPr="0066680C">
        <w:rPr>
          <w:b/>
        </w:rPr>
        <w:t>.</w:t>
      </w:r>
      <w:r>
        <w:t xml:space="preserve"> </w:t>
      </w:r>
      <w:r w:rsidR="001C4FDB">
        <w:t>]</w:t>
      </w:r>
    </w:p>
    <w:p w14:paraId="4B2207D5" w14:textId="6428637F" w:rsidR="00AA19CB" w:rsidRPr="00D675D8" w:rsidRDefault="00824E31" w:rsidP="00D675D8">
      <w:pPr>
        <w:pStyle w:val="Heading3"/>
      </w:pPr>
      <w:r>
        <w:t>Sliding</w:t>
      </w:r>
      <w:r w:rsidR="00AA0BE4">
        <w:t>-</w:t>
      </w:r>
      <w:r w:rsidR="005B4A93" w:rsidRPr="005B4A93">
        <w:t>Swinging Hardware: Provide manufacturer’s standard hardware.</w:t>
      </w:r>
    </w:p>
    <w:p w14:paraId="4AA4433B" w14:textId="161BFF68" w:rsidR="0094215C" w:rsidRDefault="005B4A93" w:rsidP="00FE43A0">
      <w:pPr>
        <w:pStyle w:val="Heading4"/>
      </w:pPr>
      <w:r w:rsidRPr="005B4A93">
        <w:t xml:space="preserve">For each sliding panel, provide </w:t>
      </w:r>
      <w:r w:rsidR="00715F82" w:rsidRPr="003E5EEE">
        <w:t>two (</w:t>
      </w:r>
      <w:r w:rsidRPr="003E5EEE">
        <w:t>2</w:t>
      </w:r>
      <w:r w:rsidR="00715F82" w:rsidRPr="003E5EEE">
        <w:t>)</w:t>
      </w:r>
      <w:r w:rsidRPr="003E5EEE">
        <w:t xml:space="preserve"> two</w:t>
      </w:r>
      <w:r w:rsidR="0021240D" w:rsidRPr="003E5EEE">
        <w:t>-three</w:t>
      </w:r>
      <w:r w:rsidRPr="005B4A93">
        <w:t xml:space="preserve"> wheeled, </w:t>
      </w:r>
      <w:r w:rsidR="0021240D">
        <w:t>sintered bronze (oil impregnated) unidirectional sliding panel carriers with a one-wheeled, polyamide guide roller that is attached to the panels with stainless steel rods.</w:t>
      </w:r>
    </w:p>
    <w:p w14:paraId="082D4196" w14:textId="7B8182B0" w:rsidR="005B4A93" w:rsidRPr="005B4A93" w:rsidRDefault="005B4A93" w:rsidP="005B47E6">
      <w:pPr>
        <w:pStyle w:val="Heading5"/>
      </w:pPr>
      <w:r w:rsidRPr="005B4A93">
        <w:t xml:space="preserve">Maximum carrying capacity of two carriers on a panel to be </w:t>
      </w:r>
      <w:r w:rsidR="0021240D">
        <w:t>33</w:t>
      </w:r>
      <w:r w:rsidRPr="005B4A93">
        <w:t>0 lbs</w:t>
      </w:r>
      <w:r w:rsidR="00FE43A0">
        <w:t>.</w:t>
      </w:r>
      <w:r w:rsidRPr="005B4A93">
        <w:t xml:space="preserve"> (1</w:t>
      </w:r>
      <w:r w:rsidR="0021240D">
        <w:t>5</w:t>
      </w:r>
      <w:r w:rsidRPr="005B4A93">
        <w:t>0 kgs)</w:t>
      </w:r>
    </w:p>
    <w:p w14:paraId="0C071287" w14:textId="77777777" w:rsidR="00226B01" w:rsidRDefault="0021240D" w:rsidP="005B47E6">
      <w:pPr>
        <w:pStyle w:val="Heading5"/>
      </w:pPr>
      <w:r>
        <w:t xml:space="preserve">Hinges - Swing Panel: </w:t>
      </w:r>
    </w:p>
    <w:p w14:paraId="3B740CC1" w14:textId="3BFE3438" w:rsidR="00226B01" w:rsidRPr="00E244F4" w:rsidRDefault="00226B01" w:rsidP="005B47E6">
      <w:pPr>
        <w:pStyle w:val="Heading6"/>
      </w:pPr>
      <w:r>
        <w:t>C</w:t>
      </w:r>
      <w:r w:rsidR="0021240D" w:rsidRPr="00226B01">
        <w:t>l</w:t>
      </w:r>
      <w:r w:rsidR="0021240D" w:rsidRPr="00E244F4">
        <w:t xml:space="preserve">ear </w:t>
      </w:r>
      <w:r w:rsidR="00E216B0" w:rsidRPr="00E244F4">
        <w:t>anodized aluminum</w:t>
      </w:r>
      <w:r w:rsidRPr="00E244F4">
        <w:t xml:space="preserve"> </w:t>
      </w:r>
      <w:r w:rsidR="0021240D" w:rsidRPr="00E244F4">
        <w:t xml:space="preserve"> </w:t>
      </w:r>
    </w:p>
    <w:p w14:paraId="64760E1A" w14:textId="1630A2E0" w:rsidR="00226B01" w:rsidRPr="00E244F4" w:rsidRDefault="00226B01" w:rsidP="002B2B2D">
      <w:pPr>
        <w:pStyle w:val="SpecifierNote"/>
      </w:pPr>
      <w:r w:rsidRPr="00E244F4">
        <w:t>NOTE:</w:t>
      </w:r>
      <w:r w:rsidRPr="00E244F4">
        <w:tab/>
      </w:r>
      <w:r w:rsidR="007F4309" w:rsidRPr="00E244F4">
        <w:t>Finish</w:t>
      </w:r>
      <w:r w:rsidRPr="00E244F4">
        <w:t xml:space="preserve"> above is standard; </w:t>
      </w:r>
      <w:r w:rsidR="007F4309" w:rsidRPr="00E244F4">
        <w:t>finish option</w:t>
      </w:r>
      <w:r w:rsidRPr="00E244F4">
        <w:t xml:space="preserve"> below may require an upcharge.</w:t>
      </w:r>
    </w:p>
    <w:p w14:paraId="5D368FFF" w14:textId="71EB1034" w:rsidR="001F3295" w:rsidRPr="001F3295" w:rsidRDefault="0021240D" w:rsidP="005B47E6">
      <w:pPr>
        <w:pStyle w:val="Heading6"/>
      </w:pPr>
      <w:r w:rsidRPr="00E244F4">
        <w:t xml:space="preserve">[ </w:t>
      </w:r>
      <w:r w:rsidR="00226B01" w:rsidRPr="00E244F4">
        <w:t>D</w:t>
      </w:r>
      <w:r w:rsidRPr="00E244F4">
        <w:t>ark bronze</w:t>
      </w:r>
      <w:r w:rsidR="00226B01" w:rsidRPr="00E244F4">
        <w:t xml:space="preserve"> </w:t>
      </w:r>
      <w:r w:rsidRPr="00E244F4">
        <w:t>anodized aluminum</w:t>
      </w:r>
      <w:r w:rsidR="00226B01" w:rsidRPr="00E244F4">
        <w:t xml:space="preserve"> ]</w:t>
      </w:r>
    </w:p>
    <w:p w14:paraId="7B292D15" w14:textId="2CA03D8D" w:rsidR="00047565" w:rsidRPr="00E244F4" w:rsidRDefault="00047565" w:rsidP="002B2B2D">
      <w:pPr>
        <w:pStyle w:val="SpecifierNote"/>
      </w:pPr>
      <w:r w:rsidRPr="00E244F4">
        <w:t xml:space="preserve">NOTE: </w:t>
      </w:r>
      <w:r w:rsidRPr="00E244F4">
        <w:tab/>
        <w:t>The manufacturer's weather</w:t>
      </w:r>
      <w:r w:rsidR="00430CD6" w:rsidRPr="00E244F4">
        <w:t xml:space="preserve"> </w:t>
      </w:r>
      <w:r w:rsidRPr="00E244F4">
        <w:t xml:space="preserve">stripping is determined at the factory by the direction of swing, the panel configuration, the type of locking and the type of sill. </w:t>
      </w:r>
    </w:p>
    <w:p w14:paraId="7DDC0408" w14:textId="4FDF1AAC" w:rsidR="001415D7" w:rsidRDefault="005465F3" w:rsidP="00820CDC">
      <w:pPr>
        <w:pStyle w:val="Heading4"/>
      </w:pPr>
      <w:r w:rsidRPr="00E244F4">
        <w:t>Weather</w:t>
      </w:r>
      <w:r w:rsidR="00430CD6" w:rsidRPr="00E244F4">
        <w:t xml:space="preserve"> </w:t>
      </w:r>
      <w:r w:rsidRPr="00E244F4">
        <w:t>stripping:  Manufacturer’s d</w:t>
      </w:r>
      <w:r w:rsidR="00CF052C" w:rsidRPr="00E244F4">
        <w:t>ouble layer EPDM between panels</w:t>
      </w:r>
      <w:r w:rsidRPr="00E244F4">
        <w:t xml:space="preserve"> </w:t>
      </w:r>
      <w:r w:rsidR="00CF052C" w:rsidRPr="00E244F4">
        <w:t>and EPDM gasket</w:t>
      </w:r>
      <w:r w:rsidRPr="00E244F4">
        <w:t>, or brush seal between panel and frame, or brush seals with a two-layer fiberglass reinforced polyamide fin</w:t>
      </w:r>
      <w:r w:rsidR="003312D6" w:rsidRPr="00E244F4">
        <w:t xml:space="preserve"> attached</w:t>
      </w:r>
      <w:r w:rsidRPr="00E244F4">
        <w:t xml:space="preserve"> at both inner and outer edge of bottom of door panels with a recessed sill or on frame for sealing between panels and between panel and frame. </w:t>
      </w:r>
    </w:p>
    <w:p w14:paraId="2FD70AF5" w14:textId="43465FF5" w:rsidR="00BF1F6E" w:rsidRPr="00BF1F6E" w:rsidRDefault="00E8022C" w:rsidP="00BF1F6E">
      <w:pPr>
        <w:pStyle w:val="Heading3"/>
      </w:pPr>
      <w:r w:rsidRPr="00E244F4">
        <w:t xml:space="preserve">Fasteners: Stainless steel </w:t>
      </w:r>
      <w:r w:rsidR="00355BF9" w:rsidRPr="00E244F4">
        <w:t xml:space="preserve">machine </w:t>
      </w:r>
      <w:r w:rsidRPr="00E244F4">
        <w:t>screws for connecting frame components.</w:t>
      </w:r>
    </w:p>
    <w:p w14:paraId="0D73AE78" w14:textId="4F0ACA4F" w:rsidR="001D5F3F" w:rsidRPr="00E244F4" w:rsidRDefault="005B4A93" w:rsidP="00076892">
      <w:pPr>
        <w:pStyle w:val="Heading2"/>
      </w:pPr>
      <w:r w:rsidRPr="00E244F4">
        <w:t>FABRICATION</w:t>
      </w:r>
    </w:p>
    <w:p w14:paraId="5487B689" w14:textId="57048BDD" w:rsidR="00405E6F" w:rsidRPr="002E143D" w:rsidRDefault="0068147B" w:rsidP="00E244F4">
      <w:pPr>
        <w:pStyle w:val="Heading3"/>
      </w:pPr>
      <w:r w:rsidRPr="00E244F4">
        <w:t xml:space="preserve">Extruded aluminum head and threshold frame profiles, solid triple-laminated wood side jamb profiles, tracks, stacking bays, with male-female interlocking solid triple-laminated wood panel profiles, hinges, sliding/swinging hardware, locking hardware and handles, glass and glazing and </w:t>
      </w:r>
      <w:r w:rsidR="00E244F4" w:rsidRPr="00E244F4">
        <w:t xml:space="preserve">weather </w:t>
      </w:r>
      <w:r w:rsidR="00101135" w:rsidRPr="00E244F4">
        <w:t>stripping</w:t>
      </w:r>
      <w:r w:rsidRPr="00E244F4">
        <w:t xml:space="preserve"> components</w:t>
      </w:r>
      <w:r w:rsidRPr="0068147B">
        <w:t xml:space="preserve"> to construct a single track sliding opening glass wall.</w:t>
      </w:r>
      <w:r w:rsidR="005B4A93" w:rsidRPr="002E143D">
        <w:t xml:space="preserve"> </w:t>
      </w:r>
    </w:p>
    <w:p w14:paraId="677E11E5" w14:textId="537CF8F4" w:rsidR="00355BF9" w:rsidRDefault="00180AF9" w:rsidP="00FE43A0">
      <w:pPr>
        <w:pStyle w:val="Heading4"/>
      </w:pPr>
      <w:r>
        <w:t>W</w:t>
      </w:r>
      <w:r w:rsidR="00355BF9" w:rsidRPr="00355BF9">
        <w:t xml:space="preserve">ood frame and panel members </w:t>
      </w:r>
      <w:r w:rsidR="00355BF9">
        <w:t xml:space="preserve">to be sealed </w:t>
      </w:r>
      <w:r w:rsidR="00355BF9" w:rsidRPr="00355BF9">
        <w:t>with a clear sand sealer or primer.</w:t>
      </w:r>
    </w:p>
    <w:p w14:paraId="6A64042B" w14:textId="77777777" w:rsidR="00E8022C" w:rsidRPr="003E5EEE" w:rsidRDefault="00E8022C" w:rsidP="00FE43A0">
      <w:pPr>
        <w:pStyle w:val="Heading4"/>
      </w:pPr>
      <w:r w:rsidRPr="003E5EEE">
        <w:t>Each unit factory pre-assembled and shipped with all components and installation instructions.</w:t>
      </w:r>
    </w:p>
    <w:p w14:paraId="1A00C349" w14:textId="77777777" w:rsidR="00E8022C" w:rsidRPr="000C49E7" w:rsidRDefault="00E8022C" w:rsidP="00FE43A0">
      <w:pPr>
        <w:pStyle w:val="Heading4"/>
      </w:pPr>
      <w:r w:rsidRPr="000C49E7">
        <w:t xml:space="preserve">Exposed work to be carefully matched to produce continuity of line and design with all joints. </w:t>
      </w:r>
    </w:p>
    <w:p w14:paraId="2A507CF2" w14:textId="77777777" w:rsidR="00E8022C" w:rsidRPr="000C49E7" w:rsidRDefault="00E8022C" w:rsidP="00FE43A0">
      <w:pPr>
        <w:pStyle w:val="Heading4"/>
      </w:pPr>
      <w:r w:rsidRPr="000C49E7">
        <w:t>No raw edges visible at joints.</w:t>
      </w:r>
    </w:p>
    <w:p w14:paraId="4351593C" w14:textId="217D06A0" w:rsidR="001D5F3F" w:rsidRDefault="005B4A93" w:rsidP="00076892">
      <w:pPr>
        <w:pStyle w:val="Heading2"/>
      </w:pPr>
      <w:r>
        <w:t>ACCESSORIES</w:t>
      </w:r>
    </w:p>
    <w:p w14:paraId="4F9D8E76" w14:textId="6DCD229B" w:rsidR="008F5101" w:rsidRDefault="008F5101" w:rsidP="00E244F4">
      <w:pPr>
        <w:pStyle w:val="Heading3"/>
      </w:pPr>
      <w:r w:rsidRPr="000956E1">
        <w:rPr>
          <w:b/>
          <w:bCs/>
        </w:rPr>
        <w:t>Insect Scree</w:t>
      </w:r>
      <w:r w:rsidR="000956E1" w:rsidRPr="000956E1">
        <w:rPr>
          <w:b/>
          <w:bCs/>
        </w:rPr>
        <w:t>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AAD682B" w14:textId="0E7C2413" w:rsidR="008F5101" w:rsidRPr="00FE43A0" w:rsidRDefault="008F5101" w:rsidP="00FE43A0">
      <w:pPr>
        <w:pStyle w:val="Heading4"/>
        <w:rPr>
          <w:b/>
        </w:rPr>
      </w:pPr>
      <w:r>
        <w:t>Basis</w:t>
      </w:r>
      <w:r w:rsidR="000956E1">
        <w:t>-</w:t>
      </w:r>
      <w:r>
        <w:t>of</w:t>
      </w:r>
      <w:r w:rsidR="000956E1">
        <w:t>-</w:t>
      </w:r>
      <w:r>
        <w:t xml:space="preserve">Design Product by Manufacturer: </w:t>
      </w:r>
      <w:r w:rsidR="000956E1">
        <w:rPr>
          <w:b/>
        </w:rPr>
        <w:t xml:space="preserve">The Horizon </w:t>
      </w:r>
      <w:r w:rsidR="000956E1" w:rsidRPr="000956E1">
        <w:rPr>
          <w:bCs/>
        </w:rPr>
        <w:t>by</w:t>
      </w:r>
      <w:r w:rsidR="000956E1">
        <w:rPr>
          <w:b/>
        </w:rPr>
        <w:t xml:space="preserve"> Wizard Industries, Inc.</w:t>
      </w:r>
    </w:p>
    <w:p w14:paraId="06944381" w14:textId="77777777" w:rsidR="000956E1" w:rsidRDefault="000956E1" w:rsidP="000956E1">
      <w:pPr>
        <w:pStyle w:val="SpecifierNote"/>
        <w:rPr>
          <w:b/>
          <w:bCs/>
        </w:rPr>
      </w:pPr>
      <w:r>
        <w:tab/>
      </w:r>
      <w:r>
        <w:rPr>
          <w:b/>
          <w:bCs/>
        </w:rPr>
        <w:t>WIZARD INDUSTRIES, INC.</w:t>
      </w:r>
    </w:p>
    <w:p w14:paraId="00EE693C" w14:textId="77777777" w:rsidR="000956E1" w:rsidRDefault="000956E1" w:rsidP="000956E1">
      <w:pPr>
        <w:pStyle w:val="SpecifierNote"/>
      </w:pPr>
      <w:r>
        <w:tab/>
        <w:t>4263 Phillips Ave, Burnaby, BC, Canada V5A 2X4</w:t>
      </w:r>
    </w:p>
    <w:p w14:paraId="5547CD35" w14:textId="77777777" w:rsidR="000956E1" w:rsidRDefault="000956E1" w:rsidP="000956E1">
      <w:pPr>
        <w:pStyle w:val="SpecifierNote"/>
      </w:pPr>
      <w:r>
        <w:tab/>
        <w:t>Toll Free: (888) 949-3667</w:t>
      </w:r>
    </w:p>
    <w:p w14:paraId="3E983CC0" w14:textId="77777777" w:rsidR="000956E1" w:rsidRDefault="000956E1" w:rsidP="000956E1">
      <w:pPr>
        <w:pStyle w:val="SpecifierNote"/>
      </w:pPr>
      <w:r>
        <w:tab/>
        <w:t>Telephone: (604) 299-8878</w:t>
      </w:r>
    </w:p>
    <w:p w14:paraId="715F7687" w14:textId="77777777" w:rsidR="000956E1" w:rsidRDefault="000956E1" w:rsidP="000956E1">
      <w:pPr>
        <w:pStyle w:val="SpecifierNote"/>
      </w:pPr>
      <w:r>
        <w:tab/>
        <w:t>Fax: (604) 299-4496</w:t>
      </w:r>
    </w:p>
    <w:p w14:paraId="7652FEA5" w14:textId="77777777" w:rsidR="000956E1" w:rsidRDefault="000956E1" w:rsidP="000956E1">
      <w:pPr>
        <w:pStyle w:val="SpecifierNote"/>
      </w:pPr>
      <w:r>
        <w:tab/>
        <w:t xml:space="preserve">Email: </w:t>
      </w:r>
      <w:hyperlink r:id="rId13" w:history="1">
        <w:r>
          <w:rPr>
            <w:rStyle w:val="Hyperlink"/>
          </w:rPr>
          <w:t>sales@wizardindustries.com</w:t>
        </w:r>
      </w:hyperlink>
    </w:p>
    <w:p w14:paraId="5D853D8B" w14:textId="342420BF" w:rsidR="000956E1" w:rsidRPr="000956E1" w:rsidRDefault="000956E1" w:rsidP="000956E1">
      <w:pPr>
        <w:pStyle w:val="SpecifierNote"/>
      </w:pPr>
      <w:r>
        <w:tab/>
      </w:r>
      <w:hyperlink r:id="rId14" w:history="1">
        <w:r>
          <w:rPr>
            <w:rStyle w:val="Hyperlink"/>
          </w:rPr>
          <w:t>https://www.wizardscreens.com/</w:t>
        </w:r>
      </w:hyperlink>
      <w:r>
        <w:t xml:space="preserve"> </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076892">
      <w:pPr>
        <w:pStyle w:val="Heading2"/>
      </w:pPr>
      <w:r w:rsidRPr="00401424">
        <w:t>EXAMINATION</w:t>
      </w:r>
    </w:p>
    <w:p w14:paraId="041C1208" w14:textId="77777777" w:rsidR="00AB3C34" w:rsidRDefault="00AB3C34" w:rsidP="00E244F4">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2B0C1488" w14:textId="47EC25C6" w:rsidR="00820CDC" w:rsidRDefault="00AB3C34" w:rsidP="008C2107">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37171294" w14:textId="77777777" w:rsidR="008C2107" w:rsidRDefault="008C2107">
      <w:pPr>
        <w:keepNext w:val="0"/>
        <w:widowControl/>
        <w:spacing w:before="0"/>
        <w:rPr>
          <w:szCs w:val="26"/>
        </w:rPr>
      </w:pPr>
      <w:r>
        <w:br w:type="page"/>
      </w:r>
    </w:p>
    <w:p w14:paraId="77F2E87F" w14:textId="49720AD9" w:rsidR="005572B7" w:rsidRPr="00C92E91" w:rsidRDefault="005572B7" w:rsidP="005B47E6">
      <w:pPr>
        <w:pStyle w:val="Heading5"/>
      </w:pPr>
      <w:r w:rsidRPr="00C92E91">
        <w:t>Verify that field measurements, substrates, tolerances, levelness, plumbness, cleanliness and other conditions are as required by the manufacturer, and ready to receive Work.</w:t>
      </w:r>
    </w:p>
    <w:p w14:paraId="3CCE4074" w14:textId="77777777" w:rsidR="005572B7" w:rsidRDefault="005572B7" w:rsidP="005B47E6">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6F1FCA43" w14:textId="77777777" w:rsidR="00AB3C34" w:rsidRPr="00C92E91" w:rsidRDefault="00AB3C34" w:rsidP="00FE43A0">
      <w:pPr>
        <w:pStyle w:val="Heading4"/>
      </w:pPr>
      <w:r w:rsidRPr="00C92E91">
        <w:t xml:space="preserve">Proceed with installation only after unsatisfactory conditions have been corrected. </w:t>
      </w:r>
    </w:p>
    <w:p w14:paraId="43B3F819" w14:textId="77777777" w:rsidR="00AB3C34" w:rsidRDefault="00AB3C34" w:rsidP="00076892">
      <w:pPr>
        <w:pStyle w:val="Heading2"/>
      </w:pPr>
      <w:r>
        <w:t>INSTALLATION</w:t>
      </w:r>
    </w:p>
    <w:p w14:paraId="6A41AED2" w14:textId="15D8093F" w:rsidR="00AB3C34" w:rsidRPr="005A17C7" w:rsidRDefault="00AB3C34" w:rsidP="00E244F4">
      <w:pPr>
        <w:pStyle w:val="Heading3"/>
      </w:pPr>
      <w:r>
        <w:t>General: Install</w:t>
      </w:r>
      <w:r w:rsidRPr="005A17C7">
        <w:t xml:space="preserve"> </w:t>
      </w:r>
      <w:r w:rsidR="00544D22">
        <w:t>Sliding</w:t>
      </w:r>
      <w:r w:rsidR="002F58B1">
        <w:t xml:space="preserve"> Glass</w:t>
      </w:r>
      <w:r w:rsidR="00544D22">
        <w:t xml:space="preserve"> Storefront</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B40DD1"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75761FEA" w:rsidR="005B4A93" w:rsidRPr="005B4A93" w:rsidRDefault="005B4A93" w:rsidP="00FE43A0">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12BD2857" w:rsidR="005B4A93" w:rsidRPr="005B4A93" w:rsidRDefault="007F59D8" w:rsidP="00FE43A0">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B40DD1" w:rsidRPr="005B4A93">
        <w:t>plumb,</w:t>
      </w:r>
      <w:r w:rsidR="005B4A93" w:rsidRPr="005B4A93">
        <w:t xml:space="preserve"> and square. </w:t>
      </w:r>
      <w:r w:rsidR="00735C91">
        <w:t xml:space="preserve"> </w:t>
      </w:r>
      <w:r w:rsidR="005B4A93" w:rsidRPr="005B4A93">
        <w:t xml:space="preserve">Install frame in proper elevation, </w:t>
      </w:r>
      <w:proofErr w:type="gramStart"/>
      <w:r w:rsidR="005B4A93" w:rsidRPr="005B4A93">
        <w:t>plane</w:t>
      </w:r>
      <w:proofErr w:type="gramEnd"/>
      <w:r w:rsidR="005B4A93" w:rsidRPr="005B4A93">
        <w:t xml:space="preserve"> and location, and in proper alignment with other work</w:t>
      </w:r>
      <w:r w:rsidR="00400B01">
        <w:t>.</w:t>
      </w:r>
    </w:p>
    <w:p w14:paraId="0857F917" w14:textId="2998F1D9" w:rsidR="005B4A93" w:rsidRPr="005B4A93" w:rsidRDefault="007F59D8" w:rsidP="00FE43A0">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B347792" w14:textId="2E6A9334" w:rsidR="005B4A93" w:rsidRDefault="005B4A93" w:rsidP="00FE43A0">
      <w:pPr>
        <w:pStyle w:val="Heading4"/>
      </w:pPr>
      <w:r w:rsidRPr="005B4A93">
        <w:t>Install panels, handles</w:t>
      </w:r>
      <w:r w:rsidR="00C12B90">
        <w:t>,</w:t>
      </w:r>
      <w:r w:rsidR="00985825">
        <w:t xml:space="preserve"> lock</w:t>
      </w:r>
      <w:r w:rsidRPr="005B4A93">
        <w:t>set</w:t>
      </w:r>
      <w:r w:rsidR="00C12B90">
        <w:t>, screens</w:t>
      </w:r>
      <w:r w:rsidR="00180AF9">
        <w:t xml:space="preserve">, </w:t>
      </w:r>
      <w:r w:rsidR="00180AF9" w:rsidRPr="00E244F4">
        <w:t>weather</w:t>
      </w:r>
      <w:r w:rsidR="00430CD6" w:rsidRPr="00E244F4">
        <w:t xml:space="preserve"> </w:t>
      </w:r>
      <w:r w:rsidR="00180AF9" w:rsidRPr="00E244F4">
        <w:t>stripping</w:t>
      </w:r>
      <w:r w:rsidRPr="005B4A93">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076892">
      <w:pPr>
        <w:pStyle w:val="Heading2"/>
      </w:pPr>
      <w:r>
        <w:t>FIELD QUALITY CONTROL</w:t>
      </w:r>
    </w:p>
    <w:p w14:paraId="481004E9" w14:textId="77777777" w:rsidR="002972EB" w:rsidRDefault="00A03B70" w:rsidP="00E244F4">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5B5F18BD" w:rsidR="002972EB" w:rsidRDefault="00735C91" w:rsidP="00FE43A0">
      <w:pPr>
        <w:pStyle w:val="Heading4"/>
      </w:pPr>
      <w:r>
        <w:t xml:space="preserve">Verify </w:t>
      </w:r>
      <w:r w:rsidRPr="00735C91">
        <w:t xml:space="preserve">the </w:t>
      </w:r>
      <w:r w:rsidR="005D0FB0">
        <w:t xml:space="preserve">Sliding </w:t>
      </w:r>
      <w:r w:rsidR="002F58B1">
        <w:t xml:space="preserve">Glass </w:t>
      </w:r>
      <w:r w:rsidR="005D0FB0">
        <w:t xml:space="preserve">Storefront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E244F4">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076892">
      <w:pPr>
        <w:pStyle w:val="Heading2"/>
      </w:pPr>
      <w:r>
        <w:t>CLEANING AND PROTECTION</w:t>
      </w:r>
    </w:p>
    <w:p w14:paraId="751F0B2A" w14:textId="12D022B3" w:rsidR="005D0FB0" w:rsidRDefault="005D0FB0" w:rsidP="00E244F4">
      <w:pPr>
        <w:pStyle w:val="Heading3"/>
      </w:pPr>
      <w:r>
        <w:t xml:space="preserve">Keep units closed and protect Sliding </w:t>
      </w:r>
      <w:r w:rsidR="002F58B1">
        <w:t xml:space="preserve">Glass </w:t>
      </w:r>
      <w:r>
        <w:t>Storefront installation</w:t>
      </w:r>
      <w:r w:rsidRPr="00735C91">
        <w:t xml:space="preserve"> </w:t>
      </w:r>
      <w:r>
        <w:t xml:space="preserve">against damage from construction activities. </w:t>
      </w:r>
    </w:p>
    <w:p w14:paraId="4AD4ADBE" w14:textId="414DB367" w:rsidR="00905855" w:rsidRPr="00905855" w:rsidRDefault="005D0FB0" w:rsidP="00905855">
      <w:pPr>
        <w:pStyle w:val="Heading3"/>
      </w:pPr>
      <w:r>
        <w:t>Remove protective coatings and use manufacturer recommended methods to clean exposed surfaces.</w:t>
      </w:r>
    </w:p>
    <w:p w14:paraId="7C5D3A46" w14:textId="40952C93" w:rsidR="009C7947" w:rsidRDefault="009C7947" w:rsidP="00E47528">
      <w:pPr>
        <w:spacing w:before="200"/>
        <w:jc w:val="center"/>
        <w:rPr>
          <w:rFonts w:cs="Arial"/>
        </w:rPr>
      </w:pPr>
      <w:r w:rsidRPr="007A54B9">
        <w:rPr>
          <w:rFonts w:cs="Arial"/>
        </w:rPr>
        <w:t>END OF SECTION</w:t>
      </w:r>
    </w:p>
    <w:p w14:paraId="5D2DE47E" w14:textId="77777777" w:rsidR="005D0FB0" w:rsidRDefault="005B4A93" w:rsidP="002B2B2D">
      <w:pPr>
        <w:pStyle w:val="SpecifierNote"/>
      </w:pPr>
      <w:r w:rsidRPr="005B4A93">
        <w:t xml:space="preserve">DISCLAIMER: </w:t>
      </w:r>
    </w:p>
    <w:p w14:paraId="5921CC16" w14:textId="696631A6" w:rsidR="005D0FB0" w:rsidRPr="0022109F" w:rsidRDefault="005D0FB0" w:rsidP="002B2B2D">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55412C" w:rsidRPr="005B4A93">
        <w:t>requirements</w:t>
      </w:r>
      <w:r w:rsidR="005B4A93" w:rsidRPr="005B4A93">
        <w:t xml:space="preserve"> of a specific construction project.</w:t>
      </w:r>
      <w:r w:rsidR="009470C4" w:rsidRPr="009470C4">
        <w:t xml:space="preserve"> </w:t>
      </w:r>
      <w:r w:rsidR="0006471B">
        <w:tab/>
      </w:r>
      <w:r w:rsidR="0006471B">
        <w:tab/>
      </w:r>
      <w:r w:rsidR="0006471B">
        <w:tab/>
      </w:r>
      <w:r w:rsidR="009470C4">
        <w:t xml:space="preserve">           </w:t>
      </w:r>
      <w:hyperlink r:id="rId15" w:history="1">
        <w:r w:rsidR="009470C4" w:rsidRPr="00E244F4">
          <w:rPr>
            <w:rStyle w:val="Hyperlink"/>
          </w:rPr>
          <w:t>www.nanawall.com</w:t>
        </w:r>
      </w:hyperlink>
    </w:p>
    <w:sectPr w:rsidR="005D0FB0" w:rsidRPr="0022109F" w:rsidSect="00DE6580">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EEF44" w14:textId="77777777" w:rsidR="00EE7E82" w:rsidRDefault="00EE7E82" w:rsidP="00DE6580">
      <w:pPr>
        <w:spacing w:before="0"/>
      </w:pPr>
      <w:r>
        <w:separator/>
      </w:r>
    </w:p>
    <w:p w14:paraId="35FE0D7F" w14:textId="77777777" w:rsidR="00EE7E82" w:rsidRDefault="00EE7E82"/>
    <w:p w14:paraId="6E589C79" w14:textId="77777777" w:rsidR="00EE7E82" w:rsidRDefault="00EE7E82" w:rsidP="009C7947"/>
    <w:p w14:paraId="5877B7E8" w14:textId="77777777" w:rsidR="00EE7E82" w:rsidRDefault="00EE7E82" w:rsidP="001B270C"/>
  </w:endnote>
  <w:endnote w:type="continuationSeparator" w:id="0">
    <w:p w14:paraId="6D059647" w14:textId="77777777" w:rsidR="00EE7E82" w:rsidRDefault="00EE7E82" w:rsidP="00DE6580">
      <w:pPr>
        <w:spacing w:before="0"/>
      </w:pPr>
      <w:r>
        <w:continuationSeparator/>
      </w:r>
    </w:p>
    <w:p w14:paraId="0A6311F7" w14:textId="77777777" w:rsidR="00EE7E82" w:rsidRDefault="00EE7E82"/>
    <w:p w14:paraId="15B4E110" w14:textId="77777777" w:rsidR="00EE7E82" w:rsidRDefault="00EE7E82" w:rsidP="009C7947"/>
    <w:p w14:paraId="572ADC5B" w14:textId="77777777" w:rsidR="00EE7E82" w:rsidRDefault="00EE7E82"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B13C8" w14:textId="77777777" w:rsidR="002D1390" w:rsidRDefault="002D1390" w:rsidP="002D1390">
    <w:pPr>
      <w:pStyle w:val="Footer"/>
      <w:spacing w:before="0"/>
    </w:pPr>
  </w:p>
  <w:p w14:paraId="13AD682D" w14:textId="22FE9FF4" w:rsidR="008215EB" w:rsidRDefault="008215EB" w:rsidP="002D1390">
    <w:pPr>
      <w:pStyle w:val="Footer"/>
      <w:spacing w:before="0"/>
    </w:pPr>
    <w:r>
      <w:t xml:space="preserve">WOOD FRAMED </w:t>
    </w:r>
    <w:r w:rsidRPr="004B421C">
      <w:t xml:space="preserve">SLIDING </w:t>
    </w:r>
    <w:r>
      <w:t xml:space="preserve">GLASS </w:t>
    </w:r>
    <w:r w:rsidRPr="004B421C">
      <w:t>STOREFRONT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2EA536C0" w:rsidR="008215EB" w:rsidRPr="004B421C" w:rsidRDefault="008215EB" w:rsidP="004B421C">
    <w:pPr>
      <w:pStyle w:val="Footer"/>
    </w:pPr>
    <w:r w:rsidRPr="00F9295F">
      <w:t>0</w:t>
    </w:r>
    <w:r>
      <w:t>8</w:t>
    </w:r>
    <w:r w:rsidRPr="00F9295F">
      <w:t xml:space="preserve"> </w:t>
    </w:r>
    <w:r>
      <w:t>43 31</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6C004A">
      <w:rPr>
        <w:rStyle w:val="PageNumber"/>
        <w:noProof/>
      </w:rPr>
      <w:t>12</w:t>
    </w:r>
    <w:r w:rsidRPr="00F9295F">
      <w:rPr>
        <w:rStyle w:val="PageNumber"/>
      </w:rPr>
      <w:fldChar w:fldCharType="end"/>
    </w:r>
    <w:r>
      <w:rPr>
        <w:rStyle w:val="PageNumber"/>
      </w:rPr>
      <w:tab/>
    </w:r>
    <w:r w:rsidR="008F5607">
      <w:t>1</w:t>
    </w:r>
    <w:r w:rsidR="005E0E8A">
      <w:t xml:space="preserve"> </w:t>
    </w:r>
    <w:r w:rsidR="009B39DA">
      <w:t>SEPTEMBER</w:t>
    </w:r>
    <w:r w:rsidR="003B3273">
      <w:t xml:space="preserve"> 202</w:t>
    </w:r>
    <w:r w:rsidR="005E0E8A">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3E0A" w14:textId="77777777" w:rsidR="002D1390" w:rsidRDefault="002D1390" w:rsidP="002D1390">
    <w:pPr>
      <w:pStyle w:val="Footer"/>
      <w:spacing w:before="0"/>
    </w:pPr>
  </w:p>
  <w:p w14:paraId="1E3BD1AB" w14:textId="54F49EE9" w:rsidR="008215EB" w:rsidRDefault="008215EB" w:rsidP="002D1390">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 xml:space="preserve">WOOD FRAMED </w:t>
    </w:r>
    <w:r w:rsidRPr="004B421C">
      <w:t xml:space="preserve">SLIDING </w:t>
    </w:r>
    <w:r>
      <w:t xml:space="preserve">GLASS </w:t>
    </w:r>
    <w:r w:rsidRPr="004B421C">
      <w:t>STOREFRONTS</w:t>
    </w:r>
  </w:p>
  <w:p w14:paraId="77E7525A" w14:textId="5331E5F8" w:rsidR="008215EB" w:rsidRDefault="008F5607" w:rsidP="00F81B0C">
    <w:pPr>
      <w:pStyle w:val="Footer"/>
    </w:pPr>
    <w:r>
      <w:t xml:space="preserve">1 </w:t>
    </w:r>
    <w:r w:rsidR="009B39DA">
      <w:t>SEPTEMBER</w:t>
    </w:r>
    <w:r w:rsidR="00A6505A">
      <w:t xml:space="preserve"> </w:t>
    </w:r>
    <w:r w:rsidR="003B3273">
      <w:t>202</w:t>
    </w:r>
    <w:r w:rsidR="005E0E8A">
      <w:t>2</w:t>
    </w:r>
    <w:r w:rsidR="008215EB">
      <w:tab/>
    </w:r>
    <w:r w:rsidR="008215EB" w:rsidRPr="00F9295F">
      <w:t>0</w:t>
    </w:r>
    <w:r w:rsidR="008215EB">
      <w:t>8</w:t>
    </w:r>
    <w:r w:rsidR="008215EB" w:rsidRPr="00F9295F">
      <w:t xml:space="preserve"> </w:t>
    </w:r>
    <w:r w:rsidR="008215EB">
      <w:t>43 31</w:t>
    </w:r>
    <w:r w:rsidR="008215EB" w:rsidRPr="00F9295F">
      <w:t xml:space="preserve"> - </w:t>
    </w:r>
    <w:r w:rsidR="008215EB" w:rsidRPr="00F9295F">
      <w:rPr>
        <w:rStyle w:val="PageNumber"/>
      </w:rPr>
      <w:fldChar w:fldCharType="begin"/>
    </w:r>
    <w:r w:rsidR="008215EB" w:rsidRPr="00F9295F">
      <w:rPr>
        <w:rStyle w:val="PageNumber"/>
      </w:rPr>
      <w:instrText xml:space="preserve"> PAGE </w:instrText>
    </w:r>
    <w:r w:rsidR="008215EB" w:rsidRPr="00F9295F">
      <w:rPr>
        <w:rStyle w:val="PageNumber"/>
      </w:rPr>
      <w:fldChar w:fldCharType="separate"/>
    </w:r>
    <w:r w:rsidR="006C004A">
      <w:rPr>
        <w:rStyle w:val="PageNumber"/>
        <w:noProof/>
      </w:rPr>
      <w:t>13</w:t>
    </w:r>
    <w:r w:rsidR="008215EB"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50F3" w14:textId="77777777" w:rsidR="00EE7E82" w:rsidRDefault="00EE7E82" w:rsidP="00DE6580">
      <w:pPr>
        <w:spacing w:before="0"/>
      </w:pPr>
      <w:r>
        <w:separator/>
      </w:r>
    </w:p>
    <w:p w14:paraId="19F9370C" w14:textId="77777777" w:rsidR="00EE7E82" w:rsidRDefault="00EE7E82"/>
    <w:p w14:paraId="08C186C1" w14:textId="77777777" w:rsidR="00EE7E82" w:rsidRDefault="00EE7E82" w:rsidP="009C7947"/>
    <w:p w14:paraId="035B40DB" w14:textId="77777777" w:rsidR="00EE7E82" w:rsidRDefault="00EE7E82" w:rsidP="001B270C"/>
  </w:footnote>
  <w:footnote w:type="continuationSeparator" w:id="0">
    <w:p w14:paraId="7CB3A204" w14:textId="77777777" w:rsidR="00EE7E82" w:rsidRDefault="00EE7E82" w:rsidP="00DE6580">
      <w:pPr>
        <w:spacing w:before="0"/>
      </w:pPr>
      <w:r>
        <w:continuationSeparator/>
      </w:r>
    </w:p>
    <w:p w14:paraId="125B7515" w14:textId="77777777" w:rsidR="00EE7E82" w:rsidRDefault="00EE7E82"/>
    <w:p w14:paraId="59A76365" w14:textId="77777777" w:rsidR="00EE7E82" w:rsidRDefault="00EE7E82" w:rsidP="009C7947"/>
    <w:p w14:paraId="059CFF73" w14:textId="77777777" w:rsidR="00EE7E82" w:rsidRDefault="00EE7E82"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581F2" w14:textId="77777777" w:rsidR="008C2107" w:rsidRDefault="008215EB" w:rsidP="008C2107">
    <w:pPr>
      <w:pStyle w:val="Header"/>
      <w:spacing w:after="60"/>
    </w:pPr>
    <w:r w:rsidRPr="00BF1F6E">
      <w:rPr>
        <w:rStyle w:val="Heading4Char"/>
      </w:rPr>
      <w:t>GUIDE SPECIFICATION</w:t>
    </w:r>
    <w:r>
      <w:tab/>
    </w:r>
    <w:r w:rsidRPr="003C52E2">
      <w:t>N</w:t>
    </w:r>
    <w:r>
      <w:t xml:space="preserve">ANAWALL HSW66 </w:t>
    </w:r>
  </w:p>
  <w:p w14:paraId="446D0DC6" w14:textId="5C573267" w:rsidR="008215EB" w:rsidRDefault="008215EB" w:rsidP="008C2107">
    <w:pPr>
      <w:pStyle w:val="Header"/>
      <w:spacing w:after="60"/>
    </w:pPr>
    <w:r w:rsidRPr="00BF1F6E">
      <w:rPr>
        <w:rStyle w:val="Heading5Char"/>
      </w:rPr>
      <w:t>©20</w:t>
    </w:r>
    <w:r w:rsidR="00BF1F6E" w:rsidRPr="00BF1F6E">
      <w:rPr>
        <w:rStyle w:val="Heading5Char"/>
      </w:rPr>
      <w:t>2</w:t>
    </w:r>
    <w:r w:rsidR="005E0E8A">
      <w:rPr>
        <w:rStyle w:val="Heading5Char"/>
      </w:rPr>
      <w:t>2</w:t>
    </w:r>
    <w:r w:rsidRPr="00BF1F6E">
      <w:rPr>
        <w:rStyle w:val="Heading5Char"/>
      </w:rPr>
      <w:t xml:space="preserve"> Nana Wall Systems, Inc.</w:t>
    </w:r>
    <w:r>
      <w:tab/>
      <w:t xml:space="preserve">WOOD FRAMED </w:t>
    </w:r>
    <w:r w:rsidRPr="003C52E2">
      <w:t>SINGLE TRACK SLIDING SYSTEM</w:t>
    </w:r>
  </w:p>
  <w:p w14:paraId="3ABCCB0B" w14:textId="77777777" w:rsidR="002D1390" w:rsidRDefault="002D1390" w:rsidP="002D1390">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1399650" w:rsidR="008215EB" w:rsidRDefault="008215EB" w:rsidP="008C2107">
    <w:pPr>
      <w:pStyle w:val="Header"/>
      <w:spacing w:after="60"/>
    </w:pPr>
    <w:r w:rsidRPr="003C52E2">
      <w:t>N</w:t>
    </w:r>
    <w:r>
      <w:t xml:space="preserve">ANAWALL HSW66 </w:t>
    </w:r>
    <w:r>
      <w:tab/>
    </w:r>
    <w:r w:rsidRPr="00BF1F6E">
      <w:rPr>
        <w:rStyle w:val="Heading4Char"/>
      </w:rPr>
      <w:t>GUIDE SPECIFICATION</w:t>
    </w:r>
  </w:p>
  <w:p w14:paraId="04C40601" w14:textId="24009B45" w:rsidR="008215EB" w:rsidRDefault="008215EB" w:rsidP="008C2107">
    <w:pPr>
      <w:pStyle w:val="Header"/>
      <w:spacing w:after="60"/>
      <w:rPr>
        <w:rStyle w:val="Heading5Char"/>
      </w:rPr>
    </w:pPr>
    <w:r>
      <w:t xml:space="preserve">WOOD FRAMED </w:t>
    </w:r>
    <w:r w:rsidRPr="003C52E2">
      <w:t>SINGLE TRACK SLIDING SYSTEM</w:t>
    </w:r>
    <w:r>
      <w:tab/>
    </w:r>
    <w:r w:rsidRPr="00BF1F6E">
      <w:rPr>
        <w:rStyle w:val="Heading5Char"/>
      </w:rPr>
      <w:t>©20</w:t>
    </w:r>
    <w:r w:rsidR="00BF1F6E" w:rsidRPr="00BF1F6E">
      <w:rPr>
        <w:rStyle w:val="Heading5Char"/>
      </w:rPr>
      <w:t>2</w:t>
    </w:r>
    <w:r w:rsidR="005E0E8A">
      <w:rPr>
        <w:rStyle w:val="Heading5Char"/>
      </w:rPr>
      <w:t>2</w:t>
    </w:r>
    <w:r w:rsidRPr="00BF1F6E">
      <w:rPr>
        <w:rStyle w:val="Heading5Char"/>
      </w:rPr>
      <w:t xml:space="preserve"> Nana Wall Systems, Inc.</w:t>
    </w:r>
  </w:p>
  <w:p w14:paraId="07BF3373" w14:textId="77777777" w:rsidR="002D1390" w:rsidRDefault="002D1390" w:rsidP="002D139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5E8F2A"/>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350"/>
        </w:tabs>
        <w:ind w:left="1350"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214"/>
        </w:tabs>
        <w:ind w:left="221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E296D3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5" w15:restartNumberingAfterBreak="0">
    <w:nsid w:val="1FF07C7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DAB1CC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4A7E039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5A9312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75929355">
    <w:abstractNumId w:val="1"/>
  </w:num>
  <w:num w:numId="2" w16cid:durableId="491066756">
    <w:abstractNumId w:val="1"/>
  </w:num>
  <w:num w:numId="3" w16cid:durableId="1421372850">
    <w:abstractNumId w:val="0"/>
  </w:num>
  <w:num w:numId="4" w16cid:durableId="223835997">
    <w:abstractNumId w:val="4"/>
  </w:num>
  <w:num w:numId="5" w16cid:durableId="652873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2208237">
    <w:abstractNumId w:val="6"/>
  </w:num>
  <w:num w:numId="7" w16cid:durableId="2070032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5123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623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954069">
    <w:abstractNumId w:val="3"/>
  </w:num>
  <w:num w:numId="11" w16cid:durableId="1176771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0075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5458004">
    <w:abstractNumId w:val="2"/>
  </w:num>
  <w:num w:numId="14" w16cid:durableId="124079721">
    <w:abstractNumId w:val="7"/>
  </w:num>
  <w:num w:numId="15" w16cid:durableId="765927861">
    <w:abstractNumId w:val="5"/>
  </w:num>
  <w:num w:numId="16" w16cid:durableId="1293484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8370818">
    <w:abstractNumId w:val="8"/>
  </w:num>
  <w:num w:numId="18" w16cid:durableId="2024428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91409852">
    <w:abstractNumId w:val="9"/>
  </w:num>
  <w:num w:numId="20" w16cid:durableId="1249388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16687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0332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04850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TIwMjU1NTazNLBQ0lEKTi0uzszPAykwrgUAX2h7oSwAAAA="/>
  </w:docVars>
  <w:rsids>
    <w:rsidRoot w:val="00866368"/>
    <w:rsid w:val="00006E64"/>
    <w:rsid w:val="00011151"/>
    <w:rsid w:val="00023E85"/>
    <w:rsid w:val="00027E6A"/>
    <w:rsid w:val="000315E4"/>
    <w:rsid w:val="000316BE"/>
    <w:rsid w:val="00031E1F"/>
    <w:rsid w:val="00033BC7"/>
    <w:rsid w:val="00044E41"/>
    <w:rsid w:val="000473BC"/>
    <w:rsid w:val="00047565"/>
    <w:rsid w:val="0005213C"/>
    <w:rsid w:val="00052D79"/>
    <w:rsid w:val="0005528C"/>
    <w:rsid w:val="00056F06"/>
    <w:rsid w:val="00062F4C"/>
    <w:rsid w:val="0006471B"/>
    <w:rsid w:val="00066DCB"/>
    <w:rsid w:val="00076892"/>
    <w:rsid w:val="00080BC0"/>
    <w:rsid w:val="000814C3"/>
    <w:rsid w:val="0008204F"/>
    <w:rsid w:val="00082C34"/>
    <w:rsid w:val="00084539"/>
    <w:rsid w:val="0009185C"/>
    <w:rsid w:val="00094AAC"/>
    <w:rsid w:val="000956E1"/>
    <w:rsid w:val="000A0FAB"/>
    <w:rsid w:val="000A3B91"/>
    <w:rsid w:val="000B05A6"/>
    <w:rsid w:val="000B0EFF"/>
    <w:rsid w:val="000B1B3D"/>
    <w:rsid w:val="000B2BF9"/>
    <w:rsid w:val="000C260F"/>
    <w:rsid w:val="000C4586"/>
    <w:rsid w:val="000C49E7"/>
    <w:rsid w:val="000C7827"/>
    <w:rsid w:val="000D0185"/>
    <w:rsid w:val="000D32E2"/>
    <w:rsid w:val="000E1356"/>
    <w:rsid w:val="000E241A"/>
    <w:rsid w:val="000E645D"/>
    <w:rsid w:val="000F1B80"/>
    <w:rsid w:val="000F7E05"/>
    <w:rsid w:val="00101135"/>
    <w:rsid w:val="00104DAE"/>
    <w:rsid w:val="00106682"/>
    <w:rsid w:val="00121E08"/>
    <w:rsid w:val="0012460A"/>
    <w:rsid w:val="001276D1"/>
    <w:rsid w:val="00130C8C"/>
    <w:rsid w:val="00134759"/>
    <w:rsid w:val="00140AF0"/>
    <w:rsid w:val="001412EE"/>
    <w:rsid w:val="001415D7"/>
    <w:rsid w:val="00142295"/>
    <w:rsid w:val="0014465A"/>
    <w:rsid w:val="00145070"/>
    <w:rsid w:val="00145220"/>
    <w:rsid w:val="00152233"/>
    <w:rsid w:val="00155753"/>
    <w:rsid w:val="00155A25"/>
    <w:rsid w:val="00156B67"/>
    <w:rsid w:val="001601AE"/>
    <w:rsid w:val="0016571F"/>
    <w:rsid w:val="00167B86"/>
    <w:rsid w:val="001757B8"/>
    <w:rsid w:val="00175BD5"/>
    <w:rsid w:val="00176D94"/>
    <w:rsid w:val="00180AF9"/>
    <w:rsid w:val="001831A9"/>
    <w:rsid w:val="00183EFD"/>
    <w:rsid w:val="0018742A"/>
    <w:rsid w:val="001901C2"/>
    <w:rsid w:val="00195AFB"/>
    <w:rsid w:val="001A01A4"/>
    <w:rsid w:val="001A1F5F"/>
    <w:rsid w:val="001A6F17"/>
    <w:rsid w:val="001B270C"/>
    <w:rsid w:val="001B450D"/>
    <w:rsid w:val="001B64AB"/>
    <w:rsid w:val="001C30E8"/>
    <w:rsid w:val="001C4119"/>
    <w:rsid w:val="001C4FDB"/>
    <w:rsid w:val="001D5645"/>
    <w:rsid w:val="001D5F3F"/>
    <w:rsid w:val="001D6143"/>
    <w:rsid w:val="001E2980"/>
    <w:rsid w:val="001E2F77"/>
    <w:rsid w:val="001F0940"/>
    <w:rsid w:val="001F3295"/>
    <w:rsid w:val="001F435E"/>
    <w:rsid w:val="001F702E"/>
    <w:rsid w:val="002000E3"/>
    <w:rsid w:val="002019C3"/>
    <w:rsid w:val="00201E4D"/>
    <w:rsid w:val="00203363"/>
    <w:rsid w:val="00204934"/>
    <w:rsid w:val="00204EA0"/>
    <w:rsid w:val="00205049"/>
    <w:rsid w:val="00211BB1"/>
    <w:rsid w:val="0021240D"/>
    <w:rsid w:val="0022109F"/>
    <w:rsid w:val="00226B01"/>
    <w:rsid w:val="00241088"/>
    <w:rsid w:val="00247064"/>
    <w:rsid w:val="002502E0"/>
    <w:rsid w:val="00250417"/>
    <w:rsid w:val="00256E6F"/>
    <w:rsid w:val="0025710D"/>
    <w:rsid w:val="00264636"/>
    <w:rsid w:val="00270682"/>
    <w:rsid w:val="00271EA0"/>
    <w:rsid w:val="00275495"/>
    <w:rsid w:val="00277C91"/>
    <w:rsid w:val="00280CFC"/>
    <w:rsid w:val="00281A04"/>
    <w:rsid w:val="002956E1"/>
    <w:rsid w:val="002972EB"/>
    <w:rsid w:val="00297478"/>
    <w:rsid w:val="002A2411"/>
    <w:rsid w:val="002A5CAF"/>
    <w:rsid w:val="002B2B2D"/>
    <w:rsid w:val="002C0106"/>
    <w:rsid w:val="002D1390"/>
    <w:rsid w:val="002E143D"/>
    <w:rsid w:val="002E373D"/>
    <w:rsid w:val="002F58B1"/>
    <w:rsid w:val="00305D61"/>
    <w:rsid w:val="00321702"/>
    <w:rsid w:val="00325D7B"/>
    <w:rsid w:val="003267F9"/>
    <w:rsid w:val="003304C5"/>
    <w:rsid w:val="003304FF"/>
    <w:rsid w:val="003312D6"/>
    <w:rsid w:val="00333DDA"/>
    <w:rsid w:val="00342716"/>
    <w:rsid w:val="00344314"/>
    <w:rsid w:val="00344FD1"/>
    <w:rsid w:val="003453AD"/>
    <w:rsid w:val="00347B43"/>
    <w:rsid w:val="00355BF9"/>
    <w:rsid w:val="00360BB2"/>
    <w:rsid w:val="00366B10"/>
    <w:rsid w:val="00376CEE"/>
    <w:rsid w:val="003826B0"/>
    <w:rsid w:val="0038686C"/>
    <w:rsid w:val="00390703"/>
    <w:rsid w:val="00390C7A"/>
    <w:rsid w:val="0039235C"/>
    <w:rsid w:val="00394E4E"/>
    <w:rsid w:val="003957BC"/>
    <w:rsid w:val="00396832"/>
    <w:rsid w:val="00397739"/>
    <w:rsid w:val="003A3555"/>
    <w:rsid w:val="003A43F4"/>
    <w:rsid w:val="003B3273"/>
    <w:rsid w:val="003B7564"/>
    <w:rsid w:val="003C190A"/>
    <w:rsid w:val="003C35E4"/>
    <w:rsid w:val="003C52E2"/>
    <w:rsid w:val="003C720C"/>
    <w:rsid w:val="003D3071"/>
    <w:rsid w:val="003E3C7E"/>
    <w:rsid w:val="003E5EEE"/>
    <w:rsid w:val="003E6C13"/>
    <w:rsid w:val="003F6FAD"/>
    <w:rsid w:val="00400B01"/>
    <w:rsid w:val="00405E6F"/>
    <w:rsid w:val="0040723C"/>
    <w:rsid w:val="00407EE0"/>
    <w:rsid w:val="00407FFB"/>
    <w:rsid w:val="0041062B"/>
    <w:rsid w:val="00413BE4"/>
    <w:rsid w:val="00414FDA"/>
    <w:rsid w:val="00417BEB"/>
    <w:rsid w:val="004204D3"/>
    <w:rsid w:val="00430CD6"/>
    <w:rsid w:val="00432544"/>
    <w:rsid w:val="00433205"/>
    <w:rsid w:val="004434DF"/>
    <w:rsid w:val="00445AA1"/>
    <w:rsid w:val="004464DF"/>
    <w:rsid w:val="00447EDF"/>
    <w:rsid w:val="004501AC"/>
    <w:rsid w:val="00456317"/>
    <w:rsid w:val="00463DDC"/>
    <w:rsid w:val="00467515"/>
    <w:rsid w:val="00467F45"/>
    <w:rsid w:val="004739CF"/>
    <w:rsid w:val="00480804"/>
    <w:rsid w:val="004844ED"/>
    <w:rsid w:val="00490EC2"/>
    <w:rsid w:val="00493D46"/>
    <w:rsid w:val="004B341D"/>
    <w:rsid w:val="004B421C"/>
    <w:rsid w:val="004B7C48"/>
    <w:rsid w:val="004E0469"/>
    <w:rsid w:val="004E51EB"/>
    <w:rsid w:val="004F0743"/>
    <w:rsid w:val="004F2A5A"/>
    <w:rsid w:val="004F31C4"/>
    <w:rsid w:val="004F3FF9"/>
    <w:rsid w:val="00502CAD"/>
    <w:rsid w:val="00505BD8"/>
    <w:rsid w:val="005102A3"/>
    <w:rsid w:val="0051051E"/>
    <w:rsid w:val="00515159"/>
    <w:rsid w:val="00515179"/>
    <w:rsid w:val="005217BD"/>
    <w:rsid w:val="00532D26"/>
    <w:rsid w:val="00535800"/>
    <w:rsid w:val="00544D22"/>
    <w:rsid w:val="005465F3"/>
    <w:rsid w:val="0055412C"/>
    <w:rsid w:val="005572B7"/>
    <w:rsid w:val="00577720"/>
    <w:rsid w:val="00583C66"/>
    <w:rsid w:val="00593F54"/>
    <w:rsid w:val="005971F8"/>
    <w:rsid w:val="005A62D1"/>
    <w:rsid w:val="005B47E6"/>
    <w:rsid w:val="005B4A93"/>
    <w:rsid w:val="005B6C34"/>
    <w:rsid w:val="005C146D"/>
    <w:rsid w:val="005D0FB0"/>
    <w:rsid w:val="005D114F"/>
    <w:rsid w:val="005E0136"/>
    <w:rsid w:val="005E0E8A"/>
    <w:rsid w:val="005E351B"/>
    <w:rsid w:val="005E6D65"/>
    <w:rsid w:val="005E7B3D"/>
    <w:rsid w:val="005F2201"/>
    <w:rsid w:val="005F3E63"/>
    <w:rsid w:val="00606E72"/>
    <w:rsid w:val="006252EC"/>
    <w:rsid w:val="00627509"/>
    <w:rsid w:val="00632F20"/>
    <w:rsid w:val="00644F37"/>
    <w:rsid w:val="006535CC"/>
    <w:rsid w:val="006555B2"/>
    <w:rsid w:val="00666723"/>
    <w:rsid w:val="0066680C"/>
    <w:rsid w:val="006810DB"/>
    <w:rsid w:val="0068147B"/>
    <w:rsid w:val="006838F7"/>
    <w:rsid w:val="00687EF5"/>
    <w:rsid w:val="006A6777"/>
    <w:rsid w:val="006A7128"/>
    <w:rsid w:val="006B169C"/>
    <w:rsid w:val="006B6529"/>
    <w:rsid w:val="006B7EBA"/>
    <w:rsid w:val="006C004A"/>
    <w:rsid w:val="006C3485"/>
    <w:rsid w:val="006D1485"/>
    <w:rsid w:val="006D4DAB"/>
    <w:rsid w:val="006D5811"/>
    <w:rsid w:val="006F0A69"/>
    <w:rsid w:val="007106FF"/>
    <w:rsid w:val="00715BB3"/>
    <w:rsid w:val="00715F82"/>
    <w:rsid w:val="007200D7"/>
    <w:rsid w:val="0072131D"/>
    <w:rsid w:val="0072790E"/>
    <w:rsid w:val="00727AFD"/>
    <w:rsid w:val="0073427F"/>
    <w:rsid w:val="00735C70"/>
    <w:rsid w:val="00735C91"/>
    <w:rsid w:val="007408B2"/>
    <w:rsid w:val="00740A44"/>
    <w:rsid w:val="007425B2"/>
    <w:rsid w:val="007556E2"/>
    <w:rsid w:val="00757001"/>
    <w:rsid w:val="00764D52"/>
    <w:rsid w:val="007777AF"/>
    <w:rsid w:val="00782E0B"/>
    <w:rsid w:val="00783787"/>
    <w:rsid w:val="00784008"/>
    <w:rsid w:val="00784EDC"/>
    <w:rsid w:val="0079418D"/>
    <w:rsid w:val="00795C90"/>
    <w:rsid w:val="007A1D5A"/>
    <w:rsid w:val="007A2D16"/>
    <w:rsid w:val="007A54B9"/>
    <w:rsid w:val="007B0DDE"/>
    <w:rsid w:val="007B1D9C"/>
    <w:rsid w:val="007B680D"/>
    <w:rsid w:val="007C2267"/>
    <w:rsid w:val="007C52C0"/>
    <w:rsid w:val="007C72E5"/>
    <w:rsid w:val="007D0B5E"/>
    <w:rsid w:val="007D2124"/>
    <w:rsid w:val="007D298B"/>
    <w:rsid w:val="007D2BF2"/>
    <w:rsid w:val="007D6DBA"/>
    <w:rsid w:val="007E1DBC"/>
    <w:rsid w:val="007E5068"/>
    <w:rsid w:val="007E5A1C"/>
    <w:rsid w:val="007F1461"/>
    <w:rsid w:val="007F4309"/>
    <w:rsid w:val="007F59D8"/>
    <w:rsid w:val="007F7BC4"/>
    <w:rsid w:val="008027EE"/>
    <w:rsid w:val="00807358"/>
    <w:rsid w:val="00810284"/>
    <w:rsid w:val="00810A8D"/>
    <w:rsid w:val="00814492"/>
    <w:rsid w:val="0081522E"/>
    <w:rsid w:val="00820CDC"/>
    <w:rsid w:val="008215EB"/>
    <w:rsid w:val="00824E31"/>
    <w:rsid w:val="00826D76"/>
    <w:rsid w:val="00831694"/>
    <w:rsid w:val="0083331D"/>
    <w:rsid w:val="00833E40"/>
    <w:rsid w:val="00836EAB"/>
    <w:rsid w:val="00854784"/>
    <w:rsid w:val="008568E8"/>
    <w:rsid w:val="00857DCB"/>
    <w:rsid w:val="00866368"/>
    <w:rsid w:val="0087295C"/>
    <w:rsid w:val="00876084"/>
    <w:rsid w:val="00883A52"/>
    <w:rsid w:val="008945F0"/>
    <w:rsid w:val="008A0D39"/>
    <w:rsid w:val="008A40E5"/>
    <w:rsid w:val="008B010A"/>
    <w:rsid w:val="008C0CF5"/>
    <w:rsid w:val="008C2107"/>
    <w:rsid w:val="008C2482"/>
    <w:rsid w:val="008C3643"/>
    <w:rsid w:val="008C5B6D"/>
    <w:rsid w:val="008C6118"/>
    <w:rsid w:val="008D0730"/>
    <w:rsid w:val="008D180A"/>
    <w:rsid w:val="008D70BA"/>
    <w:rsid w:val="008E034D"/>
    <w:rsid w:val="008E32B5"/>
    <w:rsid w:val="008E4F07"/>
    <w:rsid w:val="008E586D"/>
    <w:rsid w:val="008E7A0B"/>
    <w:rsid w:val="008F32EE"/>
    <w:rsid w:val="008F5101"/>
    <w:rsid w:val="008F5607"/>
    <w:rsid w:val="008F6C64"/>
    <w:rsid w:val="00905855"/>
    <w:rsid w:val="00905A9C"/>
    <w:rsid w:val="0091557C"/>
    <w:rsid w:val="00920AAC"/>
    <w:rsid w:val="0092158A"/>
    <w:rsid w:val="00922B92"/>
    <w:rsid w:val="00923676"/>
    <w:rsid w:val="00923997"/>
    <w:rsid w:val="00923C7B"/>
    <w:rsid w:val="00923ED2"/>
    <w:rsid w:val="009253BE"/>
    <w:rsid w:val="00935DD9"/>
    <w:rsid w:val="009377EA"/>
    <w:rsid w:val="0094215C"/>
    <w:rsid w:val="009470C4"/>
    <w:rsid w:val="00972116"/>
    <w:rsid w:val="00974599"/>
    <w:rsid w:val="00976D85"/>
    <w:rsid w:val="00981F1D"/>
    <w:rsid w:val="00985825"/>
    <w:rsid w:val="009903FF"/>
    <w:rsid w:val="00992ACB"/>
    <w:rsid w:val="009A74EB"/>
    <w:rsid w:val="009B39DA"/>
    <w:rsid w:val="009B6C4F"/>
    <w:rsid w:val="009C3633"/>
    <w:rsid w:val="009C7947"/>
    <w:rsid w:val="009D17CD"/>
    <w:rsid w:val="009D22F4"/>
    <w:rsid w:val="009D4A73"/>
    <w:rsid w:val="009E13CE"/>
    <w:rsid w:val="009E5A6E"/>
    <w:rsid w:val="009F0EE4"/>
    <w:rsid w:val="009F1129"/>
    <w:rsid w:val="009F1BF8"/>
    <w:rsid w:val="009F3AE7"/>
    <w:rsid w:val="009F3DFA"/>
    <w:rsid w:val="009F5F2F"/>
    <w:rsid w:val="009F68DA"/>
    <w:rsid w:val="00A0127D"/>
    <w:rsid w:val="00A03B70"/>
    <w:rsid w:val="00A04BD4"/>
    <w:rsid w:val="00A1309F"/>
    <w:rsid w:val="00A144C6"/>
    <w:rsid w:val="00A15844"/>
    <w:rsid w:val="00A20A26"/>
    <w:rsid w:val="00A2421E"/>
    <w:rsid w:val="00A263E5"/>
    <w:rsid w:val="00A26688"/>
    <w:rsid w:val="00A316FB"/>
    <w:rsid w:val="00A339AF"/>
    <w:rsid w:val="00A35433"/>
    <w:rsid w:val="00A36281"/>
    <w:rsid w:val="00A409A6"/>
    <w:rsid w:val="00A44A83"/>
    <w:rsid w:val="00A503E9"/>
    <w:rsid w:val="00A6104C"/>
    <w:rsid w:val="00A61407"/>
    <w:rsid w:val="00A6234F"/>
    <w:rsid w:val="00A641C2"/>
    <w:rsid w:val="00A6505A"/>
    <w:rsid w:val="00A6741F"/>
    <w:rsid w:val="00A70928"/>
    <w:rsid w:val="00A72865"/>
    <w:rsid w:val="00A76817"/>
    <w:rsid w:val="00A76D12"/>
    <w:rsid w:val="00A77C92"/>
    <w:rsid w:val="00A81B84"/>
    <w:rsid w:val="00A85FA3"/>
    <w:rsid w:val="00A97DA6"/>
    <w:rsid w:val="00AA0BE4"/>
    <w:rsid w:val="00AA19CB"/>
    <w:rsid w:val="00AA5D56"/>
    <w:rsid w:val="00AA7B02"/>
    <w:rsid w:val="00AB3C34"/>
    <w:rsid w:val="00AB5F43"/>
    <w:rsid w:val="00AB7169"/>
    <w:rsid w:val="00AC72EA"/>
    <w:rsid w:val="00AD3D39"/>
    <w:rsid w:val="00AE34FD"/>
    <w:rsid w:val="00AE3A1E"/>
    <w:rsid w:val="00AE534C"/>
    <w:rsid w:val="00AF0D38"/>
    <w:rsid w:val="00AF1630"/>
    <w:rsid w:val="00B0245F"/>
    <w:rsid w:val="00B053C5"/>
    <w:rsid w:val="00B1218D"/>
    <w:rsid w:val="00B17F93"/>
    <w:rsid w:val="00B24ED4"/>
    <w:rsid w:val="00B32C46"/>
    <w:rsid w:val="00B335FA"/>
    <w:rsid w:val="00B40DD1"/>
    <w:rsid w:val="00B4153B"/>
    <w:rsid w:val="00B41E18"/>
    <w:rsid w:val="00B519C5"/>
    <w:rsid w:val="00B550A8"/>
    <w:rsid w:val="00B620B4"/>
    <w:rsid w:val="00B62206"/>
    <w:rsid w:val="00B6375A"/>
    <w:rsid w:val="00B72C65"/>
    <w:rsid w:val="00B80ACC"/>
    <w:rsid w:val="00B94E1C"/>
    <w:rsid w:val="00BA1579"/>
    <w:rsid w:val="00BB14E5"/>
    <w:rsid w:val="00BB71D9"/>
    <w:rsid w:val="00BC3312"/>
    <w:rsid w:val="00BC3F3E"/>
    <w:rsid w:val="00BD1CD6"/>
    <w:rsid w:val="00BD4ED3"/>
    <w:rsid w:val="00BD5F93"/>
    <w:rsid w:val="00BE6ADC"/>
    <w:rsid w:val="00BF1F6E"/>
    <w:rsid w:val="00BF7A7F"/>
    <w:rsid w:val="00C10D40"/>
    <w:rsid w:val="00C12B90"/>
    <w:rsid w:val="00C140EC"/>
    <w:rsid w:val="00C1766E"/>
    <w:rsid w:val="00C260A6"/>
    <w:rsid w:val="00C26FFF"/>
    <w:rsid w:val="00C3013E"/>
    <w:rsid w:val="00C47594"/>
    <w:rsid w:val="00C50173"/>
    <w:rsid w:val="00C545D7"/>
    <w:rsid w:val="00C60614"/>
    <w:rsid w:val="00C634EB"/>
    <w:rsid w:val="00C653DC"/>
    <w:rsid w:val="00C707C9"/>
    <w:rsid w:val="00C721D8"/>
    <w:rsid w:val="00C76B95"/>
    <w:rsid w:val="00C80692"/>
    <w:rsid w:val="00C86639"/>
    <w:rsid w:val="00C86C5D"/>
    <w:rsid w:val="00C90CA1"/>
    <w:rsid w:val="00C93A63"/>
    <w:rsid w:val="00C97C44"/>
    <w:rsid w:val="00CA4FB0"/>
    <w:rsid w:val="00CB1050"/>
    <w:rsid w:val="00CB5E90"/>
    <w:rsid w:val="00CB7789"/>
    <w:rsid w:val="00CC4994"/>
    <w:rsid w:val="00CE5308"/>
    <w:rsid w:val="00CE687E"/>
    <w:rsid w:val="00CF052C"/>
    <w:rsid w:val="00CF3AC0"/>
    <w:rsid w:val="00CF50B8"/>
    <w:rsid w:val="00D021B4"/>
    <w:rsid w:val="00D06BB0"/>
    <w:rsid w:val="00D12C26"/>
    <w:rsid w:val="00D13BDD"/>
    <w:rsid w:val="00D14011"/>
    <w:rsid w:val="00D15EB8"/>
    <w:rsid w:val="00D20C44"/>
    <w:rsid w:val="00D21D0B"/>
    <w:rsid w:val="00D26228"/>
    <w:rsid w:val="00D32D66"/>
    <w:rsid w:val="00D345B4"/>
    <w:rsid w:val="00D3687E"/>
    <w:rsid w:val="00D37A70"/>
    <w:rsid w:val="00D45CBC"/>
    <w:rsid w:val="00D479AE"/>
    <w:rsid w:val="00D53222"/>
    <w:rsid w:val="00D6302C"/>
    <w:rsid w:val="00D675D8"/>
    <w:rsid w:val="00D71505"/>
    <w:rsid w:val="00D735F5"/>
    <w:rsid w:val="00D80B53"/>
    <w:rsid w:val="00D91C68"/>
    <w:rsid w:val="00D96606"/>
    <w:rsid w:val="00DA7C33"/>
    <w:rsid w:val="00DA7C8B"/>
    <w:rsid w:val="00DC6393"/>
    <w:rsid w:val="00DD2801"/>
    <w:rsid w:val="00DE25FE"/>
    <w:rsid w:val="00DE6580"/>
    <w:rsid w:val="00DF2150"/>
    <w:rsid w:val="00DF6349"/>
    <w:rsid w:val="00DF7074"/>
    <w:rsid w:val="00DF7080"/>
    <w:rsid w:val="00E04167"/>
    <w:rsid w:val="00E0794B"/>
    <w:rsid w:val="00E1177C"/>
    <w:rsid w:val="00E144C7"/>
    <w:rsid w:val="00E216B0"/>
    <w:rsid w:val="00E236DE"/>
    <w:rsid w:val="00E244F4"/>
    <w:rsid w:val="00E24DEF"/>
    <w:rsid w:val="00E2623C"/>
    <w:rsid w:val="00E439E5"/>
    <w:rsid w:val="00E4422D"/>
    <w:rsid w:val="00E47528"/>
    <w:rsid w:val="00E541EC"/>
    <w:rsid w:val="00E550C7"/>
    <w:rsid w:val="00E70330"/>
    <w:rsid w:val="00E711EF"/>
    <w:rsid w:val="00E73111"/>
    <w:rsid w:val="00E75325"/>
    <w:rsid w:val="00E8022C"/>
    <w:rsid w:val="00E804C1"/>
    <w:rsid w:val="00E80D28"/>
    <w:rsid w:val="00E84886"/>
    <w:rsid w:val="00E84D06"/>
    <w:rsid w:val="00E856F8"/>
    <w:rsid w:val="00E87886"/>
    <w:rsid w:val="00E878AC"/>
    <w:rsid w:val="00E9123F"/>
    <w:rsid w:val="00E968B6"/>
    <w:rsid w:val="00EB171D"/>
    <w:rsid w:val="00EB451D"/>
    <w:rsid w:val="00EC3252"/>
    <w:rsid w:val="00EC648B"/>
    <w:rsid w:val="00ED0000"/>
    <w:rsid w:val="00ED1516"/>
    <w:rsid w:val="00ED57E5"/>
    <w:rsid w:val="00EE0101"/>
    <w:rsid w:val="00EE4DD7"/>
    <w:rsid w:val="00EE7E82"/>
    <w:rsid w:val="00EF0771"/>
    <w:rsid w:val="00EF4299"/>
    <w:rsid w:val="00F11867"/>
    <w:rsid w:val="00F1251A"/>
    <w:rsid w:val="00F12E30"/>
    <w:rsid w:val="00F352CA"/>
    <w:rsid w:val="00F35D46"/>
    <w:rsid w:val="00F3611E"/>
    <w:rsid w:val="00F41DD0"/>
    <w:rsid w:val="00F45290"/>
    <w:rsid w:val="00F520C6"/>
    <w:rsid w:val="00F53027"/>
    <w:rsid w:val="00F55267"/>
    <w:rsid w:val="00F56BD6"/>
    <w:rsid w:val="00F57A08"/>
    <w:rsid w:val="00F60D89"/>
    <w:rsid w:val="00F61755"/>
    <w:rsid w:val="00F6554A"/>
    <w:rsid w:val="00F65FA0"/>
    <w:rsid w:val="00F676C4"/>
    <w:rsid w:val="00F80BF1"/>
    <w:rsid w:val="00F81B0C"/>
    <w:rsid w:val="00F81F97"/>
    <w:rsid w:val="00F82A37"/>
    <w:rsid w:val="00F837F0"/>
    <w:rsid w:val="00F9041C"/>
    <w:rsid w:val="00F9295F"/>
    <w:rsid w:val="00F932CB"/>
    <w:rsid w:val="00F94626"/>
    <w:rsid w:val="00F94856"/>
    <w:rsid w:val="00F965AA"/>
    <w:rsid w:val="00FA3773"/>
    <w:rsid w:val="00FA7B14"/>
    <w:rsid w:val="00FB0878"/>
    <w:rsid w:val="00FB0D8E"/>
    <w:rsid w:val="00FB6AAE"/>
    <w:rsid w:val="00FC46CC"/>
    <w:rsid w:val="00FC71CE"/>
    <w:rsid w:val="00FD3861"/>
    <w:rsid w:val="00FE2BD7"/>
    <w:rsid w:val="00FE43A0"/>
    <w:rsid w:val="00FF0BA5"/>
    <w:rsid w:val="00FF1432"/>
    <w:rsid w:val="00FF343E"/>
    <w:rsid w:val="00FF35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C8D1A6C5-ABF2-4E6E-80AA-B37FEA561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076892"/>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E244F4"/>
    <w:pPr>
      <w:keepNext w:val="0"/>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FE43A0"/>
    <w:pPr>
      <w:keepNext w:val="0"/>
      <w:numPr>
        <w:ilvl w:val="3"/>
        <w:numId w:val="1"/>
      </w:numPr>
      <w:tabs>
        <w:tab w:val="clear" w:pos="1350"/>
        <w:tab w:val="num" w:pos="1260"/>
        <w:tab w:val="left" w:pos="5760"/>
      </w:tabs>
      <w:spacing w:before="86"/>
      <w:ind w:left="1260" w:hanging="450"/>
      <w:outlineLvl w:val="3"/>
    </w:pPr>
    <w:rPr>
      <w:szCs w:val="28"/>
    </w:rPr>
  </w:style>
  <w:style w:type="paragraph" w:styleId="Heading5">
    <w:name w:val="heading 5"/>
    <w:aliases w:val="A.,sp3,4"/>
    <w:basedOn w:val="Normal"/>
    <w:next w:val="Normal"/>
    <w:link w:val="Heading5Char"/>
    <w:autoRedefine/>
    <w:qFormat/>
    <w:rsid w:val="005B47E6"/>
    <w:pPr>
      <w:keepNext w:val="0"/>
      <w:numPr>
        <w:ilvl w:val="4"/>
        <w:numId w:val="1"/>
      </w:numPr>
      <w:tabs>
        <w:tab w:val="clear" w:pos="1512"/>
        <w:tab w:val="num" w:pos="1620"/>
        <w:tab w:val="left" w:pos="5580"/>
      </w:tabs>
      <w:spacing w:before="86"/>
      <w:ind w:left="1620"/>
      <w:outlineLvl w:val="4"/>
    </w:pPr>
    <w:rPr>
      <w:szCs w:val="26"/>
    </w:rPr>
  </w:style>
  <w:style w:type="paragraph" w:styleId="Heading6">
    <w:name w:val="heading 6"/>
    <w:aliases w:val="1."/>
    <w:basedOn w:val="Normal"/>
    <w:next w:val="Normal"/>
    <w:link w:val="Heading6Char"/>
    <w:autoRedefine/>
    <w:qFormat/>
    <w:rsid w:val="005B47E6"/>
    <w:pPr>
      <w:keepNext w:val="0"/>
      <w:numPr>
        <w:ilvl w:val="5"/>
        <w:numId w:val="1"/>
      </w:numPr>
      <w:tabs>
        <w:tab w:val="clear" w:pos="2214"/>
        <w:tab w:val="left" w:pos="5760"/>
      </w:tabs>
      <w:spacing w:before="86"/>
      <w:ind w:left="2070" w:hanging="450"/>
      <w:outlineLvl w:val="5"/>
    </w:pPr>
    <w:rPr>
      <w:rFonts w:cs="Arial"/>
      <w:szCs w:val="22"/>
    </w:rPr>
  </w:style>
  <w:style w:type="paragraph" w:styleId="Heading7">
    <w:name w:val="heading 7"/>
    <w:aliases w:val="a."/>
    <w:basedOn w:val="Normal"/>
    <w:next w:val="Normal"/>
    <w:link w:val="Heading7Char"/>
    <w:autoRedefine/>
    <w:qFormat/>
    <w:rsid w:val="005B47E6"/>
    <w:pPr>
      <w:keepNext w:val="0"/>
      <w:numPr>
        <w:ilvl w:val="6"/>
        <w:numId w:val="1"/>
      </w:numPr>
      <w:tabs>
        <w:tab w:val="clear" w:pos="2520"/>
        <w:tab w:val="num" w:pos="2430"/>
      </w:tabs>
      <w:spacing w:before="86"/>
      <w:ind w:left="243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2D1390"/>
    <w:pPr>
      <w:tabs>
        <w:tab w:val="right" w:pos="9360"/>
      </w:tabs>
      <w:spacing w:before="0" w:after="120"/>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2B2B2D"/>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E244F4"/>
    <w:rPr>
      <w:szCs w:val="26"/>
    </w:rPr>
  </w:style>
  <w:style w:type="character" w:customStyle="1" w:styleId="Heading4Char">
    <w:name w:val="Heading 4 Char"/>
    <w:aliases w:val="3.01 Char"/>
    <w:basedOn w:val="DefaultParagraphFont"/>
    <w:link w:val="Heading4"/>
    <w:rsid w:val="00FE43A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5B47E6"/>
    <w:rPr>
      <w:szCs w:val="26"/>
    </w:rPr>
  </w:style>
  <w:style w:type="character" w:customStyle="1" w:styleId="url">
    <w:name w:val="url"/>
    <w:basedOn w:val="DefaultParagraphFont"/>
    <w:rsid w:val="00757001"/>
  </w:style>
  <w:style w:type="character" w:customStyle="1" w:styleId="Heading6Char">
    <w:name w:val="Heading 6 Char"/>
    <w:aliases w:val="1. Char"/>
    <w:basedOn w:val="DefaultParagraphFont"/>
    <w:link w:val="Heading6"/>
    <w:rsid w:val="005B47E6"/>
    <w:rPr>
      <w:rFonts w:cs="Arial"/>
      <w:szCs w:val="22"/>
    </w:rPr>
  </w:style>
  <w:style w:type="character" w:customStyle="1" w:styleId="Heading7Char">
    <w:name w:val="Heading 7 Char"/>
    <w:aliases w:val="a. Char"/>
    <w:basedOn w:val="DefaultParagraphFont"/>
    <w:link w:val="Heading7"/>
    <w:rsid w:val="005B47E6"/>
  </w:style>
  <w:style w:type="character" w:styleId="FollowedHyperlink">
    <w:name w:val="FollowedHyperlink"/>
    <w:basedOn w:val="DefaultParagraphFont"/>
    <w:uiPriority w:val="99"/>
    <w:semiHidden/>
    <w:unhideWhenUsed/>
    <w:rsid w:val="00F837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7567">
      <w:bodyDiv w:val="1"/>
      <w:marLeft w:val="0"/>
      <w:marRight w:val="0"/>
      <w:marTop w:val="0"/>
      <w:marBottom w:val="0"/>
      <w:divBdr>
        <w:top w:val="none" w:sz="0" w:space="0" w:color="auto"/>
        <w:left w:val="none" w:sz="0" w:space="0" w:color="auto"/>
        <w:bottom w:val="none" w:sz="0" w:space="0" w:color="auto"/>
        <w:right w:val="none" w:sz="0" w:space="0" w:color="auto"/>
      </w:divBdr>
    </w:div>
    <w:div w:id="1712269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anawall.com/products/hsw66/opti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nfrc.org/search/searchdefault.aspx" TargetMode="External"/><Relationship Id="rId5" Type="http://schemas.openxmlformats.org/officeDocument/2006/relationships/webSettings" Target="webSettings.xml"/><Relationship Id="rId15" Type="http://schemas.openxmlformats.org/officeDocument/2006/relationships/hyperlink" Target="file:///C:\Users\aalia.ismail\Dropbox%20(NanaWall)\Specs%202019\Published%20FINALS%20%5b2019%5d\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10B99-829C-41E9-89F4-45A1E2159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3</Pages>
  <Words>4629</Words>
  <Characters>26386</Characters>
  <Application>Microsoft Office Word</Application>
  <DocSecurity>0</DocSecurity>
  <Lines>219</Lines>
  <Paragraphs>61</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GENERAL</vt:lpstr>
      <vt:lpstr>    SUMMARY</vt:lpstr>
      <vt:lpstr>        Section includes furnishing and installing a wood framed single track, sliding g</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Sliding Glass Storefront system and framing R.O. </vt:lpstr>
      <vt:lpstr>        Preinstallation Meetings: See Section 01 30 00.</vt:lpstr>
      <vt:lpstr>    SUBMITTALS</vt:lpstr>
      <vt:lpstr>        For Contractor submittal procedures see Section 01 30 00.</vt:lpstr>
      <vt:lpstr>        Product Data: Submit manufacturer’s printed product literature for each Sliding </vt:lpstr>
      <vt:lpstr>        Product Drawings: Indicate Sliding Glass Storefront system component sizes, dime</vt:lpstr>
      <vt:lpstr>        Installation, Operation, and Maintenance Data: Submit Owner’s Manual from manufa</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Sliding Glass Storefront system materials </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vt:lpstr>
      <vt:lpstr>        </vt:lpstr>
      <vt:lpstr>        Manufacturer Warranty: Provide Sliding Glass Storefront system manufacturer’s st</vt:lpstr>
      <vt:lpstr>PRODUCTS</vt:lpstr>
      <vt:lpstr>    MANUFACTURERS</vt:lpstr>
      <vt:lpstr>        Basis-of-Design Product by Manufacturer: NanaWall HSW66 by NANA WALL SYSTEMS, IN</vt:lpstr>
      <vt:lpstr>    PERFORMANCE / DESIGN CRITERIA</vt:lpstr>
      <vt:lpstr>        Performance Criteria (Lab Tested): 	</vt:lpstr>
      <vt:lpstr>        LEED Characteristics:</vt:lpstr>
      <vt:lpstr>        Design Criteria:</vt:lpstr>
      <vt:lpstr>    MATERIALS</vt:lpstr>
      <vt:lpstr>        Sliding Glass Storefront Description: Standard top-hung, single-track, interlock</vt:lpstr>
      <vt:lpstr>        Glass and Glazing: </vt:lpstr>
      <vt:lpstr>        Locking Hardware and Handles:</vt:lpstr>
      <vt:lpstr>        Sliding-Swinging Hardware: Provide manufacturer’s standard hardware.</vt:lpstr>
      <vt:lpstr>        Fasteners: Stainless steel machine screws for connecting frame components.</vt:lpstr>
      <vt:lpstr>    FABRICATION</vt:lpstr>
      <vt:lpstr>        Extruded aluminum head and threshold frame profiles, solid triple-laminated wood</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Sliding Glass Storefront system in accordance with the Drawings</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Sliding Glass Storefront installation against dama</vt:lpstr>
      <vt:lpstr>        Remove protective coatings and use manufacturer recommended methods to clean exp</vt:lpstr>
    </vt:vector>
  </TitlesOfParts>
  <Company>JMMa Specs</Company>
  <LinksUpToDate>false</LinksUpToDate>
  <CharactersWithSpaces>3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15-01-27T19:24:00Z</cp:lastPrinted>
  <dcterms:created xsi:type="dcterms:W3CDTF">2022-04-06T22:30:00Z</dcterms:created>
  <dcterms:modified xsi:type="dcterms:W3CDTF">2022-08-19T16:51:00Z</dcterms:modified>
</cp:coreProperties>
</file>